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3D4AF" w14:textId="0720953F" w:rsidR="00C60C9C" w:rsidRDefault="00C60C9C" w:rsidP="00C60C9C">
      <w:pPr>
        <w:pStyle w:val="NoSpacing"/>
        <w:jc w:val="center"/>
        <w:rPr>
          <w:rFonts w:ascii="Arial" w:hAnsi="Arial" w:cs="Arial"/>
          <w:bCs/>
          <w:sz w:val="20"/>
          <w:szCs w:val="20"/>
        </w:rPr>
      </w:pPr>
      <w:bookmarkStart w:id="0" w:name="_Hlk39041374"/>
      <w:r w:rsidRPr="00C60C9C">
        <w:rPr>
          <w:rFonts w:ascii="Arial" w:hAnsi="Arial" w:cs="Arial"/>
          <w:bCs/>
          <w:sz w:val="20"/>
          <w:szCs w:val="20"/>
        </w:rPr>
        <w:t>UNIVERSITY OF ABERDEEN</w:t>
      </w:r>
    </w:p>
    <w:p w14:paraId="080A3555" w14:textId="77777777" w:rsidR="00FC5D96" w:rsidRPr="00C60C9C" w:rsidRDefault="00FC5D96" w:rsidP="00C60C9C">
      <w:pPr>
        <w:pStyle w:val="NoSpacing"/>
        <w:jc w:val="center"/>
        <w:rPr>
          <w:rFonts w:ascii="Arial" w:hAnsi="Arial" w:cs="Arial"/>
          <w:bCs/>
          <w:sz w:val="20"/>
          <w:szCs w:val="20"/>
        </w:rPr>
      </w:pPr>
    </w:p>
    <w:p w14:paraId="143E01C8" w14:textId="77777777" w:rsidR="008E6DFC" w:rsidRPr="000E7393" w:rsidRDefault="008E6DFC" w:rsidP="008E6DFC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0E7393">
        <w:rPr>
          <w:rFonts w:ascii="Arial" w:hAnsi="Arial" w:cs="Arial"/>
          <w:sz w:val="20"/>
          <w:szCs w:val="20"/>
        </w:rPr>
        <w:t>INTERNATIONAL ADVISORY GROUP</w:t>
      </w:r>
      <w:r>
        <w:rPr>
          <w:rFonts w:ascii="Arial" w:hAnsi="Arial" w:cs="Arial"/>
          <w:sz w:val="20"/>
          <w:szCs w:val="20"/>
        </w:rPr>
        <w:t xml:space="preserve"> (IAG)</w:t>
      </w:r>
    </w:p>
    <w:p w14:paraId="4ED6E573" w14:textId="77777777" w:rsidR="00F07C63" w:rsidRPr="00FC5D96" w:rsidRDefault="00F07C63" w:rsidP="00C60C9C">
      <w:pPr>
        <w:pStyle w:val="NoSpacing"/>
        <w:jc w:val="center"/>
        <w:rPr>
          <w:rFonts w:ascii="Arial" w:hAnsi="Arial" w:cs="Arial"/>
          <w:b/>
          <w:i/>
          <w:iCs/>
          <w:sz w:val="16"/>
          <w:szCs w:val="16"/>
        </w:rPr>
      </w:pPr>
    </w:p>
    <w:p w14:paraId="7978DA16" w14:textId="06D142B3" w:rsidR="00F20214" w:rsidRDefault="00C569E4" w:rsidP="00C60C9C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bookmarkStart w:id="1" w:name="_Hlk116567650"/>
      <w:r w:rsidRPr="00C569E4">
        <w:rPr>
          <w:rFonts w:ascii="Arial" w:hAnsi="Arial" w:cs="Arial"/>
          <w:b/>
          <w:sz w:val="20"/>
          <w:szCs w:val="20"/>
        </w:rPr>
        <w:t>Sponsor</w:t>
      </w:r>
      <w:bookmarkEnd w:id="1"/>
      <w:r w:rsidRPr="00C569E4">
        <w:rPr>
          <w:rFonts w:ascii="Arial" w:hAnsi="Arial" w:cs="Arial"/>
          <w:b/>
          <w:sz w:val="20"/>
          <w:szCs w:val="20"/>
        </w:rPr>
        <w:t xml:space="preserve"> </w:t>
      </w:r>
      <w:r w:rsidR="003F63EA" w:rsidRPr="003F63EA">
        <w:rPr>
          <w:rFonts w:ascii="Arial" w:hAnsi="Arial" w:cs="Arial"/>
          <w:b/>
          <w:sz w:val="20"/>
          <w:szCs w:val="20"/>
        </w:rPr>
        <w:t xml:space="preserve">Approval Form </w:t>
      </w:r>
      <w:r w:rsidR="005D72D5">
        <w:rPr>
          <w:rFonts w:ascii="Arial" w:hAnsi="Arial" w:cs="Arial"/>
          <w:b/>
          <w:sz w:val="20"/>
          <w:szCs w:val="20"/>
        </w:rPr>
        <w:t>for</w:t>
      </w:r>
    </w:p>
    <w:p w14:paraId="44B5BD19" w14:textId="0AACAE23" w:rsidR="008E6DFC" w:rsidRDefault="008E6DFC" w:rsidP="00C60C9C">
      <w:pPr>
        <w:pStyle w:val="NoSpacing"/>
        <w:jc w:val="center"/>
        <w:rPr>
          <w:rFonts w:ascii="Arial" w:hAnsi="Arial" w:cs="Arial"/>
          <w:b/>
          <w:i/>
          <w:iCs/>
          <w:sz w:val="20"/>
          <w:szCs w:val="20"/>
        </w:rPr>
      </w:pPr>
      <w:r w:rsidRPr="00213119">
        <w:rPr>
          <w:rFonts w:ascii="Arial" w:hAnsi="Arial" w:cs="Arial"/>
          <w:b/>
          <w:i/>
          <w:iCs/>
          <w:sz w:val="20"/>
          <w:szCs w:val="20"/>
          <w:highlight w:val="yellow"/>
        </w:rPr>
        <w:t xml:space="preserve">&lt;Enter full name of </w:t>
      </w:r>
      <w:r w:rsidR="00E10A86">
        <w:rPr>
          <w:rFonts w:ascii="Arial" w:hAnsi="Arial" w:cs="Arial"/>
          <w:b/>
          <w:i/>
          <w:iCs/>
          <w:sz w:val="20"/>
          <w:szCs w:val="20"/>
          <w:highlight w:val="yellow"/>
        </w:rPr>
        <w:t xml:space="preserve">Proposed </w:t>
      </w:r>
      <w:r w:rsidR="00C569E4" w:rsidRPr="00C569E4">
        <w:rPr>
          <w:rFonts w:ascii="Arial" w:hAnsi="Arial" w:cs="Arial"/>
          <w:b/>
          <w:i/>
          <w:iCs/>
          <w:sz w:val="20"/>
          <w:szCs w:val="20"/>
          <w:highlight w:val="yellow"/>
        </w:rPr>
        <w:t>Sponsor</w:t>
      </w:r>
      <w:r w:rsidR="00C569E4" w:rsidRPr="00213119">
        <w:rPr>
          <w:rFonts w:ascii="Arial" w:hAnsi="Arial" w:cs="Arial"/>
          <w:b/>
          <w:i/>
          <w:iCs/>
          <w:sz w:val="20"/>
          <w:szCs w:val="20"/>
          <w:highlight w:val="yellow"/>
        </w:rPr>
        <w:t xml:space="preserve"> </w:t>
      </w:r>
      <w:r w:rsidRPr="00213119">
        <w:rPr>
          <w:rFonts w:ascii="Arial" w:hAnsi="Arial" w:cs="Arial"/>
          <w:b/>
          <w:i/>
          <w:iCs/>
          <w:sz w:val="20"/>
          <w:szCs w:val="20"/>
          <w:highlight w:val="yellow"/>
        </w:rPr>
        <w:t>and Country&gt;</w:t>
      </w:r>
    </w:p>
    <w:p w14:paraId="1DA1274B" w14:textId="77777777" w:rsidR="00FC5D96" w:rsidRPr="00FC5D96" w:rsidRDefault="00FC5D96" w:rsidP="00C60C9C">
      <w:pPr>
        <w:pStyle w:val="NoSpacing"/>
        <w:jc w:val="center"/>
        <w:rPr>
          <w:rFonts w:ascii="Arial" w:hAnsi="Arial" w:cs="Arial"/>
          <w:b/>
          <w:i/>
          <w:iCs/>
          <w:sz w:val="16"/>
          <w:szCs w:val="16"/>
        </w:rPr>
      </w:pPr>
    </w:p>
    <w:p w14:paraId="1A1B8966" w14:textId="25117049" w:rsidR="00C569E4" w:rsidRPr="00453CC1" w:rsidRDefault="00C569E4" w:rsidP="00C569E4">
      <w:pPr>
        <w:pStyle w:val="NoSpacing"/>
        <w:jc w:val="both"/>
        <w:rPr>
          <w:rFonts w:ascii="Arial" w:eastAsia="Times New Roman" w:hAnsi="Arial" w:cs="Arial"/>
          <w:i/>
          <w:iCs/>
          <w:sz w:val="20"/>
          <w:szCs w:val="20"/>
          <w:lang w:val="en-US"/>
        </w:rPr>
      </w:pPr>
      <w:r w:rsidRPr="00453CC1"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* This </w:t>
      </w:r>
      <w:r w:rsidR="003D302B"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form </w:t>
      </w:r>
      <w:r w:rsidRPr="00453CC1"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is </w:t>
      </w:r>
      <w:r w:rsidR="00BD136C" w:rsidRPr="00453CC1"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for </w:t>
      </w:r>
      <w:r w:rsidR="00BD136C"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new agreements and </w:t>
      </w:r>
      <w:r w:rsidR="00BD136C" w:rsidRPr="00453CC1">
        <w:rPr>
          <w:rFonts w:ascii="Arial" w:eastAsia="Times New Roman" w:hAnsi="Arial" w:cs="Arial"/>
          <w:i/>
          <w:iCs/>
          <w:sz w:val="20"/>
          <w:szCs w:val="20"/>
          <w:lang w:val="en-US"/>
        </w:rPr>
        <w:t>renewals</w:t>
      </w:r>
      <w:r w:rsidR="00BD136C"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 </w:t>
      </w:r>
      <w:r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with </w:t>
      </w:r>
      <w:r w:rsidR="002E18D5" w:rsidRPr="00453CC1"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international </w:t>
      </w:r>
      <w:bookmarkStart w:id="2" w:name="_Hlk116566531"/>
      <w:r w:rsidR="002E18D5">
        <w:rPr>
          <w:rFonts w:ascii="Arial" w:eastAsia="Times New Roman" w:hAnsi="Arial" w:cs="Arial"/>
          <w:i/>
          <w:iCs/>
          <w:sz w:val="20"/>
          <w:szCs w:val="20"/>
          <w:lang w:val="en-US"/>
        </w:rPr>
        <w:t>s</w:t>
      </w:r>
      <w:r w:rsidR="002E18D5" w:rsidRPr="007877D0">
        <w:rPr>
          <w:rFonts w:ascii="Arial" w:eastAsia="Times New Roman" w:hAnsi="Arial" w:cs="Arial"/>
          <w:i/>
          <w:iCs/>
          <w:sz w:val="20"/>
          <w:szCs w:val="20"/>
          <w:lang w:val="en-US"/>
        </w:rPr>
        <w:t>ponsor</w:t>
      </w:r>
      <w:r w:rsidR="002E18D5">
        <w:rPr>
          <w:rFonts w:ascii="Arial" w:eastAsia="Times New Roman" w:hAnsi="Arial" w:cs="Arial"/>
          <w:i/>
          <w:iCs/>
          <w:sz w:val="20"/>
          <w:szCs w:val="20"/>
          <w:lang w:val="en-US"/>
        </w:rPr>
        <w:t>s</w:t>
      </w:r>
      <w:bookmarkEnd w:id="2"/>
      <w:r w:rsidR="00BD136C"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. </w:t>
      </w:r>
    </w:p>
    <w:p w14:paraId="6AB1E070" w14:textId="596B494B" w:rsidR="002D6036" w:rsidRPr="00FC5D96" w:rsidRDefault="002D6036" w:rsidP="00C60C9C">
      <w:pPr>
        <w:pStyle w:val="NoSpacing"/>
        <w:jc w:val="center"/>
        <w:rPr>
          <w:rFonts w:ascii="Arial" w:hAnsi="Arial" w:cs="Arial"/>
          <w:b/>
          <w:i/>
          <w:iCs/>
          <w:sz w:val="16"/>
          <w:szCs w:val="16"/>
        </w:rPr>
      </w:pPr>
    </w:p>
    <w:tbl>
      <w:tblPr>
        <w:tblStyle w:val="TableGrid"/>
        <w:tblW w:w="5014" w:type="pct"/>
        <w:tblLayout w:type="fixed"/>
        <w:tblLook w:val="04A0" w:firstRow="1" w:lastRow="0" w:firstColumn="1" w:lastColumn="0" w:noHBand="0" w:noVBand="1"/>
      </w:tblPr>
      <w:tblGrid>
        <w:gridCol w:w="1411"/>
        <w:gridCol w:w="564"/>
        <w:gridCol w:w="284"/>
        <w:gridCol w:w="713"/>
        <w:gridCol w:w="425"/>
        <w:gridCol w:w="714"/>
        <w:gridCol w:w="707"/>
        <w:gridCol w:w="420"/>
        <w:gridCol w:w="177"/>
        <w:gridCol w:w="392"/>
        <w:gridCol w:w="427"/>
        <w:gridCol w:w="156"/>
        <w:gridCol w:w="268"/>
        <w:gridCol w:w="16"/>
        <w:gridCol w:w="137"/>
        <w:gridCol w:w="434"/>
        <w:gridCol w:w="427"/>
        <w:gridCol w:w="430"/>
        <w:gridCol w:w="132"/>
        <w:gridCol w:w="808"/>
      </w:tblGrid>
      <w:tr w:rsidR="00937E79" w:rsidRPr="00C446CF" w14:paraId="26EACAB0" w14:textId="77777777" w:rsidTr="00857A02">
        <w:trPr>
          <w:trHeight w:val="231"/>
        </w:trPr>
        <w:tc>
          <w:tcPr>
            <w:tcW w:w="1249" w:type="pct"/>
            <w:gridSpan w:val="3"/>
          </w:tcPr>
          <w:p w14:paraId="5BDE6CDA" w14:textId="27B6BD02" w:rsidR="00E31494" w:rsidRPr="00C446CF" w:rsidRDefault="00937E79" w:rsidP="007048FD">
            <w:pPr>
              <w:pStyle w:val="NoSpacing"/>
              <w:rPr>
                <w:rFonts w:ascii="Arial" w:hAnsi="Arial" w:cs="Arial"/>
                <w:b/>
                <w:bCs/>
                <w:i/>
                <w:iCs/>
              </w:rPr>
            </w:pPr>
            <w:r w:rsidRPr="00937E79">
              <w:rPr>
                <w:rFonts w:ascii="Arial" w:eastAsiaTheme="minorHAnsi" w:hAnsi="Arial" w:cs="Arial"/>
                <w:lang w:val="en-GB"/>
              </w:rPr>
              <w:t xml:space="preserve">Proposed </w:t>
            </w:r>
            <w:r w:rsidR="00C569E4">
              <w:rPr>
                <w:rFonts w:ascii="Arial" w:eastAsiaTheme="minorHAnsi" w:hAnsi="Arial" w:cs="Arial"/>
                <w:lang w:val="en-GB"/>
              </w:rPr>
              <w:t xml:space="preserve">Sponsor </w:t>
            </w:r>
            <w:r>
              <w:rPr>
                <w:rFonts w:ascii="Arial" w:eastAsiaTheme="minorHAnsi" w:hAnsi="Arial" w:cs="Arial"/>
                <w:lang w:val="en-GB"/>
              </w:rPr>
              <w:t>n</w:t>
            </w:r>
            <w:r w:rsidRPr="003E6729">
              <w:rPr>
                <w:rFonts w:ascii="Arial" w:eastAsiaTheme="minorHAnsi" w:hAnsi="Arial" w:cs="Arial"/>
                <w:lang w:val="en-GB"/>
              </w:rPr>
              <w:t>ame</w:t>
            </w:r>
          </w:p>
        </w:tc>
        <w:tc>
          <w:tcPr>
            <w:tcW w:w="1745" w:type="pct"/>
            <w:gridSpan w:val="6"/>
          </w:tcPr>
          <w:p w14:paraId="7F02D4E4" w14:textId="77777777" w:rsidR="00E31494" w:rsidRPr="003A3769" w:rsidRDefault="00E31494" w:rsidP="007048FD">
            <w:pPr>
              <w:pStyle w:val="NoSpacing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96" w:type="pct"/>
            <w:gridSpan w:val="5"/>
          </w:tcPr>
          <w:p w14:paraId="2AAE1CAD" w14:textId="6BA570BD" w:rsidR="00E31494" w:rsidRPr="003E6729" w:rsidRDefault="00E31494" w:rsidP="007048FD">
            <w:pPr>
              <w:pStyle w:val="NoSpacing"/>
              <w:rPr>
                <w:rFonts w:ascii="Arial" w:hAnsi="Arial" w:cs="Arial"/>
              </w:rPr>
            </w:pPr>
            <w:r w:rsidRPr="003E6729">
              <w:rPr>
                <w:rFonts w:ascii="Arial" w:hAnsi="Arial" w:cs="Arial"/>
              </w:rPr>
              <w:t>Country</w:t>
            </w:r>
            <w:r w:rsidR="005115C9">
              <w:rPr>
                <w:rFonts w:ascii="Arial" w:hAnsi="Arial" w:cs="Arial"/>
              </w:rPr>
              <w:t xml:space="preserve"> </w:t>
            </w:r>
            <w:r w:rsidR="00937E79">
              <w:rPr>
                <w:rFonts w:ascii="Arial" w:hAnsi="Arial" w:cs="Arial"/>
              </w:rPr>
              <w:t>(s)</w:t>
            </w:r>
          </w:p>
        </w:tc>
        <w:tc>
          <w:tcPr>
            <w:tcW w:w="1309" w:type="pct"/>
            <w:gridSpan w:val="6"/>
          </w:tcPr>
          <w:p w14:paraId="748ED769" w14:textId="77777777" w:rsidR="00E31494" w:rsidRPr="003A3769" w:rsidRDefault="00E31494" w:rsidP="007048FD">
            <w:pPr>
              <w:pStyle w:val="NoSpacing"/>
              <w:rPr>
                <w:rFonts w:ascii="Arial" w:hAnsi="Arial" w:cs="Arial"/>
                <w:b/>
                <w:bCs/>
              </w:rPr>
            </w:pPr>
          </w:p>
        </w:tc>
      </w:tr>
      <w:tr w:rsidR="00895F97" w:rsidRPr="00C446CF" w14:paraId="46F46321" w14:textId="77777777" w:rsidTr="00857A02">
        <w:trPr>
          <w:trHeight w:val="231"/>
        </w:trPr>
        <w:tc>
          <w:tcPr>
            <w:tcW w:w="1249" w:type="pct"/>
            <w:gridSpan w:val="3"/>
          </w:tcPr>
          <w:p w14:paraId="041B78DB" w14:textId="6C6CCF7E" w:rsidR="00895F97" w:rsidRPr="008E6DFC" w:rsidRDefault="00343B9E" w:rsidP="00CB450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t>L</w:t>
            </w:r>
            <w:r w:rsidR="00895F97">
              <w:rPr>
                <w:rFonts w:ascii="Arial" w:eastAsia="Arial" w:hAnsi="Arial" w:cs="Arial"/>
                <w:color w:val="000000"/>
              </w:rPr>
              <w:t xml:space="preserve">ead negotiating </w:t>
            </w:r>
            <w:r w:rsidR="00C569E4">
              <w:rPr>
                <w:rFonts w:ascii="Arial" w:eastAsia="Arial" w:hAnsi="Arial" w:cs="Arial"/>
                <w:color w:val="000000"/>
              </w:rPr>
              <w:t xml:space="preserve">Sponsor </w:t>
            </w:r>
          </w:p>
        </w:tc>
        <w:tc>
          <w:tcPr>
            <w:tcW w:w="3751" w:type="pct"/>
            <w:gridSpan w:val="17"/>
          </w:tcPr>
          <w:p w14:paraId="2CF826C7" w14:textId="77777777" w:rsidR="00895F97" w:rsidRPr="00EA42A0" w:rsidRDefault="00895F97" w:rsidP="00CB450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t>&lt;Please provide Name(s), position, email, phone number and address</w:t>
            </w:r>
            <w:r w:rsidRPr="00213119">
              <w:rPr>
                <w:rFonts w:ascii="Arial" w:hAnsi="Arial" w:cs="Arial"/>
                <w:i/>
                <w:iCs/>
              </w:rPr>
              <w:t>&gt;</w:t>
            </w:r>
          </w:p>
        </w:tc>
      </w:tr>
      <w:tr w:rsidR="00514DA0" w:rsidRPr="00C446CF" w14:paraId="60BE323D" w14:textId="77777777" w:rsidTr="00857A02">
        <w:trPr>
          <w:trHeight w:val="231"/>
        </w:trPr>
        <w:tc>
          <w:tcPr>
            <w:tcW w:w="1249" w:type="pct"/>
            <w:gridSpan w:val="3"/>
          </w:tcPr>
          <w:p w14:paraId="5DA6ED40" w14:textId="77777777" w:rsidR="00514DA0" w:rsidRPr="00087D67" w:rsidRDefault="00514DA0" w:rsidP="00FE7529">
            <w:pPr>
              <w:pStyle w:val="NoSpacing"/>
              <w:rPr>
                <w:rFonts w:ascii="Arial" w:hAnsi="Arial" w:cs="Arial"/>
              </w:rPr>
            </w:pPr>
            <w:bookmarkStart w:id="3" w:name="_Hlk113029308"/>
            <w:r w:rsidRPr="008E6DFC">
              <w:rPr>
                <w:rFonts w:ascii="Arial" w:hAnsi="Arial" w:cs="Arial"/>
              </w:rPr>
              <w:t>Proposer</w:t>
            </w:r>
            <w:r>
              <w:rPr>
                <w:rFonts w:ascii="Arial" w:hAnsi="Arial" w:cs="Arial"/>
              </w:rPr>
              <w:t>(s) name</w:t>
            </w:r>
          </w:p>
        </w:tc>
        <w:tc>
          <w:tcPr>
            <w:tcW w:w="3751" w:type="pct"/>
            <w:gridSpan w:val="17"/>
          </w:tcPr>
          <w:p w14:paraId="67E8958D" w14:textId="77777777" w:rsidR="00514DA0" w:rsidRPr="00EA42A0" w:rsidRDefault="00514DA0" w:rsidP="00FE7529">
            <w:pPr>
              <w:pStyle w:val="NoSpacing"/>
              <w:rPr>
                <w:rFonts w:ascii="Arial" w:hAnsi="Arial" w:cs="Arial"/>
              </w:rPr>
            </w:pPr>
          </w:p>
        </w:tc>
      </w:tr>
      <w:tr w:rsidR="00514DA0" w:rsidRPr="00C446CF" w14:paraId="52A7E18D" w14:textId="77777777" w:rsidTr="00857A02">
        <w:trPr>
          <w:trHeight w:val="231"/>
        </w:trPr>
        <w:tc>
          <w:tcPr>
            <w:tcW w:w="1249" w:type="pct"/>
            <w:gridSpan w:val="3"/>
          </w:tcPr>
          <w:p w14:paraId="4CCF8CDA" w14:textId="77777777" w:rsidR="00514DA0" w:rsidRPr="00C446CF" w:rsidRDefault="00514DA0" w:rsidP="00FE7529">
            <w:pPr>
              <w:pStyle w:val="NoSpacing"/>
              <w:rPr>
                <w:rFonts w:ascii="Arial" w:hAnsi="Arial" w:cs="Arial"/>
                <w:b/>
                <w:bCs/>
                <w:i/>
                <w:iCs/>
              </w:rPr>
            </w:pPr>
            <w:r w:rsidRPr="00EC527F">
              <w:rPr>
                <w:rFonts w:ascii="Arial" w:eastAsiaTheme="minorHAnsi" w:hAnsi="Arial" w:cs="Arial"/>
                <w:lang w:val="en-GB"/>
              </w:rPr>
              <w:t>Parent School</w:t>
            </w:r>
          </w:p>
        </w:tc>
        <w:tc>
          <w:tcPr>
            <w:tcW w:w="2284" w:type="pct"/>
            <w:gridSpan w:val="9"/>
          </w:tcPr>
          <w:p w14:paraId="515B7603" w14:textId="4AFA0FA4" w:rsidR="00514DA0" w:rsidRPr="00F20214" w:rsidRDefault="00514DA0" w:rsidP="00FE7529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020" w:type="pct"/>
            <w:gridSpan w:val="7"/>
          </w:tcPr>
          <w:p w14:paraId="3CCB43BB" w14:textId="77777777" w:rsidR="00514DA0" w:rsidRPr="00F20214" w:rsidRDefault="00514DA0" w:rsidP="00FE752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wide</w:t>
            </w:r>
          </w:p>
        </w:tc>
        <w:tc>
          <w:tcPr>
            <w:tcW w:w="447" w:type="pct"/>
            <w:vAlign w:val="center"/>
          </w:tcPr>
          <w:sdt>
            <w:sdtPr>
              <w:rPr>
                <w:rFonts w:ascii="Arial" w:hAnsi="Arial" w:cs="Arial"/>
              </w:rPr>
              <w:id w:val="-12572027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F23353" w14:textId="77777777" w:rsidR="00514DA0" w:rsidRPr="00F20214" w:rsidRDefault="00514DA0" w:rsidP="00FE7529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</w:tr>
      <w:tr w:rsidR="002063E3" w:rsidRPr="00C446CF" w14:paraId="2B1EBA7A" w14:textId="77777777" w:rsidTr="00857A02">
        <w:trPr>
          <w:trHeight w:val="231"/>
        </w:trPr>
        <w:tc>
          <w:tcPr>
            <w:tcW w:w="1249" w:type="pct"/>
            <w:gridSpan w:val="3"/>
          </w:tcPr>
          <w:p w14:paraId="0D84B55E" w14:textId="77777777" w:rsidR="002063E3" w:rsidRPr="00E31494" w:rsidRDefault="002063E3" w:rsidP="00FE7529">
            <w:pPr>
              <w:pStyle w:val="NoSpacing"/>
              <w:rPr>
                <w:rFonts w:ascii="Arial" w:eastAsiaTheme="minorHAnsi" w:hAnsi="Arial" w:cs="Arial"/>
                <w:lang w:val="en-GB"/>
              </w:rPr>
            </w:pPr>
            <w:r w:rsidRPr="00213119">
              <w:rPr>
                <w:rFonts w:ascii="Arial" w:eastAsiaTheme="minorHAnsi" w:hAnsi="Arial" w:cs="Arial"/>
                <w:lang w:val="en-GB"/>
              </w:rPr>
              <w:t>Programme</w:t>
            </w:r>
            <w:r>
              <w:rPr>
                <w:rFonts w:ascii="Arial" w:eastAsiaTheme="minorHAnsi" w:hAnsi="Arial" w:cs="Arial"/>
                <w:lang w:val="en-GB"/>
              </w:rPr>
              <w:t xml:space="preserve"> name(s)</w:t>
            </w:r>
          </w:p>
        </w:tc>
        <w:tc>
          <w:tcPr>
            <w:tcW w:w="3751" w:type="pct"/>
            <w:gridSpan w:val="17"/>
          </w:tcPr>
          <w:p w14:paraId="48060C9D" w14:textId="566972D1" w:rsidR="002063E3" w:rsidRPr="00EA42A0" w:rsidRDefault="002063E3" w:rsidP="002063E3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t>&lt;Type NA if proposed partnership is ‘</w:t>
            </w:r>
            <w:r w:rsidRPr="00264B46">
              <w:rPr>
                <w:rFonts w:ascii="Arial" w:hAnsi="Arial" w:cs="Arial"/>
                <w:i/>
                <w:iCs/>
              </w:rPr>
              <w:t>University wide</w:t>
            </w:r>
            <w:r>
              <w:rPr>
                <w:rFonts w:ascii="Arial" w:hAnsi="Arial" w:cs="Arial"/>
                <w:i/>
                <w:iCs/>
              </w:rPr>
              <w:t>’</w:t>
            </w:r>
            <w:r w:rsidRPr="00213119">
              <w:rPr>
                <w:rFonts w:ascii="Arial" w:hAnsi="Arial" w:cs="Arial"/>
                <w:i/>
                <w:iCs/>
              </w:rPr>
              <w:t>&gt;</w:t>
            </w:r>
          </w:p>
        </w:tc>
      </w:tr>
      <w:bookmarkEnd w:id="0"/>
      <w:bookmarkEnd w:id="3"/>
      <w:tr w:rsidR="004414A9" w:rsidRPr="002D43A8" w14:paraId="7622F51A" w14:textId="77777777" w:rsidTr="00584876">
        <w:trPr>
          <w:trHeight w:val="231"/>
        </w:trPr>
        <w:tc>
          <w:tcPr>
            <w:tcW w:w="5000" w:type="pct"/>
            <w:gridSpan w:val="20"/>
          </w:tcPr>
          <w:p w14:paraId="69CDD95B" w14:textId="2C4A38E1" w:rsidR="004414A9" w:rsidRDefault="00857A02" w:rsidP="004414A9">
            <w:pPr>
              <w:pStyle w:val="NoSpacing"/>
              <w:ind w:left="360"/>
              <w:jc w:val="both"/>
              <w:rPr>
                <w:rFonts w:ascii="Arial" w:eastAsiaTheme="minorHAnsi" w:hAnsi="Arial" w:cs="Arial"/>
                <w:b/>
                <w:bCs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lang w:val="en-GB"/>
              </w:rPr>
              <w:t xml:space="preserve">Proposal and any </w:t>
            </w:r>
            <w:r w:rsidR="00C569E4">
              <w:rPr>
                <w:rFonts w:ascii="Arial" w:eastAsiaTheme="minorHAnsi" w:hAnsi="Arial" w:cs="Arial"/>
                <w:b/>
                <w:bCs/>
                <w:lang w:val="en-GB"/>
              </w:rPr>
              <w:t>c</w:t>
            </w:r>
            <w:r w:rsidR="004414A9">
              <w:rPr>
                <w:rFonts w:ascii="Arial" w:eastAsiaTheme="minorHAnsi" w:hAnsi="Arial" w:cs="Arial"/>
                <w:b/>
                <w:bCs/>
                <w:lang w:val="en-GB"/>
              </w:rPr>
              <w:t xml:space="preserve">hanges to </w:t>
            </w:r>
            <w:r w:rsidR="00C569E4">
              <w:rPr>
                <w:rFonts w:ascii="Arial" w:eastAsiaTheme="minorHAnsi" w:hAnsi="Arial" w:cs="Arial"/>
                <w:b/>
                <w:bCs/>
                <w:lang w:val="en-GB"/>
              </w:rPr>
              <w:t xml:space="preserve">standard agreement sought </w:t>
            </w:r>
          </w:p>
          <w:p w14:paraId="1F6E6BBC" w14:textId="01A8E903" w:rsidR="004414A9" w:rsidRDefault="004414A9" w:rsidP="004414A9">
            <w:pPr>
              <w:pStyle w:val="NoSpacing"/>
              <w:numPr>
                <w:ilvl w:val="0"/>
                <w:numId w:val="40"/>
              </w:numPr>
              <w:jc w:val="both"/>
              <w:rPr>
                <w:rFonts w:ascii="Arial" w:eastAsiaTheme="minorHAnsi" w:hAnsi="Arial" w:cs="Arial"/>
              </w:rPr>
            </w:pPr>
            <w:r w:rsidRPr="00D714C9">
              <w:rPr>
                <w:rFonts w:ascii="Arial" w:eastAsiaTheme="minorHAnsi" w:hAnsi="Arial" w:cs="Arial"/>
                <w:lang w:val="en-GB"/>
              </w:rPr>
              <w:t xml:space="preserve">Summarise </w:t>
            </w:r>
            <w:r w:rsidR="00857A02">
              <w:rPr>
                <w:rFonts w:ascii="Arial" w:eastAsiaTheme="minorHAnsi" w:hAnsi="Arial" w:cs="Arial"/>
                <w:lang w:val="en-GB"/>
              </w:rPr>
              <w:t xml:space="preserve">the proposal </w:t>
            </w:r>
            <w:r w:rsidR="00C72F72">
              <w:rPr>
                <w:rFonts w:ascii="Arial" w:eastAsiaTheme="minorHAnsi" w:hAnsi="Arial" w:cs="Arial"/>
                <w:lang w:val="en-GB"/>
              </w:rPr>
              <w:t xml:space="preserve">including </w:t>
            </w:r>
            <w:r>
              <w:rPr>
                <w:rFonts w:ascii="Arial" w:eastAsiaTheme="minorHAnsi" w:hAnsi="Arial" w:cs="Arial"/>
                <w:lang w:val="en-GB"/>
              </w:rPr>
              <w:t xml:space="preserve">any changes to the </w:t>
            </w:r>
            <w:r w:rsidR="00C569E4" w:rsidRPr="00C569E4">
              <w:rPr>
                <w:rFonts w:ascii="Arial" w:eastAsiaTheme="minorHAnsi" w:hAnsi="Arial" w:cs="Arial"/>
                <w:lang w:val="en-GB"/>
              </w:rPr>
              <w:t>standard agreement</w:t>
            </w:r>
            <w:r w:rsidRPr="008D21D7">
              <w:rPr>
                <w:rFonts w:ascii="Arial" w:eastAsiaTheme="minorHAnsi" w:hAnsi="Arial" w:cs="Arial"/>
              </w:rPr>
              <w:t xml:space="preserve">. </w:t>
            </w:r>
          </w:p>
          <w:p w14:paraId="56CF9F66" w14:textId="6A27C2E4" w:rsidR="004414A9" w:rsidRPr="00D714C9" w:rsidRDefault="004414A9" w:rsidP="004414A9">
            <w:pPr>
              <w:pStyle w:val="NoSpacing"/>
              <w:jc w:val="right"/>
              <w:rPr>
                <w:rFonts w:ascii="Arial" w:eastAsiaTheme="minorHAnsi" w:hAnsi="Arial" w:cs="Arial"/>
                <w:lang w:val="en-GB"/>
              </w:rPr>
            </w:pP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r>
              <w:rPr>
                <w:rFonts w:ascii="Arial" w:eastAsiaTheme="minorHAnsi" w:hAnsi="Arial" w:cs="Arial"/>
                <w:i/>
                <w:iCs/>
              </w:rPr>
              <w:t xml:space="preserve">50 – 10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</w:tc>
      </w:tr>
      <w:tr w:rsidR="004414A9" w:rsidRPr="002D43A8" w14:paraId="025B5D6E" w14:textId="77777777" w:rsidTr="00584876">
        <w:trPr>
          <w:trHeight w:val="231"/>
        </w:trPr>
        <w:tc>
          <w:tcPr>
            <w:tcW w:w="5000" w:type="pct"/>
            <w:gridSpan w:val="20"/>
          </w:tcPr>
          <w:p w14:paraId="1FA929A9" w14:textId="77777777" w:rsidR="004414A9" w:rsidRDefault="004414A9" w:rsidP="004414A9">
            <w:pPr>
              <w:pStyle w:val="NoSpacing"/>
              <w:jc w:val="both"/>
              <w:rPr>
                <w:rFonts w:ascii="Arial" w:hAnsi="Arial" w:cs="Arial"/>
                <w:b/>
                <w:bCs/>
              </w:rPr>
            </w:pPr>
          </w:p>
          <w:p w14:paraId="73FE2FE9" w14:textId="77777777" w:rsidR="004414A9" w:rsidRDefault="004414A9" w:rsidP="004414A9">
            <w:pPr>
              <w:pStyle w:val="NoSpacing"/>
              <w:jc w:val="both"/>
              <w:rPr>
                <w:rFonts w:ascii="Arial" w:hAnsi="Arial" w:cs="Arial"/>
                <w:b/>
                <w:bCs/>
              </w:rPr>
            </w:pPr>
          </w:p>
          <w:p w14:paraId="3FED0165" w14:textId="37AFF2B1" w:rsidR="004414A9" w:rsidRDefault="004414A9" w:rsidP="004414A9">
            <w:pPr>
              <w:pStyle w:val="NoSpacing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C569E4" w:rsidRPr="003E6729" w14:paraId="2451A8B5" w14:textId="77777777" w:rsidTr="00F77345">
        <w:trPr>
          <w:trHeight w:val="211"/>
        </w:trPr>
        <w:tc>
          <w:tcPr>
            <w:tcW w:w="5000" w:type="pct"/>
            <w:gridSpan w:val="20"/>
          </w:tcPr>
          <w:p w14:paraId="2ECD5D76" w14:textId="61C3F62E" w:rsidR="00C569E4" w:rsidRPr="00403EBB" w:rsidRDefault="00C569E4" w:rsidP="00172F17">
            <w:pPr>
              <w:pStyle w:val="NoSpacing"/>
              <w:ind w:left="360"/>
              <w:rPr>
                <w:rFonts w:ascii="Arial" w:eastAsiaTheme="minorHAnsi" w:hAnsi="Arial" w:cs="Arial"/>
                <w:lang w:val="en-GB"/>
              </w:rPr>
            </w:pPr>
            <w:r w:rsidRPr="00CF7749">
              <w:rPr>
                <w:rFonts w:ascii="Arial" w:eastAsiaTheme="minorHAnsi" w:hAnsi="Arial" w:cs="Arial"/>
                <w:b/>
                <w:bCs/>
                <w:lang w:val="en-GB"/>
              </w:rPr>
              <w:t>I</w:t>
            </w:r>
            <w:r w:rsidRPr="002C6FE6">
              <w:rPr>
                <w:rFonts w:ascii="Arial" w:eastAsiaTheme="minorHAnsi" w:hAnsi="Arial" w:cs="Arial"/>
                <w:b/>
                <w:bCs/>
                <w:lang w:val="en-GB"/>
              </w:rPr>
              <w:t xml:space="preserve">ndicative </w:t>
            </w:r>
            <w:r w:rsidRPr="009F34A4">
              <w:rPr>
                <w:rFonts w:ascii="Arial" w:eastAsiaTheme="minorHAnsi" w:hAnsi="Arial" w:cs="Arial"/>
                <w:b/>
                <w:bCs/>
                <w:lang w:val="en-GB"/>
              </w:rPr>
              <w:t xml:space="preserve">financial </w:t>
            </w:r>
            <w:r w:rsidR="00857A02">
              <w:rPr>
                <w:rFonts w:ascii="Arial" w:eastAsiaTheme="minorHAnsi" w:hAnsi="Arial" w:cs="Arial"/>
                <w:b/>
                <w:bCs/>
                <w:lang w:val="en-GB"/>
              </w:rPr>
              <w:t xml:space="preserve">case </w:t>
            </w:r>
          </w:p>
          <w:p w14:paraId="1787565B" w14:textId="4DEBCFF3" w:rsidR="00C569E4" w:rsidRPr="00403EBB" w:rsidRDefault="00172F17" w:rsidP="00172F17">
            <w:pPr>
              <w:pStyle w:val="NoSpacing"/>
              <w:numPr>
                <w:ilvl w:val="0"/>
                <w:numId w:val="40"/>
              </w:numPr>
              <w:jc w:val="both"/>
              <w:rPr>
                <w:rFonts w:ascii="Arial" w:eastAsiaTheme="minorHAnsi" w:hAnsi="Arial" w:cs="Arial"/>
                <w:lang w:val="en-GB"/>
              </w:rPr>
            </w:pPr>
            <w:r>
              <w:rPr>
                <w:rFonts w:ascii="Arial" w:eastAsiaTheme="minorHAnsi" w:hAnsi="Arial" w:cs="Arial"/>
                <w:lang w:val="en-GB"/>
              </w:rPr>
              <w:t>I</w:t>
            </w:r>
            <w:r w:rsidR="00C569E4" w:rsidRPr="00403EBB">
              <w:rPr>
                <w:rFonts w:ascii="Arial" w:eastAsiaTheme="minorHAnsi" w:hAnsi="Arial" w:cs="Arial"/>
                <w:lang w:val="en-GB"/>
              </w:rPr>
              <w:t xml:space="preserve">nclude </w:t>
            </w:r>
            <w:r>
              <w:rPr>
                <w:rFonts w:ascii="Arial" w:eastAsiaTheme="minorHAnsi" w:hAnsi="Arial" w:cs="Arial"/>
                <w:lang w:val="en-GB"/>
              </w:rPr>
              <w:t xml:space="preserve">student numbers, </w:t>
            </w:r>
            <w:r w:rsidRPr="00403EBB">
              <w:rPr>
                <w:rFonts w:ascii="Arial" w:eastAsiaTheme="minorHAnsi" w:hAnsi="Arial" w:cs="Arial"/>
                <w:lang w:val="en-GB"/>
              </w:rPr>
              <w:t>expected fee income</w:t>
            </w:r>
            <w:r>
              <w:rPr>
                <w:rFonts w:ascii="Arial" w:eastAsiaTheme="minorHAnsi" w:hAnsi="Arial" w:cs="Arial"/>
                <w:lang w:val="en-GB"/>
              </w:rPr>
              <w:t xml:space="preserve"> </w:t>
            </w:r>
            <w:r w:rsidRPr="00172F17">
              <w:rPr>
                <w:rFonts w:ascii="Arial" w:eastAsiaTheme="minorHAnsi" w:hAnsi="Arial" w:cs="Arial"/>
                <w:lang w:val="en-GB"/>
              </w:rPr>
              <w:t>(if known)</w:t>
            </w:r>
            <w:r>
              <w:rPr>
                <w:rFonts w:ascii="Arial" w:eastAsiaTheme="minorHAnsi" w:hAnsi="Arial" w:cs="Arial"/>
                <w:lang w:val="en-GB"/>
              </w:rPr>
              <w:t xml:space="preserve"> and </w:t>
            </w:r>
            <w:r w:rsidR="00C569E4" w:rsidRPr="002C6FE6">
              <w:rPr>
                <w:rFonts w:ascii="Arial" w:eastAsiaTheme="minorHAnsi" w:hAnsi="Arial" w:cs="Arial"/>
                <w:lang w:val="en-GB"/>
              </w:rPr>
              <w:t>explanation of market potential</w:t>
            </w:r>
            <w:r w:rsidR="00335845">
              <w:rPr>
                <w:rFonts w:ascii="Arial" w:eastAsiaTheme="minorHAnsi" w:hAnsi="Arial" w:cs="Arial"/>
                <w:lang w:val="en-GB"/>
              </w:rPr>
              <w:t>.</w:t>
            </w:r>
            <w:r w:rsidR="00C569E4" w:rsidRPr="002C6FE6">
              <w:rPr>
                <w:rFonts w:ascii="Arial" w:eastAsiaTheme="minorHAnsi" w:hAnsi="Arial" w:cs="Arial"/>
                <w:lang w:val="en-GB"/>
              </w:rPr>
              <w:t xml:space="preserve"> </w:t>
            </w:r>
          </w:p>
          <w:p w14:paraId="6A7EFA35" w14:textId="2201444D" w:rsidR="00C569E4" w:rsidRPr="00A60A52" w:rsidRDefault="00C569E4" w:rsidP="00F77345">
            <w:pPr>
              <w:pStyle w:val="NoSpacing"/>
              <w:numPr>
                <w:ilvl w:val="0"/>
                <w:numId w:val="46"/>
              </w:numPr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lang w:val="en-GB"/>
              </w:rPr>
              <w:t xml:space="preserve">For renewals, </w:t>
            </w:r>
            <w:r w:rsidR="00D9510F">
              <w:rPr>
                <w:rFonts w:ascii="Arial" w:eastAsiaTheme="minorHAnsi" w:hAnsi="Arial" w:cs="Arial"/>
                <w:lang w:val="en-GB"/>
              </w:rPr>
              <w:t xml:space="preserve">in addition, </w:t>
            </w:r>
            <w:r>
              <w:rPr>
                <w:rFonts w:ascii="Arial" w:eastAsiaTheme="minorHAnsi" w:hAnsi="Arial" w:cs="Arial"/>
                <w:lang w:val="en-GB"/>
              </w:rPr>
              <w:t xml:space="preserve">please </w:t>
            </w:r>
            <w:proofErr w:type="gramStart"/>
            <w:r>
              <w:rPr>
                <w:rFonts w:ascii="Arial" w:eastAsiaTheme="minorHAnsi" w:hAnsi="Arial" w:cs="Arial"/>
                <w:lang w:val="en-GB"/>
              </w:rPr>
              <w:t>provide</w:t>
            </w:r>
            <w:proofErr w:type="gramEnd"/>
            <w:r>
              <w:rPr>
                <w:rFonts w:ascii="Arial" w:eastAsiaTheme="minorHAnsi" w:hAnsi="Arial" w:cs="Arial"/>
                <w:lang w:val="en-GB"/>
              </w:rPr>
              <w:t xml:space="preserve"> a summary </w:t>
            </w:r>
            <w:r w:rsidR="00ED4746">
              <w:rPr>
                <w:rFonts w:ascii="Arial" w:eastAsiaTheme="minorHAnsi" w:hAnsi="Arial" w:cs="Arial"/>
                <w:lang w:val="en-GB"/>
              </w:rPr>
              <w:t xml:space="preserve">of the financials for </w:t>
            </w:r>
            <w:r>
              <w:rPr>
                <w:rFonts w:ascii="Arial" w:eastAsiaTheme="minorHAnsi" w:hAnsi="Arial" w:cs="Arial"/>
                <w:lang w:val="en-GB"/>
              </w:rPr>
              <w:t>the previous period of the agreement</w:t>
            </w:r>
            <w:r w:rsidR="00335845">
              <w:rPr>
                <w:rFonts w:ascii="Arial" w:eastAsiaTheme="minorHAnsi" w:hAnsi="Arial" w:cs="Arial"/>
                <w:lang w:val="en-GB"/>
              </w:rPr>
              <w:t>.</w:t>
            </w:r>
            <w:r>
              <w:rPr>
                <w:rFonts w:ascii="Arial" w:eastAsiaTheme="minorHAnsi" w:hAnsi="Arial" w:cs="Arial"/>
                <w:lang w:val="en-GB"/>
              </w:rPr>
              <w:t xml:space="preserve"> </w:t>
            </w:r>
          </w:p>
        </w:tc>
      </w:tr>
      <w:tr w:rsidR="00C569E4" w:rsidRPr="003E6729" w14:paraId="687C9C7F" w14:textId="77777777" w:rsidTr="00857A02">
        <w:trPr>
          <w:trHeight w:val="292"/>
        </w:trPr>
        <w:tc>
          <w:tcPr>
            <w:tcW w:w="2664" w:type="pct"/>
            <w:gridSpan w:val="7"/>
            <w:vAlign w:val="center"/>
          </w:tcPr>
          <w:p w14:paraId="6BC1FF58" w14:textId="77777777" w:rsidR="00C569E4" w:rsidRPr="00403EBB" w:rsidRDefault="00C569E4" w:rsidP="00F77345">
            <w:pPr>
              <w:pStyle w:val="NoSpacing"/>
              <w:rPr>
                <w:rFonts w:ascii="Arial" w:hAnsi="Arial" w:cs="Arial"/>
              </w:rPr>
            </w:pPr>
            <w:r w:rsidRPr="00202D82">
              <w:rPr>
                <w:rFonts w:ascii="Arial" w:hAnsi="Arial" w:cs="Arial"/>
              </w:rPr>
              <w:t>Proposed date of first intake of students</w:t>
            </w:r>
          </w:p>
        </w:tc>
        <w:tc>
          <w:tcPr>
            <w:tcW w:w="2336" w:type="pct"/>
            <w:gridSpan w:val="13"/>
            <w:vAlign w:val="center"/>
          </w:tcPr>
          <w:p w14:paraId="0C6DB9C6" w14:textId="77777777" w:rsidR="00C569E4" w:rsidRPr="00403EBB" w:rsidRDefault="00C569E4" w:rsidP="00F77345">
            <w:pPr>
              <w:pStyle w:val="NoSpacing"/>
              <w:rPr>
                <w:rFonts w:ascii="Arial" w:hAnsi="Arial" w:cs="Arial"/>
              </w:rPr>
            </w:pPr>
          </w:p>
        </w:tc>
      </w:tr>
      <w:tr w:rsidR="00C569E4" w:rsidRPr="003E6729" w14:paraId="649165A1" w14:textId="77777777" w:rsidTr="00857A02">
        <w:trPr>
          <w:trHeight w:val="211"/>
        </w:trPr>
        <w:tc>
          <w:tcPr>
            <w:tcW w:w="1092" w:type="pct"/>
            <w:gridSpan w:val="2"/>
            <w:vMerge w:val="restart"/>
            <w:vAlign w:val="center"/>
          </w:tcPr>
          <w:p w14:paraId="0F8C9D7D" w14:textId="77777777" w:rsidR="00C569E4" w:rsidRDefault="00C569E4" w:rsidP="00F77345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urce of funding </w:t>
            </w:r>
          </w:p>
        </w:tc>
        <w:tc>
          <w:tcPr>
            <w:tcW w:w="786" w:type="pct"/>
            <w:gridSpan w:val="3"/>
          </w:tcPr>
          <w:p w14:paraId="208286B9" w14:textId="77777777" w:rsidR="00C569E4" w:rsidRDefault="00C569E4" w:rsidP="00F77345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ition fee</w:t>
            </w:r>
          </w:p>
        </w:tc>
        <w:tc>
          <w:tcPr>
            <w:tcW w:w="395" w:type="pct"/>
            <w:vAlign w:val="center"/>
          </w:tcPr>
          <w:sdt>
            <w:sdtPr>
              <w:rPr>
                <w:rFonts w:ascii="Arial" w:hAnsi="Arial" w:cs="Arial"/>
              </w:rPr>
              <w:id w:val="-3013801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773788" w14:textId="77777777" w:rsidR="00C569E4" w:rsidRDefault="00C569E4" w:rsidP="00F77345">
                <w:pPr>
                  <w:pStyle w:val="NoSpacing"/>
                  <w:tabs>
                    <w:tab w:val="left" w:pos="1212"/>
                  </w:tabs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1260" w:type="pct"/>
            <w:gridSpan w:val="6"/>
            <w:vAlign w:val="center"/>
          </w:tcPr>
          <w:p w14:paraId="5A9A2B74" w14:textId="3424A07F" w:rsidR="00C569E4" w:rsidRDefault="00C569E4" w:rsidP="00F77345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id by </w:t>
            </w:r>
            <w:r w:rsidR="00074537">
              <w:rPr>
                <w:rFonts w:ascii="Arial" w:hAnsi="Arial" w:cs="Arial"/>
              </w:rPr>
              <w:t xml:space="preserve">Sponsor </w:t>
            </w:r>
          </w:p>
        </w:tc>
        <w:tc>
          <w:tcPr>
            <w:tcW w:w="233" w:type="pct"/>
            <w:gridSpan w:val="3"/>
            <w:vAlign w:val="center"/>
          </w:tcPr>
          <w:sdt>
            <w:sdtPr>
              <w:rPr>
                <w:rFonts w:ascii="Arial" w:hAnsi="Arial" w:cs="Arial"/>
              </w:rPr>
              <w:id w:val="-20783573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781F32E" w14:textId="77777777" w:rsidR="00C569E4" w:rsidRDefault="00C569E4" w:rsidP="00F77345">
                <w:pPr>
                  <w:pStyle w:val="NoSpacing"/>
                  <w:tabs>
                    <w:tab w:val="left" w:pos="1212"/>
                  </w:tabs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1234" w:type="pct"/>
            <w:gridSpan w:val="5"/>
            <w:vAlign w:val="center"/>
          </w:tcPr>
          <w:p w14:paraId="7F5B1714" w14:textId="77777777" w:rsidR="00C569E4" w:rsidRDefault="00C569E4" w:rsidP="00F77345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f-funded by student</w:t>
            </w:r>
          </w:p>
        </w:tc>
      </w:tr>
      <w:tr w:rsidR="00C569E4" w:rsidRPr="003E6729" w14:paraId="18E746CB" w14:textId="77777777" w:rsidTr="00857A02">
        <w:trPr>
          <w:trHeight w:val="211"/>
        </w:trPr>
        <w:tc>
          <w:tcPr>
            <w:tcW w:w="1092" w:type="pct"/>
            <w:gridSpan w:val="2"/>
            <w:vMerge/>
          </w:tcPr>
          <w:p w14:paraId="38F4CBFF" w14:textId="77777777" w:rsidR="00C569E4" w:rsidRDefault="00C569E4" w:rsidP="00F7734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6" w:type="pct"/>
            <w:gridSpan w:val="3"/>
          </w:tcPr>
          <w:p w14:paraId="2242CECE" w14:textId="77777777" w:rsidR="00C569E4" w:rsidRDefault="00C569E4" w:rsidP="00F77345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ipend </w:t>
            </w:r>
          </w:p>
        </w:tc>
        <w:tc>
          <w:tcPr>
            <w:tcW w:w="395" w:type="pct"/>
            <w:vAlign w:val="center"/>
          </w:tcPr>
          <w:sdt>
            <w:sdtPr>
              <w:rPr>
                <w:rFonts w:ascii="Arial" w:hAnsi="Arial" w:cs="Arial"/>
              </w:rPr>
              <w:id w:val="18475861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8046E27" w14:textId="77777777" w:rsidR="00C569E4" w:rsidRDefault="00C569E4" w:rsidP="00F77345">
                <w:pPr>
                  <w:pStyle w:val="NoSpacing"/>
                  <w:tabs>
                    <w:tab w:val="left" w:pos="1212"/>
                  </w:tabs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1260" w:type="pct"/>
            <w:gridSpan w:val="6"/>
            <w:vAlign w:val="center"/>
          </w:tcPr>
          <w:p w14:paraId="5D02CCA5" w14:textId="54F7517E" w:rsidR="00C569E4" w:rsidRDefault="00C569E4" w:rsidP="00F77345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id by </w:t>
            </w:r>
            <w:r w:rsidR="00074537">
              <w:rPr>
                <w:rFonts w:ascii="Arial" w:hAnsi="Arial" w:cs="Arial"/>
              </w:rPr>
              <w:t>Sponsor</w:t>
            </w:r>
          </w:p>
        </w:tc>
        <w:tc>
          <w:tcPr>
            <w:tcW w:w="233" w:type="pct"/>
            <w:gridSpan w:val="3"/>
            <w:vAlign w:val="center"/>
          </w:tcPr>
          <w:sdt>
            <w:sdtPr>
              <w:rPr>
                <w:rFonts w:ascii="Arial" w:hAnsi="Arial" w:cs="Arial"/>
              </w:rPr>
              <w:id w:val="-1937678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71C728" w14:textId="77777777" w:rsidR="00C569E4" w:rsidRDefault="00C569E4" w:rsidP="00F77345">
                <w:pPr>
                  <w:pStyle w:val="NoSpacing"/>
                  <w:tabs>
                    <w:tab w:val="left" w:pos="1212"/>
                  </w:tabs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1234" w:type="pct"/>
            <w:gridSpan w:val="5"/>
            <w:vAlign w:val="center"/>
          </w:tcPr>
          <w:p w14:paraId="5AF234FA" w14:textId="77777777" w:rsidR="00C569E4" w:rsidRDefault="00C569E4" w:rsidP="00F77345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f-funded by student</w:t>
            </w:r>
          </w:p>
        </w:tc>
      </w:tr>
      <w:tr w:rsidR="00C569E4" w:rsidRPr="003E6729" w14:paraId="226650B3" w14:textId="77777777" w:rsidTr="00857A02">
        <w:trPr>
          <w:trHeight w:val="211"/>
        </w:trPr>
        <w:tc>
          <w:tcPr>
            <w:tcW w:w="1092" w:type="pct"/>
            <w:gridSpan w:val="2"/>
          </w:tcPr>
          <w:p w14:paraId="7B93A9C4" w14:textId="7ECDDBA2" w:rsidR="00C569E4" w:rsidRPr="00202D82" w:rsidRDefault="00C569E4" w:rsidP="00F7734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6" w:type="pct"/>
            <w:gridSpan w:val="3"/>
            <w:vAlign w:val="center"/>
          </w:tcPr>
          <w:p w14:paraId="6AE4C41A" w14:textId="77777777" w:rsidR="00C569E4" w:rsidRPr="00FE1A9C" w:rsidRDefault="00C569E4" w:rsidP="00F77345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FE1A9C">
              <w:rPr>
                <w:rFonts w:ascii="Arial" w:hAnsi="Arial" w:cs="Arial"/>
                <w:b/>
                <w:bCs/>
              </w:rPr>
              <w:t>Year 1</w:t>
            </w:r>
          </w:p>
        </w:tc>
        <w:tc>
          <w:tcPr>
            <w:tcW w:w="786" w:type="pct"/>
            <w:gridSpan w:val="2"/>
            <w:vAlign w:val="center"/>
          </w:tcPr>
          <w:p w14:paraId="65441C0B" w14:textId="77777777" w:rsidR="00C569E4" w:rsidRPr="00FE1A9C" w:rsidRDefault="00C569E4" w:rsidP="00F77345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FE1A9C">
              <w:rPr>
                <w:rFonts w:ascii="Arial" w:hAnsi="Arial" w:cs="Arial"/>
                <w:b/>
                <w:bCs/>
              </w:rPr>
              <w:t>Year 2</w:t>
            </w:r>
          </w:p>
        </w:tc>
        <w:tc>
          <w:tcPr>
            <w:tcW w:w="869" w:type="pct"/>
            <w:gridSpan w:val="5"/>
            <w:vAlign w:val="center"/>
          </w:tcPr>
          <w:p w14:paraId="00F4C2EB" w14:textId="77777777" w:rsidR="00C569E4" w:rsidRPr="00FE1A9C" w:rsidRDefault="00C569E4" w:rsidP="00F77345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FE1A9C">
              <w:rPr>
                <w:rFonts w:ascii="Arial" w:hAnsi="Arial" w:cs="Arial"/>
                <w:b/>
                <w:bCs/>
              </w:rPr>
              <w:t>Year 3</w:t>
            </w:r>
          </w:p>
        </w:tc>
        <w:tc>
          <w:tcPr>
            <w:tcW w:w="709" w:type="pct"/>
            <w:gridSpan w:val="5"/>
            <w:vAlign w:val="center"/>
          </w:tcPr>
          <w:p w14:paraId="48E65A95" w14:textId="77777777" w:rsidR="00C569E4" w:rsidRPr="00FE1A9C" w:rsidRDefault="00C569E4" w:rsidP="00F77345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FE1A9C">
              <w:rPr>
                <w:rFonts w:ascii="Arial" w:hAnsi="Arial" w:cs="Arial"/>
                <w:b/>
                <w:bCs/>
              </w:rPr>
              <w:t>Year 4</w:t>
            </w:r>
          </w:p>
        </w:tc>
        <w:tc>
          <w:tcPr>
            <w:tcW w:w="758" w:type="pct"/>
            <w:gridSpan w:val="3"/>
            <w:vAlign w:val="center"/>
          </w:tcPr>
          <w:p w14:paraId="482DDC39" w14:textId="77777777" w:rsidR="00C569E4" w:rsidRPr="00FE1A9C" w:rsidRDefault="00C569E4" w:rsidP="00F77345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FE1A9C">
              <w:rPr>
                <w:rFonts w:ascii="Arial" w:hAnsi="Arial" w:cs="Arial"/>
                <w:b/>
                <w:bCs/>
              </w:rPr>
              <w:t>Year 5</w:t>
            </w:r>
          </w:p>
        </w:tc>
      </w:tr>
      <w:tr w:rsidR="00C569E4" w:rsidRPr="003E6729" w14:paraId="7595C0A0" w14:textId="77777777" w:rsidTr="00857A02">
        <w:trPr>
          <w:trHeight w:val="211"/>
        </w:trPr>
        <w:tc>
          <w:tcPr>
            <w:tcW w:w="1092" w:type="pct"/>
            <w:gridSpan w:val="2"/>
          </w:tcPr>
          <w:p w14:paraId="4A329C46" w14:textId="266FDD32" w:rsidR="00C569E4" w:rsidRPr="00202D82" w:rsidRDefault="006E58B8" w:rsidP="00F77345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ticipated </w:t>
            </w:r>
            <w:r w:rsidR="00C569E4">
              <w:rPr>
                <w:rFonts w:ascii="Arial" w:hAnsi="Arial" w:cs="Arial"/>
              </w:rPr>
              <w:t>S</w:t>
            </w:r>
            <w:r w:rsidR="00C569E4" w:rsidRPr="00202D82">
              <w:rPr>
                <w:rFonts w:ascii="Arial" w:hAnsi="Arial" w:cs="Arial"/>
              </w:rPr>
              <w:t>tudent</w:t>
            </w:r>
            <w:r w:rsidR="00C569E4">
              <w:rPr>
                <w:rFonts w:ascii="Arial" w:hAnsi="Arial" w:cs="Arial"/>
              </w:rPr>
              <w:t xml:space="preserve"> </w:t>
            </w:r>
            <w:r w:rsidR="00C569E4" w:rsidRPr="00202D82">
              <w:rPr>
                <w:rFonts w:ascii="Arial" w:hAnsi="Arial" w:cs="Arial"/>
              </w:rPr>
              <w:t>number</w:t>
            </w:r>
            <w:r w:rsidR="00C569E4">
              <w:rPr>
                <w:rFonts w:ascii="Arial" w:hAnsi="Arial" w:cs="Arial"/>
              </w:rPr>
              <w:t>s</w:t>
            </w:r>
          </w:p>
        </w:tc>
        <w:tc>
          <w:tcPr>
            <w:tcW w:w="786" w:type="pct"/>
            <w:gridSpan w:val="3"/>
          </w:tcPr>
          <w:p w14:paraId="12A1FA95" w14:textId="77777777" w:rsidR="00C569E4" w:rsidRDefault="00C569E4" w:rsidP="00F7734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6" w:type="pct"/>
            <w:gridSpan w:val="2"/>
          </w:tcPr>
          <w:p w14:paraId="6B16CEBD" w14:textId="77777777" w:rsidR="00C569E4" w:rsidRDefault="00C569E4" w:rsidP="00F77345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869" w:type="pct"/>
            <w:gridSpan w:val="5"/>
          </w:tcPr>
          <w:p w14:paraId="650613BB" w14:textId="77777777" w:rsidR="00C569E4" w:rsidRDefault="00C569E4" w:rsidP="00F77345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09" w:type="pct"/>
            <w:gridSpan w:val="5"/>
          </w:tcPr>
          <w:p w14:paraId="352FDC81" w14:textId="77777777" w:rsidR="00C569E4" w:rsidRDefault="00C569E4" w:rsidP="00F77345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58" w:type="pct"/>
            <w:gridSpan w:val="3"/>
          </w:tcPr>
          <w:p w14:paraId="082B061A" w14:textId="77777777" w:rsidR="00C569E4" w:rsidRDefault="00C569E4" w:rsidP="00F77345">
            <w:pPr>
              <w:pStyle w:val="NoSpacing"/>
              <w:rPr>
                <w:rFonts w:ascii="Arial" w:hAnsi="Arial" w:cs="Arial"/>
              </w:rPr>
            </w:pPr>
          </w:p>
        </w:tc>
      </w:tr>
      <w:tr w:rsidR="00074537" w:rsidRPr="003E6729" w14:paraId="6A0E6A9F" w14:textId="77777777" w:rsidTr="00857A02">
        <w:trPr>
          <w:trHeight w:val="211"/>
        </w:trPr>
        <w:tc>
          <w:tcPr>
            <w:tcW w:w="1092" w:type="pct"/>
            <w:gridSpan w:val="2"/>
          </w:tcPr>
          <w:p w14:paraId="2F8258F8" w14:textId="38044A23" w:rsidR="00074537" w:rsidRDefault="00074537" w:rsidP="00F77345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ount (actual</w:t>
            </w:r>
            <w:r w:rsidR="00F82AC7">
              <w:rPr>
                <w:rFonts w:ascii="Arial" w:hAnsi="Arial" w:cs="Arial"/>
              </w:rPr>
              <w:t xml:space="preserve"> or percentage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786" w:type="pct"/>
            <w:gridSpan w:val="3"/>
          </w:tcPr>
          <w:p w14:paraId="369BDC04" w14:textId="77777777" w:rsidR="00074537" w:rsidRDefault="00074537" w:rsidP="00F7734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6" w:type="pct"/>
            <w:gridSpan w:val="2"/>
          </w:tcPr>
          <w:p w14:paraId="14544898" w14:textId="77777777" w:rsidR="00074537" w:rsidRDefault="00074537" w:rsidP="00F77345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869" w:type="pct"/>
            <w:gridSpan w:val="5"/>
          </w:tcPr>
          <w:p w14:paraId="0071991C" w14:textId="77777777" w:rsidR="00074537" w:rsidRDefault="00074537" w:rsidP="00F77345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09" w:type="pct"/>
            <w:gridSpan w:val="5"/>
          </w:tcPr>
          <w:p w14:paraId="210B68E4" w14:textId="77777777" w:rsidR="00074537" w:rsidRDefault="00074537" w:rsidP="00F77345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58" w:type="pct"/>
            <w:gridSpan w:val="3"/>
          </w:tcPr>
          <w:p w14:paraId="4DC3C2A1" w14:textId="77777777" w:rsidR="00074537" w:rsidRDefault="00074537" w:rsidP="00F77345">
            <w:pPr>
              <w:pStyle w:val="NoSpacing"/>
              <w:rPr>
                <w:rFonts w:ascii="Arial" w:hAnsi="Arial" w:cs="Arial"/>
              </w:rPr>
            </w:pPr>
          </w:p>
        </w:tc>
      </w:tr>
      <w:tr w:rsidR="00C569E4" w:rsidRPr="003E6729" w14:paraId="5F7C4D03" w14:textId="77777777" w:rsidTr="00857A02">
        <w:trPr>
          <w:trHeight w:val="211"/>
        </w:trPr>
        <w:tc>
          <w:tcPr>
            <w:tcW w:w="1092" w:type="pct"/>
            <w:gridSpan w:val="2"/>
          </w:tcPr>
          <w:p w14:paraId="54AFDEA5" w14:textId="305BBCD3" w:rsidR="00C569E4" w:rsidRDefault="00074537" w:rsidP="00F77345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ticipated </w:t>
            </w:r>
            <w:r w:rsidR="00C569E4">
              <w:rPr>
                <w:rFonts w:ascii="Arial" w:hAnsi="Arial" w:cs="Arial"/>
              </w:rPr>
              <w:t>Margin</w:t>
            </w:r>
          </w:p>
        </w:tc>
        <w:tc>
          <w:tcPr>
            <w:tcW w:w="786" w:type="pct"/>
            <w:gridSpan w:val="3"/>
          </w:tcPr>
          <w:p w14:paraId="79FD3CB3" w14:textId="77777777" w:rsidR="00C569E4" w:rsidRDefault="00C569E4" w:rsidP="00F7734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6" w:type="pct"/>
            <w:gridSpan w:val="2"/>
          </w:tcPr>
          <w:p w14:paraId="030E9A4A" w14:textId="77777777" w:rsidR="00C569E4" w:rsidRDefault="00C569E4" w:rsidP="00F77345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869" w:type="pct"/>
            <w:gridSpan w:val="5"/>
          </w:tcPr>
          <w:p w14:paraId="6241B4B7" w14:textId="77777777" w:rsidR="00C569E4" w:rsidRDefault="00C569E4" w:rsidP="00F77345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09" w:type="pct"/>
            <w:gridSpan w:val="5"/>
          </w:tcPr>
          <w:p w14:paraId="0DBEB44A" w14:textId="77777777" w:rsidR="00C569E4" w:rsidRDefault="00C569E4" w:rsidP="00F77345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58" w:type="pct"/>
            <w:gridSpan w:val="3"/>
          </w:tcPr>
          <w:p w14:paraId="68174343" w14:textId="77777777" w:rsidR="00C569E4" w:rsidRDefault="00C569E4" w:rsidP="00F77345">
            <w:pPr>
              <w:pStyle w:val="NoSpacing"/>
              <w:rPr>
                <w:rFonts w:ascii="Arial" w:hAnsi="Arial" w:cs="Arial"/>
              </w:rPr>
            </w:pPr>
          </w:p>
        </w:tc>
      </w:tr>
      <w:tr w:rsidR="00C569E4" w:rsidRPr="003E6729" w14:paraId="433AD480" w14:textId="77777777" w:rsidTr="00F77345">
        <w:trPr>
          <w:trHeight w:val="211"/>
        </w:trPr>
        <w:tc>
          <w:tcPr>
            <w:tcW w:w="5000" w:type="pct"/>
            <w:gridSpan w:val="20"/>
          </w:tcPr>
          <w:p w14:paraId="3EA3469B" w14:textId="4FF3526F" w:rsidR="00C569E4" w:rsidRDefault="00C569E4" w:rsidP="00F77345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urther comments                                                                                                   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r w:rsidR="0015424E">
              <w:rPr>
                <w:rFonts w:ascii="Arial" w:eastAsiaTheme="minorHAnsi" w:hAnsi="Arial" w:cs="Arial"/>
                <w:i/>
                <w:iCs/>
              </w:rPr>
              <w:t>50</w:t>
            </w:r>
            <w:r>
              <w:rPr>
                <w:rFonts w:ascii="Arial" w:eastAsiaTheme="minorHAnsi" w:hAnsi="Arial" w:cs="Arial"/>
                <w:i/>
                <w:iCs/>
              </w:rPr>
              <w:t xml:space="preserve"> – </w:t>
            </w:r>
            <w:r w:rsidR="002E18D5">
              <w:rPr>
                <w:rFonts w:ascii="Arial" w:eastAsiaTheme="minorHAnsi" w:hAnsi="Arial" w:cs="Arial"/>
                <w:i/>
                <w:iCs/>
              </w:rPr>
              <w:t>1</w:t>
            </w:r>
            <w:r w:rsidR="0015424E">
              <w:rPr>
                <w:rFonts w:ascii="Arial" w:eastAsiaTheme="minorHAnsi" w:hAnsi="Arial" w:cs="Arial"/>
                <w:i/>
                <w:iCs/>
              </w:rPr>
              <w:t>0</w:t>
            </w:r>
            <w:r>
              <w:rPr>
                <w:rFonts w:ascii="Arial" w:eastAsiaTheme="minorHAnsi" w:hAnsi="Arial" w:cs="Arial"/>
                <w:i/>
                <w:iCs/>
              </w:rPr>
              <w:t xml:space="preserve">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  <w:p w14:paraId="18D86BF9" w14:textId="77777777" w:rsidR="00C569E4" w:rsidRDefault="00C569E4" w:rsidP="00F77345">
            <w:pPr>
              <w:pStyle w:val="NoSpacing"/>
              <w:rPr>
                <w:rFonts w:ascii="Arial" w:hAnsi="Arial" w:cs="Arial"/>
              </w:rPr>
            </w:pPr>
          </w:p>
          <w:p w14:paraId="352ABA53" w14:textId="77777777" w:rsidR="00C569E4" w:rsidRPr="003E6729" w:rsidRDefault="00C569E4" w:rsidP="00F77345">
            <w:pPr>
              <w:pStyle w:val="NoSpacing"/>
              <w:rPr>
                <w:rFonts w:ascii="Arial" w:hAnsi="Arial" w:cs="Arial"/>
              </w:rPr>
            </w:pPr>
          </w:p>
        </w:tc>
      </w:tr>
      <w:tr w:rsidR="004414A9" w:rsidRPr="003E6729" w14:paraId="046C140B" w14:textId="77777777" w:rsidTr="00C85CA1">
        <w:trPr>
          <w:trHeight w:val="211"/>
        </w:trPr>
        <w:tc>
          <w:tcPr>
            <w:tcW w:w="5000" w:type="pct"/>
            <w:gridSpan w:val="20"/>
          </w:tcPr>
          <w:p w14:paraId="4FF48EF9" w14:textId="666D8126" w:rsidR="004414A9" w:rsidRPr="0005755B" w:rsidRDefault="005213D7" w:rsidP="004414A9">
            <w:pPr>
              <w:pStyle w:val="NoSpacing"/>
              <w:ind w:left="360"/>
              <w:rPr>
                <w:rFonts w:ascii="Arial" w:eastAsiaTheme="minorHAnsi" w:hAnsi="Arial" w:cs="Arial"/>
                <w:b/>
                <w:bCs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lang w:val="en-GB"/>
              </w:rPr>
              <w:t>L</w:t>
            </w:r>
            <w:r w:rsidRPr="0005755B">
              <w:rPr>
                <w:rFonts w:ascii="Arial" w:eastAsiaTheme="minorHAnsi" w:hAnsi="Arial" w:cs="Arial"/>
                <w:b/>
                <w:bCs/>
                <w:lang w:val="en-GB"/>
              </w:rPr>
              <w:t xml:space="preserve">egal </w:t>
            </w:r>
            <w:r>
              <w:rPr>
                <w:rFonts w:ascii="Arial" w:eastAsiaTheme="minorHAnsi" w:hAnsi="Arial" w:cs="Arial"/>
                <w:b/>
                <w:bCs/>
                <w:lang w:val="en-GB"/>
              </w:rPr>
              <w:t xml:space="preserve">and Regulatory compliance </w:t>
            </w:r>
            <w:r w:rsidR="0073791D">
              <w:rPr>
                <w:rFonts w:ascii="Arial" w:eastAsiaTheme="minorHAnsi" w:hAnsi="Arial" w:cs="Arial"/>
                <w:b/>
                <w:bCs/>
                <w:lang w:val="en-GB"/>
              </w:rPr>
              <w:t>checks</w:t>
            </w:r>
          </w:p>
          <w:p w14:paraId="1753C9A9" w14:textId="3AAA9954" w:rsidR="004414A9" w:rsidRPr="004E2974" w:rsidRDefault="00646FF1" w:rsidP="004414A9">
            <w:pPr>
              <w:pStyle w:val="NoSpacing"/>
              <w:numPr>
                <w:ilvl w:val="0"/>
                <w:numId w:val="40"/>
              </w:numPr>
              <w:rPr>
                <w:rFonts w:ascii="Arial" w:eastAsiaTheme="minorHAnsi" w:hAnsi="Arial" w:cs="Arial"/>
                <w:lang w:val="en-GB"/>
              </w:rPr>
            </w:pPr>
            <w:r>
              <w:rPr>
                <w:rFonts w:ascii="Arial" w:eastAsiaTheme="minorHAnsi" w:hAnsi="Arial" w:cs="Arial"/>
                <w:lang w:val="en-GB"/>
              </w:rPr>
              <w:t>Attach a</w:t>
            </w:r>
            <w:r w:rsidRPr="004E2974">
              <w:rPr>
                <w:rFonts w:ascii="Arial" w:eastAsiaTheme="minorHAnsi" w:hAnsi="Arial" w:cs="Arial"/>
                <w:lang w:val="en-GB"/>
              </w:rPr>
              <w:t xml:space="preserve"> </w:t>
            </w:r>
            <w:r w:rsidR="004414A9" w:rsidRPr="004E2974">
              <w:rPr>
                <w:rFonts w:ascii="Arial" w:eastAsiaTheme="minorHAnsi" w:hAnsi="Arial" w:cs="Arial"/>
                <w:lang w:val="en-GB"/>
              </w:rPr>
              <w:t xml:space="preserve">draft legal agreement with qualified legal comment thereon including comment </w:t>
            </w:r>
            <w:bookmarkStart w:id="4" w:name="_Hlk116895872"/>
            <w:r w:rsidR="004414A9" w:rsidRPr="004E2974">
              <w:rPr>
                <w:rFonts w:ascii="Arial" w:eastAsiaTheme="minorHAnsi" w:hAnsi="Arial" w:cs="Arial"/>
                <w:lang w:val="en-GB"/>
              </w:rPr>
              <w:t xml:space="preserve">on </w:t>
            </w:r>
            <w:r w:rsidR="004414A9">
              <w:rPr>
                <w:rFonts w:ascii="Arial" w:eastAsiaTheme="minorHAnsi" w:hAnsi="Arial" w:cs="Arial"/>
                <w:lang w:val="en-GB"/>
              </w:rPr>
              <w:t xml:space="preserve">non-standard considerations and </w:t>
            </w:r>
            <w:r w:rsidR="004414A9" w:rsidRPr="004E2974">
              <w:rPr>
                <w:rFonts w:ascii="Arial" w:eastAsiaTheme="minorHAnsi" w:hAnsi="Arial" w:cs="Arial"/>
                <w:lang w:val="en-GB"/>
              </w:rPr>
              <w:t xml:space="preserve">financial implications </w:t>
            </w:r>
            <w:bookmarkEnd w:id="4"/>
            <w:proofErr w:type="gramStart"/>
            <w:r w:rsidR="004414A9" w:rsidRPr="004E2974">
              <w:rPr>
                <w:rFonts w:ascii="Arial" w:eastAsiaTheme="minorHAnsi" w:hAnsi="Arial" w:cs="Arial"/>
                <w:lang w:val="en-GB"/>
              </w:rPr>
              <w:t>e.g.</w:t>
            </w:r>
            <w:proofErr w:type="gramEnd"/>
            <w:r w:rsidR="004414A9" w:rsidRPr="004E2974">
              <w:rPr>
                <w:rFonts w:ascii="Arial" w:eastAsiaTheme="minorHAnsi" w:hAnsi="Arial" w:cs="Arial"/>
                <w:lang w:val="en-GB"/>
              </w:rPr>
              <w:t xml:space="preserve"> taxation</w:t>
            </w:r>
            <w:r w:rsidR="004414A9">
              <w:rPr>
                <w:rFonts w:ascii="Arial" w:eastAsiaTheme="minorHAnsi" w:hAnsi="Arial" w:cs="Arial"/>
                <w:lang w:val="en-GB"/>
              </w:rPr>
              <w:t xml:space="preserve"> and export control</w:t>
            </w:r>
          </w:p>
        </w:tc>
      </w:tr>
      <w:tr w:rsidR="004414A9" w:rsidRPr="00C446CF" w14:paraId="35B9CD9B" w14:textId="77777777" w:rsidTr="00857A02">
        <w:trPr>
          <w:trHeight w:val="231"/>
        </w:trPr>
        <w:tc>
          <w:tcPr>
            <w:tcW w:w="3211" w:type="pct"/>
            <w:gridSpan w:val="10"/>
            <w:vAlign w:val="center"/>
          </w:tcPr>
          <w:p w14:paraId="20E4888D" w14:textId="42EA194B" w:rsidR="004414A9" w:rsidRPr="000A55B2" w:rsidRDefault="004414A9" w:rsidP="004414A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lang w:val="en-GB"/>
              </w:rPr>
              <w:t>D</w:t>
            </w:r>
            <w:r w:rsidRPr="004E2974">
              <w:rPr>
                <w:rFonts w:ascii="Arial" w:eastAsiaTheme="minorHAnsi" w:hAnsi="Arial" w:cs="Arial"/>
                <w:lang w:val="en-GB"/>
              </w:rPr>
              <w:t>raft legal agreement</w:t>
            </w:r>
            <w:r>
              <w:rPr>
                <w:rFonts w:ascii="Arial" w:eastAsiaTheme="minorHAnsi" w:hAnsi="Arial" w:cs="Arial"/>
                <w:lang w:val="en-GB"/>
              </w:rPr>
              <w:t xml:space="preserve"> enclosed </w:t>
            </w:r>
          </w:p>
        </w:tc>
        <w:tc>
          <w:tcPr>
            <w:tcW w:w="236" w:type="pct"/>
            <w:vAlign w:val="center"/>
          </w:tcPr>
          <w:sdt>
            <w:sdtPr>
              <w:rPr>
                <w:rFonts w:ascii="Arial" w:hAnsi="Arial" w:cs="Arial"/>
              </w:rPr>
              <w:id w:val="-1939168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574F94" w14:textId="3C34FF02" w:rsidR="004414A9" w:rsidRDefault="004414A9" w:rsidP="004414A9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559" w:type="pct"/>
            <w:gridSpan w:val="5"/>
            <w:vAlign w:val="center"/>
          </w:tcPr>
          <w:p w14:paraId="0294D01D" w14:textId="77777777" w:rsidR="004414A9" w:rsidRDefault="004414A9" w:rsidP="004414A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lang w:val="en-GB"/>
              </w:rPr>
              <w:t xml:space="preserve">Yes </w:t>
            </w:r>
          </w:p>
        </w:tc>
        <w:tc>
          <w:tcPr>
            <w:tcW w:w="474" w:type="pct"/>
            <w:gridSpan w:val="2"/>
            <w:vAlign w:val="center"/>
          </w:tcPr>
          <w:sdt>
            <w:sdtPr>
              <w:rPr>
                <w:rFonts w:ascii="Arial" w:hAnsi="Arial" w:cs="Arial"/>
              </w:rPr>
              <w:id w:val="-4817010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009904" w14:textId="77777777" w:rsidR="004414A9" w:rsidRPr="0027251E" w:rsidRDefault="004414A9" w:rsidP="004414A9">
                <w:pPr>
                  <w:pStyle w:val="NoSpacing"/>
                  <w:jc w:val="center"/>
                  <w:rPr>
                    <w:rFonts w:ascii="Arial" w:eastAsiaTheme="minorHAnsi" w:hAnsi="Arial" w:cs="Arial"/>
                    <w:sz w:val="22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520" w:type="pct"/>
            <w:gridSpan w:val="2"/>
            <w:vAlign w:val="center"/>
          </w:tcPr>
          <w:p w14:paraId="0BFAF5F1" w14:textId="77777777" w:rsidR="004414A9" w:rsidRPr="00F20214" w:rsidRDefault="004414A9" w:rsidP="004414A9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</w:tr>
      <w:tr w:rsidR="006633E2" w:rsidRPr="00C446CF" w14:paraId="6FCFF174" w14:textId="77777777" w:rsidTr="00857A02">
        <w:trPr>
          <w:trHeight w:val="231"/>
        </w:trPr>
        <w:tc>
          <w:tcPr>
            <w:tcW w:w="3211" w:type="pct"/>
            <w:gridSpan w:val="10"/>
          </w:tcPr>
          <w:p w14:paraId="06AE02DC" w14:textId="1873DE24" w:rsidR="006633E2" w:rsidRDefault="006633E2" w:rsidP="006633E2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lang w:val="en-GB"/>
              </w:rPr>
              <w:t xml:space="preserve">Data transfer </w:t>
            </w:r>
            <w:r w:rsidRPr="00677742">
              <w:rPr>
                <w:rFonts w:ascii="Arial" w:eastAsiaTheme="minorHAnsi" w:hAnsi="Arial" w:cs="Arial"/>
                <w:lang w:val="en-GB"/>
              </w:rPr>
              <w:t xml:space="preserve">risk assessed by the </w:t>
            </w:r>
            <w:hyperlink r:id="rId8" w:history="1">
              <w:r w:rsidRPr="002F1EE2">
                <w:rPr>
                  <w:rStyle w:val="Hyperlink"/>
                  <w:rFonts w:ascii="Arial" w:eastAsiaTheme="minorHAnsi" w:hAnsi="Arial" w:cs="Arial"/>
                  <w:lang w:val="en-GB"/>
                </w:rPr>
                <w:t xml:space="preserve">Information Governance Team </w:t>
              </w:r>
            </w:hyperlink>
            <w:r w:rsidR="00074537" w:rsidRPr="002F1EE2">
              <w:rPr>
                <w:rFonts w:ascii="Arial" w:eastAsiaTheme="minorHAnsi" w:hAnsi="Arial" w:cs="Arial"/>
                <w:i/>
                <w:iCs/>
                <w:lang w:val="en-GB"/>
              </w:rPr>
              <w:t xml:space="preserve">(if </w:t>
            </w:r>
            <w:r w:rsidR="00074537">
              <w:rPr>
                <w:rFonts w:ascii="Arial" w:eastAsiaTheme="minorHAnsi" w:hAnsi="Arial" w:cs="Arial"/>
                <w:i/>
                <w:iCs/>
                <w:lang w:val="en-GB"/>
              </w:rPr>
              <w:t>not already covered by sponsor policy</w:t>
            </w:r>
            <w:r w:rsidR="00074537" w:rsidRPr="002F1EE2">
              <w:rPr>
                <w:rFonts w:ascii="Arial" w:eastAsiaTheme="minorHAnsi" w:hAnsi="Arial" w:cs="Arial"/>
                <w:i/>
                <w:iCs/>
                <w:lang w:val="en-GB"/>
              </w:rPr>
              <w:t>)</w:t>
            </w:r>
          </w:p>
        </w:tc>
        <w:tc>
          <w:tcPr>
            <w:tcW w:w="236" w:type="pct"/>
            <w:vAlign w:val="center"/>
          </w:tcPr>
          <w:sdt>
            <w:sdtPr>
              <w:rPr>
                <w:rFonts w:ascii="Arial" w:hAnsi="Arial" w:cs="Arial"/>
              </w:rPr>
              <w:id w:val="15755584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B07488" w14:textId="6379A906" w:rsidR="006633E2" w:rsidRDefault="006633E2" w:rsidP="006633E2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559" w:type="pct"/>
            <w:gridSpan w:val="5"/>
            <w:vAlign w:val="center"/>
          </w:tcPr>
          <w:p w14:paraId="78737199" w14:textId="49AF8789" w:rsidR="006633E2" w:rsidRDefault="006633E2" w:rsidP="006633E2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lang w:val="en-GB"/>
              </w:rPr>
              <w:t xml:space="preserve">Yes </w:t>
            </w:r>
          </w:p>
        </w:tc>
        <w:tc>
          <w:tcPr>
            <w:tcW w:w="474" w:type="pct"/>
            <w:gridSpan w:val="2"/>
            <w:vAlign w:val="center"/>
          </w:tcPr>
          <w:sdt>
            <w:sdtPr>
              <w:rPr>
                <w:rFonts w:ascii="Arial" w:hAnsi="Arial" w:cs="Arial"/>
              </w:rPr>
              <w:id w:val="-19269581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DA05DF" w14:textId="6DEF5CB9" w:rsidR="006633E2" w:rsidRDefault="006633E2" w:rsidP="006633E2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520" w:type="pct"/>
            <w:gridSpan w:val="2"/>
            <w:vAlign w:val="center"/>
          </w:tcPr>
          <w:p w14:paraId="6A202FA0" w14:textId="12C509C4" w:rsidR="006633E2" w:rsidRDefault="006633E2" w:rsidP="006633E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</w:tr>
      <w:tr w:rsidR="006633E2" w:rsidRPr="003E6729" w14:paraId="01381A2F" w14:textId="77777777" w:rsidTr="00C85CA1">
        <w:trPr>
          <w:trHeight w:val="211"/>
        </w:trPr>
        <w:tc>
          <w:tcPr>
            <w:tcW w:w="5000" w:type="pct"/>
            <w:gridSpan w:val="20"/>
          </w:tcPr>
          <w:p w14:paraId="666CF82E" w14:textId="2B896824" w:rsidR="006633E2" w:rsidRDefault="006633E2" w:rsidP="006633E2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urther comments </w:t>
            </w:r>
            <w:r w:rsidRPr="0005755B">
              <w:rPr>
                <w:rFonts w:ascii="Arial" w:hAnsi="Arial" w:cs="Arial"/>
                <w:i/>
                <w:iCs/>
              </w:rPr>
              <w:t>(if any)</w:t>
            </w:r>
            <w:r>
              <w:rPr>
                <w:rFonts w:ascii="Arial" w:hAnsi="Arial" w:cs="Arial"/>
              </w:rPr>
              <w:t xml:space="preserve">                                                                                        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r>
              <w:rPr>
                <w:rFonts w:ascii="Arial" w:eastAsiaTheme="minorHAnsi" w:hAnsi="Arial" w:cs="Arial"/>
                <w:i/>
                <w:iCs/>
              </w:rPr>
              <w:t xml:space="preserve">50 – 10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  <w:p w14:paraId="490E4F87" w14:textId="77777777" w:rsidR="006633E2" w:rsidRDefault="006633E2" w:rsidP="006633E2">
            <w:pPr>
              <w:pStyle w:val="NoSpacing"/>
              <w:rPr>
                <w:rFonts w:ascii="Arial" w:hAnsi="Arial" w:cs="Arial"/>
              </w:rPr>
            </w:pPr>
          </w:p>
          <w:p w14:paraId="3921AC7D" w14:textId="77777777" w:rsidR="006633E2" w:rsidRDefault="006633E2" w:rsidP="006633E2">
            <w:pPr>
              <w:pStyle w:val="NoSpacing"/>
              <w:rPr>
                <w:rFonts w:ascii="Arial" w:hAnsi="Arial" w:cs="Arial"/>
              </w:rPr>
            </w:pPr>
          </w:p>
          <w:p w14:paraId="58138DE9" w14:textId="6C349AC0" w:rsidR="00857A02" w:rsidRPr="003E6729" w:rsidRDefault="00857A02" w:rsidP="006633E2">
            <w:pPr>
              <w:pStyle w:val="NoSpacing"/>
              <w:rPr>
                <w:rFonts w:ascii="Arial" w:hAnsi="Arial" w:cs="Arial"/>
              </w:rPr>
            </w:pPr>
          </w:p>
        </w:tc>
      </w:tr>
      <w:tr w:rsidR="00C569E4" w:rsidRPr="003E6729" w14:paraId="1D655006" w14:textId="77777777" w:rsidTr="00F77345">
        <w:trPr>
          <w:trHeight w:val="211"/>
        </w:trPr>
        <w:tc>
          <w:tcPr>
            <w:tcW w:w="5000" w:type="pct"/>
            <w:gridSpan w:val="20"/>
          </w:tcPr>
          <w:p w14:paraId="6F2855FA" w14:textId="35391CD0" w:rsidR="00C569E4" w:rsidRPr="00A87D99" w:rsidRDefault="00BD136C" w:rsidP="00F77345">
            <w:pPr>
              <w:pStyle w:val="NoSpacing"/>
              <w:ind w:left="3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ue diligence and r</w:t>
            </w:r>
            <w:r w:rsidR="00C569E4" w:rsidRPr="00A87D99">
              <w:rPr>
                <w:rFonts w:ascii="Arial" w:hAnsi="Arial" w:cs="Arial"/>
                <w:b/>
                <w:bCs/>
              </w:rPr>
              <w:t xml:space="preserve">isk </w:t>
            </w:r>
            <w:r w:rsidR="00C569E4" w:rsidRPr="001C2F5D">
              <w:rPr>
                <w:rFonts w:ascii="Arial" w:eastAsiaTheme="minorHAnsi" w:hAnsi="Arial" w:cs="Arial"/>
                <w:b/>
                <w:bCs/>
                <w:lang w:val="en-GB"/>
              </w:rPr>
              <w:t>assessment</w:t>
            </w:r>
            <w:r w:rsidR="00C569E4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6FF4CCE5" w14:textId="630A2F27" w:rsidR="00C569E4" w:rsidRPr="00857A02" w:rsidRDefault="00F82AC7" w:rsidP="00857A02">
            <w:pPr>
              <w:pStyle w:val="NoSpacing"/>
              <w:numPr>
                <w:ilvl w:val="0"/>
                <w:numId w:val="40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lang w:val="en-GB"/>
              </w:rPr>
              <w:t xml:space="preserve">Background information of sponsor and </w:t>
            </w:r>
            <w:r w:rsidR="00C569E4" w:rsidRPr="00616247">
              <w:rPr>
                <w:rFonts w:ascii="Arial" w:eastAsiaTheme="minorHAnsi" w:hAnsi="Arial" w:cs="Arial"/>
                <w:lang w:val="en-GB"/>
              </w:rPr>
              <w:t>key potential risks and mitigations (e.g. reputational, financial, regulatory/accreditation risks and human rights situation etc.) as appropriate</w:t>
            </w:r>
          </w:p>
        </w:tc>
      </w:tr>
      <w:tr w:rsidR="00857A02" w:rsidRPr="003E6729" w14:paraId="4A356433" w14:textId="66B2BF9A" w:rsidTr="00857A02">
        <w:trPr>
          <w:trHeight w:val="211"/>
        </w:trPr>
        <w:tc>
          <w:tcPr>
            <w:tcW w:w="780" w:type="pct"/>
            <w:vAlign w:val="center"/>
          </w:tcPr>
          <w:p w14:paraId="3A2CF650" w14:textId="46871A7D" w:rsidR="00857A02" w:rsidRPr="00202D82" w:rsidRDefault="00857A02" w:rsidP="00857A02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ponsor type </w:t>
            </w:r>
          </w:p>
        </w:tc>
        <w:tc>
          <w:tcPr>
            <w:tcW w:w="863" w:type="pct"/>
            <w:gridSpan w:val="3"/>
            <w:vAlign w:val="center"/>
          </w:tcPr>
          <w:p w14:paraId="69F23A4B" w14:textId="4093B5D6" w:rsidR="00857A02" w:rsidRPr="00857A02" w:rsidRDefault="00857A02" w:rsidP="00857A02">
            <w:pPr>
              <w:pStyle w:val="NoSpacing"/>
              <w:jc w:val="center"/>
              <w:rPr>
                <w:rFonts w:ascii="Arial" w:hAnsi="Arial" w:cs="Arial"/>
              </w:rPr>
            </w:pPr>
            <w:r w:rsidRPr="00857A02">
              <w:rPr>
                <w:rFonts w:ascii="Arial" w:hAnsi="Arial" w:cs="Arial"/>
              </w:rPr>
              <w:t>Governmental</w:t>
            </w:r>
            <w:r>
              <w:rPr>
                <w:rFonts w:ascii="Arial" w:hAnsi="Arial" w:cs="Arial"/>
              </w:rPr>
              <w:t xml:space="preserve"> agency </w:t>
            </w:r>
          </w:p>
        </w:tc>
        <w:tc>
          <w:tcPr>
            <w:tcW w:w="235" w:type="pct"/>
            <w:vAlign w:val="center"/>
          </w:tcPr>
          <w:sdt>
            <w:sdtPr>
              <w:rPr>
                <w:rFonts w:ascii="Arial" w:hAnsi="Arial" w:cs="Arial"/>
              </w:rPr>
              <w:id w:val="4934543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B34A48" w14:textId="12B6ED27" w:rsidR="00857A02" w:rsidRPr="00FE1A9C" w:rsidRDefault="00857A02" w:rsidP="00857A02">
                <w:pPr>
                  <w:pStyle w:val="NoSpacing"/>
                  <w:tabs>
                    <w:tab w:val="left" w:pos="1212"/>
                  </w:tabs>
                  <w:jc w:val="center"/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786" w:type="pct"/>
            <w:gridSpan w:val="2"/>
            <w:vAlign w:val="center"/>
          </w:tcPr>
          <w:p w14:paraId="76CBBFFD" w14:textId="733E498E" w:rsidR="00857A02" w:rsidRPr="00857A02" w:rsidRDefault="00857A02" w:rsidP="00857A02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</w:rPr>
            </w:pPr>
            <w:r w:rsidRPr="00857A02">
              <w:rPr>
                <w:rFonts w:ascii="Arial" w:hAnsi="Arial" w:cs="Arial"/>
              </w:rPr>
              <w:t>Educational Institution</w:t>
            </w:r>
          </w:p>
        </w:tc>
        <w:tc>
          <w:tcPr>
            <w:tcW w:w="232" w:type="pct"/>
            <w:vAlign w:val="center"/>
          </w:tcPr>
          <w:sdt>
            <w:sdtPr>
              <w:rPr>
                <w:rFonts w:ascii="Arial" w:hAnsi="Arial" w:cs="Arial"/>
              </w:rPr>
              <w:id w:val="17200127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535695F" w14:textId="76912E9E" w:rsidR="00857A02" w:rsidRPr="00857A02" w:rsidRDefault="00857A02" w:rsidP="00857A02">
                <w:pPr>
                  <w:pStyle w:val="NoSpacing"/>
                  <w:tabs>
                    <w:tab w:val="left" w:pos="1212"/>
                  </w:tabs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551" w:type="pct"/>
            <w:gridSpan w:val="3"/>
            <w:vAlign w:val="center"/>
          </w:tcPr>
          <w:p w14:paraId="7D184AB5" w14:textId="2C0574CE" w:rsidR="00857A02" w:rsidRPr="00FE1A9C" w:rsidRDefault="00857A02" w:rsidP="00857A02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57A02">
              <w:rPr>
                <w:rFonts w:ascii="Arial" w:hAnsi="Arial" w:cs="Arial"/>
              </w:rPr>
              <w:t xml:space="preserve">Industry </w:t>
            </w:r>
          </w:p>
        </w:tc>
        <w:tc>
          <w:tcPr>
            <w:tcW w:w="234" w:type="pct"/>
            <w:gridSpan w:val="2"/>
            <w:vAlign w:val="center"/>
          </w:tcPr>
          <w:sdt>
            <w:sdtPr>
              <w:rPr>
                <w:rFonts w:ascii="Arial" w:hAnsi="Arial" w:cs="Arial"/>
              </w:rPr>
              <w:id w:val="-745224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F702DB" w14:textId="1AC3E9D1" w:rsidR="00857A02" w:rsidRPr="00FE1A9C" w:rsidRDefault="00857A02" w:rsidP="00857A02">
                <w:pPr>
                  <w:pStyle w:val="NoSpacing"/>
                  <w:jc w:val="center"/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1318" w:type="pct"/>
            <w:gridSpan w:val="7"/>
            <w:vAlign w:val="center"/>
          </w:tcPr>
          <w:p w14:paraId="694DD9E0" w14:textId="77777777" w:rsidR="00857A02" w:rsidRDefault="00857A02" w:rsidP="00857A02">
            <w:pPr>
              <w:pStyle w:val="NoSpacing"/>
              <w:tabs>
                <w:tab w:val="left" w:pos="1212"/>
              </w:tabs>
              <w:rPr>
                <w:rFonts w:ascii="Arial" w:hAnsi="Arial" w:cs="Arial"/>
                <w:i/>
                <w:iCs/>
              </w:rPr>
            </w:pPr>
            <w:r w:rsidRPr="00857A02">
              <w:rPr>
                <w:rFonts w:ascii="Arial" w:hAnsi="Arial" w:cs="Arial"/>
                <w:i/>
                <w:iCs/>
              </w:rPr>
              <w:t>Other, please specify</w:t>
            </w:r>
          </w:p>
          <w:p w14:paraId="726D6982" w14:textId="5FCD7D54" w:rsidR="00857A02" w:rsidRPr="00857A02" w:rsidRDefault="00857A02" w:rsidP="00857A02">
            <w:pPr>
              <w:pStyle w:val="NoSpacing"/>
              <w:tabs>
                <w:tab w:val="left" w:pos="1212"/>
              </w:tabs>
              <w:rPr>
                <w:rFonts w:ascii="Arial" w:hAnsi="Arial" w:cs="Arial"/>
                <w:b/>
                <w:bCs/>
              </w:rPr>
            </w:pPr>
          </w:p>
        </w:tc>
      </w:tr>
      <w:tr w:rsidR="00857A02" w:rsidRPr="00BB23B1" w14:paraId="2348C8B7" w14:textId="77777777" w:rsidTr="00F77345">
        <w:trPr>
          <w:trHeight w:val="211"/>
        </w:trPr>
        <w:tc>
          <w:tcPr>
            <w:tcW w:w="5000" w:type="pct"/>
            <w:gridSpan w:val="20"/>
          </w:tcPr>
          <w:p w14:paraId="52BBC022" w14:textId="4284A8B4" w:rsidR="00857A02" w:rsidRDefault="00857A02" w:rsidP="00857A02">
            <w:pPr>
              <w:shd w:val="clear" w:color="auto" w:fill="FFFFFF"/>
              <w:rPr>
                <w:rFonts w:ascii="Arial" w:hAnsi="Arial" w:cs="Arial"/>
                <w:color w:val="333333"/>
                <w:lang w:eastAsia="en-GB"/>
              </w:rPr>
            </w:pPr>
            <w:r>
              <w:rPr>
                <w:rFonts w:ascii="Arial" w:hAnsi="Arial" w:cs="Arial"/>
              </w:rPr>
              <w:t>Further comments</w:t>
            </w:r>
            <w:r w:rsidRPr="008D21D7">
              <w:rPr>
                <w:rFonts w:ascii="Arial" w:eastAsiaTheme="minorHAnsi" w:hAnsi="Arial" w:cs="Arial"/>
                <w:i/>
                <w:iCs/>
              </w:rPr>
              <w:t xml:space="preserve"> </w:t>
            </w:r>
            <w:r>
              <w:rPr>
                <w:rFonts w:ascii="Arial" w:eastAsiaTheme="minorHAnsi" w:hAnsi="Arial" w:cs="Arial"/>
                <w:i/>
                <w:iCs/>
              </w:rPr>
              <w:t xml:space="preserve">                                                                                                  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r>
              <w:rPr>
                <w:rFonts w:ascii="Arial" w:eastAsiaTheme="minorHAnsi" w:hAnsi="Arial" w:cs="Arial"/>
                <w:i/>
                <w:iCs/>
              </w:rPr>
              <w:t xml:space="preserve">100 – 15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  <w:p w14:paraId="5D0A38DF" w14:textId="77777777" w:rsidR="00857A02" w:rsidRDefault="00857A02" w:rsidP="00857A02">
            <w:pPr>
              <w:shd w:val="clear" w:color="auto" w:fill="FFFFFF"/>
              <w:rPr>
                <w:rFonts w:ascii="Arial" w:hAnsi="Arial" w:cs="Arial"/>
                <w:color w:val="333333"/>
                <w:lang w:eastAsia="en-GB"/>
              </w:rPr>
            </w:pPr>
          </w:p>
          <w:p w14:paraId="174C66BD" w14:textId="77777777" w:rsidR="00857A02" w:rsidRDefault="00857A02" w:rsidP="00857A02">
            <w:pPr>
              <w:shd w:val="clear" w:color="auto" w:fill="FFFFFF"/>
              <w:rPr>
                <w:rFonts w:ascii="Arial" w:hAnsi="Arial" w:cs="Arial"/>
                <w:color w:val="333333"/>
                <w:lang w:eastAsia="en-GB"/>
              </w:rPr>
            </w:pPr>
          </w:p>
          <w:p w14:paraId="6E49E0FA" w14:textId="5F3BE1A5" w:rsidR="003D302B" w:rsidRPr="00BB23B1" w:rsidRDefault="003D302B" w:rsidP="00857A02">
            <w:pPr>
              <w:shd w:val="clear" w:color="auto" w:fill="FFFFFF"/>
              <w:rPr>
                <w:rFonts w:ascii="Arial" w:hAnsi="Arial" w:cs="Arial"/>
                <w:color w:val="333333"/>
                <w:lang w:eastAsia="en-GB"/>
              </w:rPr>
            </w:pPr>
          </w:p>
        </w:tc>
      </w:tr>
      <w:tr w:rsidR="00857A02" w:rsidRPr="00C446CF" w14:paraId="1969B9FB" w14:textId="77777777" w:rsidTr="00584876">
        <w:trPr>
          <w:trHeight w:val="211"/>
        </w:trPr>
        <w:tc>
          <w:tcPr>
            <w:tcW w:w="5000" w:type="pct"/>
            <w:gridSpan w:val="20"/>
            <w:vAlign w:val="center"/>
          </w:tcPr>
          <w:p w14:paraId="08D3F606" w14:textId="77777777" w:rsidR="00857A02" w:rsidRPr="00C32D80" w:rsidRDefault="00857A02" w:rsidP="00857A02">
            <w:pPr>
              <w:pStyle w:val="NoSpacing"/>
              <w:ind w:left="360"/>
              <w:rPr>
                <w:rFonts w:ascii="Arial" w:hAnsi="Arial" w:cs="Arial"/>
                <w:b/>
                <w:bCs/>
              </w:rPr>
            </w:pPr>
            <w:r w:rsidRPr="00C32D80">
              <w:rPr>
                <w:rFonts w:ascii="Arial" w:hAnsi="Arial" w:cs="Arial"/>
                <w:b/>
                <w:bCs/>
              </w:rPr>
              <w:t xml:space="preserve">Further </w:t>
            </w:r>
            <w:r w:rsidRPr="00C32D80">
              <w:rPr>
                <w:rFonts w:ascii="Arial" w:eastAsiaTheme="minorHAnsi" w:hAnsi="Arial" w:cs="Arial"/>
                <w:b/>
                <w:bCs/>
                <w:lang w:val="en-GB"/>
              </w:rPr>
              <w:t>information</w:t>
            </w:r>
          </w:p>
          <w:p w14:paraId="3E9FF43E" w14:textId="5A33B093" w:rsidR="00857A02" w:rsidRPr="00584876" w:rsidRDefault="00857A02" w:rsidP="00857A02">
            <w:pPr>
              <w:pStyle w:val="NoSpacing"/>
              <w:numPr>
                <w:ilvl w:val="0"/>
                <w:numId w:val="40"/>
              </w:numPr>
              <w:jc w:val="both"/>
              <w:rPr>
                <w:rFonts w:ascii="Arial" w:hAnsi="Arial" w:cs="Arial"/>
              </w:rPr>
            </w:pPr>
            <w:r w:rsidRPr="003E6729">
              <w:rPr>
                <w:rFonts w:ascii="Arial" w:eastAsiaTheme="minorHAnsi" w:hAnsi="Arial" w:cs="Arial"/>
                <w:lang w:val="en-GB"/>
              </w:rPr>
              <w:t xml:space="preserve">Any </w:t>
            </w:r>
            <w:proofErr w:type="gramStart"/>
            <w:r w:rsidRPr="003E6729">
              <w:rPr>
                <w:rFonts w:ascii="Arial" w:eastAsiaTheme="minorHAnsi" w:hAnsi="Arial" w:cs="Arial"/>
                <w:lang w:val="en-GB"/>
              </w:rPr>
              <w:t>additional</w:t>
            </w:r>
            <w:proofErr w:type="gramEnd"/>
            <w:r w:rsidRPr="003E6729">
              <w:rPr>
                <w:rFonts w:ascii="Arial" w:eastAsiaTheme="minorHAnsi" w:hAnsi="Arial" w:cs="Arial"/>
                <w:lang w:val="en-GB"/>
              </w:rPr>
              <w:t xml:space="preserve"> relevant information</w:t>
            </w:r>
            <w:r w:rsidR="00D12B41">
              <w:rPr>
                <w:rFonts w:ascii="Arial" w:eastAsiaTheme="minorHAnsi" w:hAnsi="Arial" w:cs="Arial"/>
                <w:lang w:val="en-GB"/>
              </w:rPr>
              <w:t xml:space="preserve"> </w:t>
            </w:r>
            <w:r w:rsidR="00D12B41" w:rsidRPr="00D12B41">
              <w:rPr>
                <w:rFonts w:ascii="Arial" w:eastAsiaTheme="minorHAnsi" w:hAnsi="Arial" w:cs="Arial"/>
                <w:i/>
                <w:iCs/>
                <w:lang w:val="en-GB"/>
              </w:rPr>
              <w:t>(E.g. Accommodation requirements)</w:t>
            </w:r>
          </w:p>
        </w:tc>
      </w:tr>
      <w:tr w:rsidR="00857A02" w:rsidRPr="00C446CF" w14:paraId="47A8956E" w14:textId="77777777" w:rsidTr="00584876">
        <w:trPr>
          <w:trHeight w:val="211"/>
        </w:trPr>
        <w:tc>
          <w:tcPr>
            <w:tcW w:w="5000" w:type="pct"/>
            <w:gridSpan w:val="20"/>
            <w:vAlign w:val="center"/>
          </w:tcPr>
          <w:p w14:paraId="32C3D6E1" w14:textId="1E1735BB" w:rsidR="00857A02" w:rsidRDefault="00857A02" w:rsidP="00857A02">
            <w:pPr>
              <w:pStyle w:val="NoSpacing"/>
              <w:rPr>
                <w:rFonts w:ascii="Arial" w:hAnsi="Arial" w:cs="Arial"/>
              </w:rPr>
            </w:pPr>
          </w:p>
          <w:p w14:paraId="505E2B1B" w14:textId="29798902" w:rsidR="00857A02" w:rsidRPr="00584876" w:rsidRDefault="00857A02" w:rsidP="00857A02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3767B2AE" w14:textId="77777777" w:rsidR="00BD136C" w:rsidRPr="00FC5D96" w:rsidRDefault="00BD136C" w:rsidP="00FC5D96">
      <w:pPr>
        <w:pStyle w:val="NoSpacing"/>
        <w:jc w:val="center"/>
        <w:rPr>
          <w:rFonts w:ascii="Arial" w:hAnsi="Arial" w:cs="Arial"/>
          <w:b/>
          <w:i/>
          <w:iCs/>
          <w:sz w:val="12"/>
          <w:szCs w:val="12"/>
        </w:rPr>
      </w:pPr>
    </w:p>
    <w:p w14:paraId="21840C3E" w14:textId="3982C164" w:rsidR="0086294D" w:rsidRPr="00073357" w:rsidRDefault="0086294D" w:rsidP="0027251E">
      <w:pPr>
        <w:pStyle w:val="NoSpacing"/>
        <w:rPr>
          <w:rFonts w:ascii="Arial" w:hAnsi="Arial" w:cs="Arial"/>
          <w:sz w:val="20"/>
          <w:szCs w:val="20"/>
        </w:rPr>
      </w:pPr>
      <w:r w:rsidRPr="00D51CBF">
        <w:rPr>
          <w:rFonts w:ascii="Arial" w:hAnsi="Arial" w:cs="Arial"/>
          <w:sz w:val="20"/>
          <w:szCs w:val="20"/>
        </w:rPr>
        <w:t>On</w:t>
      </w:r>
      <w:r>
        <w:rPr>
          <w:rFonts w:ascii="Arial" w:hAnsi="Arial" w:cs="Arial"/>
          <w:sz w:val="20"/>
          <w:szCs w:val="20"/>
        </w:rPr>
        <w:t xml:space="preserve"> completion</w:t>
      </w:r>
      <w:r w:rsidRPr="00D51CB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please email </w:t>
      </w:r>
      <w:r w:rsidRPr="00D51CBF">
        <w:rPr>
          <w:rFonts w:ascii="Arial" w:hAnsi="Arial" w:cs="Arial"/>
          <w:sz w:val="20"/>
          <w:szCs w:val="20"/>
        </w:rPr>
        <w:t>this form to Vimal Subramanian (</w:t>
      </w:r>
      <w:hyperlink r:id="rId9" w:history="1">
        <w:r w:rsidRPr="00F45E7E">
          <w:rPr>
            <w:rStyle w:val="Hyperlink"/>
            <w:rFonts w:ascii="Arial" w:hAnsi="Arial" w:cs="Arial"/>
            <w:sz w:val="20"/>
            <w:szCs w:val="20"/>
          </w:rPr>
          <w:t>vimal.subramanian@abdn.ac.uk</w:t>
        </w:r>
      </w:hyperlink>
      <w:r w:rsidRPr="00D51CBF">
        <w:rPr>
          <w:rFonts w:ascii="Arial" w:hAnsi="Arial" w:cs="Arial"/>
          <w:sz w:val="20"/>
          <w:szCs w:val="20"/>
        </w:rPr>
        <w:t>).</w:t>
      </w:r>
    </w:p>
    <w:sectPr w:rsidR="0086294D" w:rsidRPr="00073357" w:rsidSect="000105BF">
      <w:footerReference w:type="default" r:id="rId10"/>
      <w:headerReference w:type="first" r:id="rId11"/>
      <w:footerReference w:type="first" r:id="rId12"/>
      <w:pgSz w:w="11907" w:h="16839" w:code="9"/>
      <w:pgMar w:top="1134" w:right="1440" w:bottom="964" w:left="1440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CBAA9" w14:textId="77777777" w:rsidR="00DA06EC" w:rsidRDefault="00DA06EC" w:rsidP="00EB6EC4">
      <w:pPr>
        <w:spacing w:before="0"/>
      </w:pPr>
      <w:r>
        <w:separator/>
      </w:r>
    </w:p>
  </w:endnote>
  <w:endnote w:type="continuationSeparator" w:id="0">
    <w:p w14:paraId="593497DC" w14:textId="77777777" w:rsidR="00DA06EC" w:rsidRDefault="00DA06EC" w:rsidP="00EB6EC4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23830141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2083526528"/>
          <w:docPartObj>
            <w:docPartGallery w:val="Page Numbers (Top of Page)"/>
            <w:docPartUnique/>
          </w:docPartObj>
        </w:sdtPr>
        <w:sdtEndPr/>
        <w:sdtContent>
          <w:p w14:paraId="4B1C9D55" w14:textId="77777777" w:rsidR="009D411A" w:rsidRPr="00DF2F7E" w:rsidRDefault="009D411A" w:rsidP="006B6E3F">
            <w:pPr>
              <w:pStyle w:val="Footer"/>
              <w:ind w:hanging="1134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F2F7E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A24373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5</w: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DF2F7E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A24373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9</w: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9BDC2" w14:textId="483E556C" w:rsidR="009D411A" w:rsidRPr="00C569E4" w:rsidRDefault="00FC5D96" w:rsidP="00C569E4">
    <w:pPr>
      <w:pStyle w:val="Footer"/>
      <w:ind w:left="0" w:firstLine="0"/>
    </w:pPr>
    <w:r>
      <w:rPr>
        <w:rFonts w:ascii="Times New Roman" w:hAnsi="Times New Roman" w:cs="Times New Roman"/>
        <w:noProof/>
        <w:sz w:val="24"/>
        <w:szCs w:val="24"/>
        <w:lang w:eastAsia="en-GB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1A5FFC95" wp14:editId="6F69ACA1">
              <wp:simplePos x="0" y="0"/>
              <wp:positionH relativeFrom="page">
                <wp:posOffset>914400</wp:posOffset>
              </wp:positionH>
              <wp:positionV relativeFrom="paragraph">
                <wp:posOffset>45720</wp:posOffset>
              </wp:positionV>
              <wp:extent cx="4015740" cy="259080"/>
              <wp:effectExtent l="0" t="0" r="22860" b="2667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15740" cy="259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430CE7" w14:textId="25FD728F" w:rsidR="00FC5D96" w:rsidRPr="00237E45" w:rsidRDefault="00FC5D96" w:rsidP="00FC5D96">
                          <w:pPr>
                            <w:pStyle w:val="NoSpacing"/>
                            <w:rPr>
                              <w:rFonts w:ascii="Arial" w:hAnsi="Arial" w:cs="Arial"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37E45">
                            <w:rPr>
                              <w:rFonts w:ascii="Arial" w:hAnsi="Arial" w:cs="Arial"/>
                              <w:i/>
                              <w:iCs/>
                              <w:sz w:val="18"/>
                              <w:szCs w:val="18"/>
                            </w:rPr>
                            <w:t>Form approved by International Partnership Committee (</w:t>
                          </w:r>
                          <w:r w:rsidRPr="00FC5D96">
                            <w:rPr>
                              <w:rFonts w:ascii="Arial" w:hAnsi="Arial" w:cs="Arial"/>
                              <w:i/>
                              <w:iCs/>
                              <w:sz w:val="18"/>
                              <w:szCs w:val="18"/>
                            </w:rPr>
                            <w:t>6 February 2023</w:t>
                          </w:r>
                          <w:r w:rsidRPr="00237E45">
                            <w:rPr>
                              <w:rFonts w:ascii="Arial" w:hAnsi="Arial" w:cs="Arial"/>
                              <w:i/>
                              <w:iCs/>
                              <w:sz w:val="18"/>
                              <w:szCs w:val="18"/>
                            </w:rPr>
                            <w:t>)</w:t>
                          </w:r>
                        </w:p>
                      </w:txbxContent>
                    </wps:txbx>
                    <wps:bodyPr rot="0" vertOverflow="clip" horzOverflow="clip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A5FFC9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1in;margin-top:3.6pt;width:316.2pt;height:20.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" strokecolor="white [3212]">
              <v:textbox>
                <w:txbxContent>
                  <w:p w14:paraId="74430CE7" w14:textId="25FD728F" w:rsidR="00FC5D96" w:rsidRPr="00237E45" w:rsidRDefault="00FC5D96" w:rsidP="00FC5D96">
                    <w:pPr>
                      <w:pStyle w:val="NoSpacing"/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</w:pPr>
                    <w:r w:rsidRPr="00237E45"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  <w:t>Form approved by International Partnership Committee (</w:t>
                    </w:r>
                    <w:r w:rsidRPr="00FC5D96"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  <w:t>6 February 2023</w:t>
                    </w:r>
                    <w:r w:rsidRPr="00237E45"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  <w:t>)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49123" w14:textId="77777777" w:rsidR="00DA06EC" w:rsidRDefault="00DA06EC" w:rsidP="00EB6EC4">
      <w:pPr>
        <w:spacing w:before="0"/>
      </w:pPr>
      <w:r>
        <w:separator/>
      </w:r>
    </w:p>
  </w:footnote>
  <w:footnote w:type="continuationSeparator" w:id="0">
    <w:p w14:paraId="34A25C7E" w14:textId="77777777" w:rsidR="00DA06EC" w:rsidRDefault="00DA06EC" w:rsidP="00EB6EC4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B0026" w14:textId="77777777" w:rsidR="00FC5D96" w:rsidRDefault="00FC5D96" w:rsidP="00FC5D96">
    <w:pPr>
      <w:pStyle w:val="Header"/>
      <w:tabs>
        <w:tab w:val="clear" w:pos="4513"/>
      </w:tabs>
      <w:ind w:left="0" w:firstLine="0"/>
      <w:rPr>
        <w:rFonts w:ascii="Arial" w:hAnsi="Arial" w:cs="Arial"/>
        <w:sz w:val="20"/>
        <w:szCs w:val="20"/>
      </w:rPr>
    </w:pPr>
    <w:r w:rsidRPr="008E07C6">
      <w:rPr>
        <w:rFonts w:ascii="Arial" w:hAnsi="Arial" w:cs="Arial"/>
        <w:sz w:val="20"/>
        <w:szCs w:val="20"/>
      </w:rPr>
      <w:t>Date of Meeting</w:t>
    </w:r>
    <w:r w:rsidRPr="001D2246">
      <w:rPr>
        <w:rFonts w:ascii="Arial" w:hAnsi="Arial" w:cs="Arial"/>
        <w:sz w:val="20"/>
        <w:szCs w:val="20"/>
      </w:rPr>
      <w:tab/>
    </w:r>
    <w:r w:rsidRPr="008E07C6">
      <w:rPr>
        <w:rFonts w:ascii="Arial" w:hAnsi="Arial" w:cs="Arial"/>
        <w:b/>
        <w:bCs/>
        <w:sz w:val="20"/>
        <w:szCs w:val="20"/>
      </w:rPr>
      <w:t xml:space="preserve">PAPER Number </w:t>
    </w:r>
    <w:r w:rsidRPr="00FC5D96">
      <w:rPr>
        <w:rFonts w:ascii="Arial" w:hAnsi="Arial" w:cs="Arial"/>
        <w:b/>
        <w:bCs/>
        <w:sz w:val="20"/>
        <w:szCs w:val="20"/>
      </w:rPr>
      <w:t>[Clerk to update]</w:t>
    </w:r>
  </w:p>
  <w:p w14:paraId="6E18CB39" w14:textId="55FA31DF" w:rsidR="008E6DFC" w:rsidRPr="00FC5D96" w:rsidRDefault="00FC5D96" w:rsidP="00FC5D96">
    <w:pPr>
      <w:pStyle w:val="Header"/>
      <w:tabs>
        <w:tab w:val="clear" w:pos="4513"/>
      </w:tabs>
      <w:ind w:left="0" w:firstLine="0"/>
      <w:jc w:val="right"/>
      <w:rPr>
        <w:rFonts w:ascii="Arial" w:hAnsi="Arial" w:cs="Arial"/>
        <w:b/>
        <w:bCs/>
        <w:sz w:val="20"/>
        <w:szCs w:val="20"/>
      </w:rPr>
    </w:pPr>
    <w:r w:rsidRPr="00FC5D96">
      <w:rPr>
        <w:rFonts w:ascii="Arial" w:hAnsi="Arial" w:cs="Arial"/>
        <w:b/>
        <w:bCs/>
        <w:sz w:val="20"/>
        <w:szCs w:val="20"/>
      </w:rPr>
      <w:t>Strictly 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C1398"/>
    <w:multiLevelType w:val="hybridMultilevel"/>
    <w:tmpl w:val="E4BE0C3E"/>
    <w:lvl w:ilvl="0" w:tplc="900468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741389"/>
    <w:multiLevelType w:val="hybridMultilevel"/>
    <w:tmpl w:val="400A4562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622500"/>
    <w:multiLevelType w:val="hybridMultilevel"/>
    <w:tmpl w:val="403A62E2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F87A73"/>
    <w:multiLevelType w:val="hybridMultilevel"/>
    <w:tmpl w:val="60ECBF02"/>
    <w:lvl w:ilvl="0" w:tplc="828819E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D18BA"/>
    <w:multiLevelType w:val="hybridMultilevel"/>
    <w:tmpl w:val="9B381D68"/>
    <w:lvl w:ilvl="0" w:tplc="08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5" w15:restartNumberingAfterBreak="0">
    <w:nsid w:val="0C2353E2"/>
    <w:multiLevelType w:val="multilevel"/>
    <w:tmpl w:val="18D636FE"/>
    <w:lvl w:ilvl="0">
      <w:start w:val="1"/>
      <w:numFmt w:val="decimal"/>
      <w:lvlText w:val="%1"/>
      <w:lvlJc w:val="left"/>
      <w:pPr>
        <w:ind w:left="885" w:hanging="88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88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85" w:hanging="88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85" w:hanging="88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08B6741"/>
    <w:multiLevelType w:val="hybridMultilevel"/>
    <w:tmpl w:val="0EC4C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B0ED0"/>
    <w:multiLevelType w:val="multilevel"/>
    <w:tmpl w:val="FFF03550"/>
    <w:lvl w:ilvl="0">
      <w:start w:val="2"/>
      <w:numFmt w:val="decimal"/>
      <w:lvlText w:val="%1"/>
      <w:lvlJc w:val="left"/>
      <w:pPr>
        <w:ind w:left="176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60" w:hanging="900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2">
      <w:start w:val="1"/>
      <w:numFmt w:val="lowerRoman"/>
      <w:lvlText w:val="%3."/>
      <w:lvlJc w:val="left"/>
      <w:pPr>
        <w:ind w:left="955" w:hanging="387"/>
      </w:pPr>
      <w:rPr>
        <w:rFonts w:ascii="Calibri" w:eastAsia="Calibri" w:hAnsi="Calibri" w:cs="Calibri" w:hint="default"/>
        <w:color w:val="auto"/>
        <w:spacing w:val="-1"/>
        <w:w w:val="100"/>
        <w:sz w:val="22"/>
        <w:szCs w:val="22"/>
        <w:u w:val="none" w:color="B5072D"/>
      </w:rPr>
    </w:lvl>
    <w:lvl w:ilvl="3">
      <w:numFmt w:val="bullet"/>
      <w:lvlText w:val="•"/>
      <w:lvlJc w:val="left"/>
      <w:pPr>
        <w:ind w:left="3951" w:hanging="387"/>
      </w:pPr>
      <w:rPr>
        <w:rFonts w:hint="default"/>
      </w:rPr>
    </w:lvl>
    <w:lvl w:ilvl="4">
      <w:numFmt w:val="bullet"/>
      <w:lvlText w:val="•"/>
      <w:lvlJc w:val="left"/>
      <w:pPr>
        <w:ind w:left="4957" w:hanging="387"/>
      </w:pPr>
      <w:rPr>
        <w:rFonts w:hint="default"/>
      </w:rPr>
    </w:lvl>
    <w:lvl w:ilvl="5">
      <w:numFmt w:val="bullet"/>
      <w:lvlText w:val="•"/>
      <w:lvlJc w:val="left"/>
      <w:pPr>
        <w:ind w:left="5962" w:hanging="387"/>
      </w:pPr>
      <w:rPr>
        <w:rFonts w:hint="default"/>
      </w:rPr>
    </w:lvl>
    <w:lvl w:ilvl="6">
      <w:numFmt w:val="bullet"/>
      <w:lvlText w:val="•"/>
      <w:lvlJc w:val="left"/>
      <w:pPr>
        <w:ind w:left="6968" w:hanging="387"/>
      </w:pPr>
      <w:rPr>
        <w:rFonts w:hint="default"/>
      </w:rPr>
    </w:lvl>
    <w:lvl w:ilvl="7">
      <w:numFmt w:val="bullet"/>
      <w:lvlText w:val="•"/>
      <w:lvlJc w:val="left"/>
      <w:pPr>
        <w:ind w:left="7974" w:hanging="387"/>
      </w:pPr>
      <w:rPr>
        <w:rFonts w:hint="default"/>
      </w:rPr>
    </w:lvl>
    <w:lvl w:ilvl="8">
      <w:numFmt w:val="bullet"/>
      <w:lvlText w:val="•"/>
      <w:lvlJc w:val="left"/>
      <w:pPr>
        <w:ind w:left="8979" w:hanging="387"/>
      </w:pPr>
      <w:rPr>
        <w:rFonts w:hint="default"/>
      </w:rPr>
    </w:lvl>
  </w:abstractNum>
  <w:abstractNum w:abstractNumId="8" w15:restartNumberingAfterBreak="0">
    <w:nsid w:val="17554C56"/>
    <w:multiLevelType w:val="multilevel"/>
    <w:tmpl w:val="AF0E54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7706B37"/>
    <w:multiLevelType w:val="multilevel"/>
    <w:tmpl w:val="898C4F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7961CC8"/>
    <w:multiLevelType w:val="hybridMultilevel"/>
    <w:tmpl w:val="9558B4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E84C01"/>
    <w:multiLevelType w:val="hybridMultilevel"/>
    <w:tmpl w:val="30F48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A60BE"/>
    <w:multiLevelType w:val="hybridMultilevel"/>
    <w:tmpl w:val="2E0E32A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DDB104E"/>
    <w:multiLevelType w:val="hybridMultilevel"/>
    <w:tmpl w:val="990E5A2E"/>
    <w:lvl w:ilvl="0" w:tplc="900468F8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4" w15:restartNumberingAfterBreak="0">
    <w:nsid w:val="1F2575CA"/>
    <w:multiLevelType w:val="hybridMultilevel"/>
    <w:tmpl w:val="364ED77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0632981"/>
    <w:multiLevelType w:val="hybridMultilevel"/>
    <w:tmpl w:val="FB50E99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50978D9"/>
    <w:multiLevelType w:val="hybridMultilevel"/>
    <w:tmpl w:val="F3188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805FAD"/>
    <w:multiLevelType w:val="hybridMultilevel"/>
    <w:tmpl w:val="D4B60B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841115A"/>
    <w:multiLevelType w:val="hybridMultilevel"/>
    <w:tmpl w:val="AF24949C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99E4320"/>
    <w:multiLevelType w:val="hybridMultilevel"/>
    <w:tmpl w:val="9CF62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C7023A"/>
    <w:multiLevelType w:val="hybridMultilevel"/>
    <w:tmpl w:val="F97CAAF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D9909FA"/>
    <w:multiLevelType w:val="hybridMultilevel"/>
    <w:tmpl w:val="F208A914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BA862DA"/>
    <w:multiLevelType w:val="hybridMultilevel"/>
    <w:tmpl w:val="3B64CA82"/>
    <w:lvl w:ilvl="0" w:tplc="DF2A042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4B4E15"/>
    <w:multiLevelType w:val="hybridMultilevel"/>
    <w:tmpl w:val="9DA2BEBE"/>
    <w:lvl w:ilvl="0" w:tplc="900468F8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107DB4"/>
    <w:multiLevelType w:val="multilevel"/>
    <w:tmpl w:val="2D1AC2E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42D405BB"/>
    <w:multiLevelType w:val="hybridMultilevel"/>
    <w:tmpl w:val="46CC5040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6" w15:restartNumberingAfterBreak="0">
    <w:nsid w:val="43124ED4"/>
    <w:multiLevelType w:val="hybridMultilevel"/>
    <w:tmpl w:val="A246C3CE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42D26CD"/>
    <w:multiLevelType w:val="hybridMultilevel"/>
    <w:tmpl w:val="9B48CA6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49730F34"/>
    <w:multiLevelType w:val="multilevel"/>
    <w:tmpl w:val="CC9E5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9CB341C"/>
    <w:multiLevelType w:val="hybridMultilevel"/>
    <w:tmpl w:val="C568B26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BD90B1B"/>
    <w:multiLevelType w:val="hybridMultilevel"/>
    <w:tmpl w:val="7F9266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A3531B"/>
    <w:multiLevelType w:val="multilevel"/>
    <w:tmpl w:val="00643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DA03DC1"/>
    <w:multiLevelType w:val="hybridMultilevel"/>
    <w:tmpl w:val="CF9AE582"/>
    <w:lvl w:ilvl="0" w:tplc="272C0C2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037DA4"/>
    <w:multiLevelType w:val="hybridMultilevel"/>
    <w:tmpl w:val="E362DB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381D13"/>
    <w:multiLevelType w:val="multilevel"/>
    <w:tmpl w:val="2F44C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F661AA6"/>
    <w:multiLevelType w:val="multilevel"/>
    <w:tmpl w:val="03728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FEA4F0F"/>
    <w:multiLevelType w:val="hybridMultilevel"/>
    <w:tmpl w:val="879603D2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7" w15:restartNumberingAfterBreak="0">
    <w:nsid w:val="62CA195D"/>
    <w:multiLevelType w:val="hybridMultilevel"/>
    <w:tmpl w:val="AA680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A160FC"/>
    <w:multiLevelType w:val="multilevel"/>
    <w:tmpl w:val="DD8837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69832301"/>
    <w:multiLevelType w:val="hybridMultilevel"/>
    <w:tmpl w:val="79485822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0" w15:restartNumberingAfterBreak="0">
    <w:nsid w:val="6E0A56FC"/>
    <w:multiLevelType w:val="hybridMultilevel"/>
    <w:tmpl w:val="8AB0F1EE"/>
    <w:lvl w:ilvl="0" w:tplc="FF24B7F8">
      <w:start w:val="12"/>
      <w:numFmt w:val="lowerRoman"/>
      <w:lvlText w:val="%1."/>
      <w:lvlJc w:val="left"/>
      <w:pPr>
        <w:ind w:left="1940" w:hanging="584"/>
      </w:pPr>
      <w:rPr>
        <w:rFonts w:ascii="Calibri" w:eastAsia="Calibri" w:hAnsi="Calibri" w:cs="Calibri" w:hint="default"/>
        <w:color w:val="auto"/>
        <w:spacing w:val="-1"/>
        <w:w w:val="100"/>
        <w:sz w:val="22"/>
        <w:szCs w:val="22"/>
        <w:u w:val="none" w:color="B5072D"/>
      </w:rPr>
    </w:lvl>
    <w:lvl w:ilvl="1" w:tplc="9A0E726A">
      <w:numFmt w:val="bullet"/>
      <w:lvlText w:val="•"/>
      <w:lvlJc w:val="left"/>
      <w:pPr>
        <w:ind w:left="2845" w:hanging="584"/>
      </w:pPr>
      <w:rPr>
        <w:rFonts w:hint="default"/>
      </w:rPr>
    </w:lvl>
    <w:lvl w:ilvl="2" w:tplc="D71A9D64">
      <w:numFmt w:val="bullet"/>
      <w:lvlText w:val="•"/>
      <w:lvlJc w:val="left"/>
      <w:pPr>
        <w:ind w:left="3750" w:hanging="584"/>
      </w:pPr>
      <w:rPr>
        <w:rFonts w:hint="default"/>
      </w:rPr>
    </w:lvl>
    <w:lvl w:ilvl="3" w:tplc="813C571A">
      <w:numFmt w:val="bullet"/>
      <w:lvlText w:val="•"/>
      <w:lvlJc w:val="left"/>
      <w:pPr>
        <w:ind w:left="4655" w:hanging="584"/>
      </w:pPr>
      <w:rPr>
        <w:rFonts w:hint="default"/>
      </w:rPr>
    </w:lvl>
    <w:lvl w:ilvl="4" w:tplc="17A09F2E">
      <w:numFmt w:val="bullet"/>
      <w:lvlText w:val="•"/>
      <w:lvlJc w:val="left"/>
      <w:pPr>
        <w:ind w:left="5560" w:hanging="584"/>
      </w:pPr>
      <w:rPr>
        <w:rFonts w:hint="default"/>
      </w:rPr>
    </w:lvl>
    <w:lvl w:ilvl="5" w:tplc="1338AF0A">
      <w:numFmt w:val="bullet"/>
      <w:lvlText w:val="•"/>
      <w:lvlJc w:val="left"/>
      <w:pPr>
        <w:ind w:left="6465" w:hanging="584"/>
      </w:pPr>
      <w:rPr>
        <w:rFonts w:hint="default"/>
      </w:rPr>
    </w:lvl>
    <w:lvl w:ilvl="6" w:tplc="A380D800">
      <w:numFmt w:val="bullet"/>
      <w:lvlText w:val="•"/>
      <w:lvlJc w:val="left"/>
      <w:pPr>
        <w:ind w:left="7370" w:hanging="584"/>
      </w:pPr>
      <w:rPr>
        <w:rFonts w:hint="default"/>
      </w:rPr>
    </w:lvl>
    <w:lvl w:ilvl="7" w:tplc="F26A64E6">
      <w:numFmt w:val="bullet"/>
      <w:lvlText w:val="•"/>
      <w:lvlJc w:val="left"/>
      <w:pPr>
        <w:ind w:left="8275" w:hanging="584"/>
      </w:pPr>
      <w:rPr>
        <w:rFonts w:hint="default"/>
      </w:rPr>
    </w:lvl>
    <w:lvl w:ilvl="8" w:tplc="654EEDB0">
      <w:numFmt w:val="bullet"/>
      <w:lvlText w:val="•"/>
      <w:lvlJc w:val="left"/>
      <w:pPr>
        <w:ind w:left="9180" w:hanging="584"/>
      </w:pPr>
      <w:rPr>
        <w:rFonts w:hint="default"/>
      </w:rPr>
    </w:lvl>
  </w:abstractNum>
  <w:abstractNum w:abstractNumId="41" w15:restartNumberingAfterBreak="0">
    <w:nsid w:val="6E71392B"/>
    <w:multiLevelType w:val="hybridMultilevel"/>
    <w:tmpl w:val="79147A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3AD04A4"/>
    <w:multiLevelType w:val="hybridMultilevel"/>
    <w:tmpl w:val="738AD79A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46766C0"/>
    <w:multiLevelType w:val="hybridMultilevel"/>
    <w:tmpl w:val="4F16986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 w15:restartNumberingAfterBreak="0">
    <w:nsid w:val="767C4D20"/>
    <w:multiLevelType w:val="hybridMultilevel"/>
    <w:tmpl w:val="264A5D32"/>
    <w:lvl w:ilvl="0" w:tplc="941210F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B96D36"/>
    <w:multiLevelType w:val="hybridMultilevel"/>
    <w:tmpl w:val="8B060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CE35F1"/>
    <w:multiLevelType w:val="hybridMultilevel"/>
    <w:tmpl w:val="219E36C6"/>
    <w:lvl w:ilvl="0" w:tplc="272C0C20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402237">
    <w:abstractNumId w:val="33"/>
  </w:num>
  <w:num w:numId="2" w16cid:durableId="1881278105">
    <w:abstractNumId w:val="5"/>
  </w:num>
  <w:num w:numId="3" w16cid:durableId="1629701720">
    <w:abstractNumId w:val="26"/>
  </w:num>
  <w:num w:numId="4" w16cid:durableId="600576222">
    <w:abstractNumId w:val="21"/>
  </w:num>
  <w:num w:numId="5" w16cid:durableId="1929461583">
    <w:abstractNumId w:val="46"/>
  </w:num>
  <w:num w:numId="6" w16cid:durableId="560865886">
    <w:abstractNumId w:val="1"/>
  </w:num>
  <w:num w:numId="7" w16cid:durableId="374619960">
    <w:abstractNumId w:val="2"/>
  </w:num>
  <w:num w:numId="8" w16cid:durableId="280262043">
    <w:abstractNumId w:val="24"/>
  </w:num>
  <w:num w:numId="9" w16cid:durableId="51124300">
    <w:abstractNumId w:val="19"/>
  </w:num>
  <w:num w:numId="10" w16cid:durableId="1615863456">
    <w:abstractNumId w:val="16"/>
  </w:num>
  <w:num w:numId="11" w16cid:durableId="1870297377">
    <w:abstractNumId w:val="20"/>
  </w:num>
  <w:num w:numId="12" w16cid:durableId="2048875133">
    <w:abstractNumId w:val="41"/>
  </w:num>
  <w:num w:numId="13" w16cid:durableId="1584802262">
    <w:abstractNumId w:val="39"/>
  </w:num>
  <w:num w:numId="14" w16cid:durableId="1781562572">
    <w:abstractNumId w:val="25"/>
  </w:num>
  <w:num w:numId="15" w16cid:durableId="1605915487">
    <w:abstractNumId w:val="10"/>
  </w:num>
  <w:num w:numId="16" w16cid:durableId="310333783">
    <w:abstractNumId w:val="36"/>
  </w:num>
  <w:num w:numId="17" w16cid:durableId="743069323">
    <w:abstractNumId w:val="30"/>
  </w:num>
  <w:num w:numId="18" w16cid:durableId="533083599">
    <w:abstractNumId w:val="43"/>
  </w:num>
  <w:num w:numId="19" w16cid:durableId="25915539">
    <w:abstractNumId w:val="15"/>
  </w:num>
  <w:num w:numId="20" w16cid:durableId="439764897">
    <w:abstractNumId w:val="44"/>
  </w:num>
  <w:num w:numId="21" w16cid:durableId="1562862258">
    <w:abstractNumId w:val="22"/>
  </w:num>
  <w:num w:numId="22" w16cid:durableId="768231397">
    <w:abstractNumId w:val="45"/>
  </w:num>
  <w:num w:numId="23" w16cid:durableId="1289243384">
    <w:abstractNumId w:val="11"/>
  </w:num>
  <w:num w:numId="24" w16cid:durableId="1681079954">
    <w:abstractNumId w:val="37"/>
  </w:num>
  <w:num w:numId="25" w16cid:durableId="1565680316">
    <w:abstractNumId w:val="4"/>
  </w:num>
  <w:num w:numId="26" w16cid:durableId="2122413996">
    <w:abstractNumId w:val="9"/>
  </w:num>
  <w:num w:numId="27" w16cid:durableId="1334379519">
    <w:abstractNumId w:val="38"/>
  </w:num>
  <w:num w:numId="28" w16cid:durableId="631597394">
    <w:abstractNumId w:val="40"/>
  </w:num>
  <w:num w:numId="29" w16cid:durableId="77483857">
    <w:abstractNumId w:val="7"/>
  </w:num>
  <w:num w:numId="30" w16cid:durableId="10704691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786147059">
    <w:abstractNumId w:val="27"/>
  </w:num>
  <w:num w:numId="32" w16cid:durableId="539323168">
    <w:abstractNumId w:val="12"/>
  </w:num>
  <w:num w:numId="33" w16cid:durableId="506747476">
    <w:abstractNumId w:val="18"/>
  </w:num>
  <w:num w:numId="34" w16cid:durableId="1471825373">
    <w:abstractNumId w:val="29"/>
  </w:num>
  <w:num w:numId="35" w16cid:durableId="922839388">
    <w:abstractNumId w:val="6"/>
  </w:num>
  <w:num w:numId="36" w16cid:durableId="1272124710">
    <w:abstractNumId w:val="8"/>
  </w:num>
  <w:num w:numId="37" w16cid:durableId="1093283676">
    <w:abstractNumId w:val="34"/>
  </w:num>
  <w:num w:numId="38" w16cid:durableId="1186016880">
    <w:abstractNumId w:val="28"/>
  </w:num>
  <w:num w:numId="39" w16cid:durableId="973413039">
    <w:abstractNumId w:val="35"/>
  </w:num>
  <w:num w:numId="40" w16cid:durableId="1742675995">
    <w:abstractNumId w:val="17"/>
  </w:num>
  <w:num w:numId="41" w16cid:durableId="151485912">
    <w:abstractNumId w:val="32"/>
  </w:num>
  <w:num w:numId="42" w16cid:durableId="732200361">
    <w:abstractNumId w:val="13"/>
  </w:num>
  <w:num w:numId="43" w16cid:durableId="580916411">
    <w:abstractNumId w:val="0"/>
  </w:num>
  <w:num w:numId="44" w16cid:durableId="1226768585">
    <w:abstractNumId w:val="23"/>
  </w:num>
  <w:num w:numId="45" w16cid:durableId="1151366335">
    <w:abstractNumId w:val="31"/>
  </w:num>
  <w:num w:numId="46" w16cid:durableId="1371758781">
    <w:abstractNumId w:val="42"/>
  </w:num>
  <w:num w:numId="47" w16cid:durableId="816083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MxNzezNDUyNzBS0lEKTi0uzszPAykwNK0FACJYZSUtAAAA"/>
  </w:docVars>
  <w:rsids>
    <w:rsidRoot w:val="00EB6EC4"/>
    <w:rsid w:val="00002111"/>
    <w:rsid w:val="00002AE3"/>
    <w:rsid w:val="00004B1B"/>
    <w:rsid w:val="000105BF"/>
    <w:rsid w:val="00010F8C"/>
    <w:rsid w:val="0001274E"/>
    <w:rsid w:val="000220F8"/>
    <w:rsid w:val="00023ACF"/>
    <w:rsid w:val="000266A9"/>
    <w:rsid w:val="000309A2"/>
    <w:rsid w:val="0003120E"/>
    <w:rsid w:val="00031D54"/>
    <w:rsid w:val="00031D60"/>
    <w:rsid w:val="00041A72"/>
    <w:rsid w:val="00044127"/>
    <w:rsid w:val="0004507F"/>
    <w:rsid w:val="0004636B"/>
    <w:rsid w:val="000502C3"/>
    <w:rsid w:val="00053DFB"/>
    <w:rsid w:val="0005755B"/>
    <w:rsid w:val="0006081D"/>
    <w:rsid w:val="00062B73"/>
    <w:rsid w:val="00064FDF"/>
    <w:rsid w:val="00064FE5"/>
    <w:rsid w:val="00066319"/>
    <w:rsid w:val="00066389"/>
    <w:rsid w:val="000668F5"/>
    <w:rsid w:val="00066D68"/>
    <w:rsid w:val="00071D81"/>
    <w:rsid w:val="00072CE7"/>
    <w:rsid w:val="0007322A"/>
    <w:rsid w:val="00073357"/>
    <w:rsid w:val="000741AF"/>
    <w:rsid w:val="00074537"/>
    <w:rsid w:val="00074DE5"/>
    <w:rsid w:val="000759FA"/>
    <w:rsid w:val="00076054"/>
    <w:rsid w:val="0007791B"/>
    <w:rsid w:val="000801D1"/>
    <w:rsid w:val="0008055A"/>
    <w:rsid w:val="00080776"/>
    <w:rsid w:val="00081419"/>
    <w:rsid w:val="00082E91"/>
    <w:rsid w:val="000871DF"/>
    <w:rsid w:val="00087D67"/>
    <w:rsid w:val="000953D1"/>
    <w:rsid w:val="000A141F"/>
    <w:rsid w:val="000A4AAC"/>
    <w:rsid w:val="000A55B2"/>
    <w:rsid w:val="000A6C6F"/>
    <w:rsid w:val="000A6E1A"/>
    <w:rsid w:val="000A702B"/>
    <w:rsid w:val="000B27F4"/>
    <w:rsid w:val="000B5C37"/>
    <w:rsid w:val="000C007A"/>
    <w:rsid w:val="000C333A"/>
    <w:rsid w:val="000C4B8C"/>
    <w:rsid w:val="000C54E2"/>
    <w:rsid w:val="000C6D32"/>
    <w:rsid w:val="000D0A3B"/>
    <w:rsid w:val="000D129F"/>
    <w:rsid w:val="000D41E5"/>
    <w:rsid w:val="000D473F"/>
    <w:rsid w:val="000E0388"/>
    <w:rsid w:val="000E0BD3"/>
    <w:rsid w:val="000E196C"/>
    <w:rsid w:val="000E21C3"/>
    <w:rsid w:val="000E3532"/>
    <w:rsid w:val="000E5A02"/>
    <w:rsid w:val="000E6057"/>
    <w:rsid w:val="000E6B5B"/>
    <w:rsid w:val="000F0D0D"/>
    <w:rsid w:val="000F0FA2"/>
    <w:rsid w:val="000F1F3B"/>
    <w:rsid w:val="000F2178"/>
    <w:rsid w:val="000F33A8"/>
    <w:rsid w:val="000F5C70"/>
    <w:rsid w:val="000F6825"/>
    <w:rsid w:val="000F7350"/>
    <w:rsid w:val="00101B17"/>
    <w:rsid w:val="00102437"/>
    <w:rsid w:val="00104423"/>
    <w:rsid w:val="001046CA"/>
    <w:rsid w:val="00104B7A"/>
    <w:rsid w:val="0010646A"/>
    <w:rsid w:val="00111DE7"/>
    <w:rsid w:val="00112A9D"/>
    <w:rsid w:val="00120C60"/>
    <w:rsid w:val="00123654"/>
    <w:rsid w:val="00123D92"/>
    <w:rsid w:val="00124FBB"/>
    <w:rsid w:val="00126010"/>
    <w:rsid w:val="00126915"/>
    <w:rsid w:val="00127264"/>
    <w:rsid w:val="00132376"/>
    <w:rsid w:val="001323CE"/>
    <w:rsid w:val="001331E3"/>
    <w:rsid w:val="001356F1"/>
    <w:rsid w:val="00136411"/>
    <w:rsid w:val="00137EDC"/>
    <w:rsid w:val="0014056C"/>
    <w:rsid w:val="00140571"/>
    <w:rsid w:val="0014423D"/>
    <w:rsid w:val="001446FF"/>
    <w:rsid w:val="001465D7"/>
    <w:rsid w:val="00150D0F"/>
    <w:rsid w:val="001529DF"/>
    <w:rsid w:val="00153052"/>
    <w:rsid w:val="00153B8F"/>
    <w:rsid w:val="0015424E"/>
    <w:rsid w:val="00154CF9"/>
    <w:rsid w:val="00157E24"/>
    <w:rsid w:val="001612AE"/>
    <w:rsid w:val="00162400"/>
    <w:rsid w:val="00163332"/>
    <w:rsid w:val="001664B0"/>
    <w:rsid w:val="001666D1"/>
    <w:rsid w:val="00172866"/>
    <w:rsid w:val="00172B48"/>
    <w:rsid w:val="00172F17"/>
    <w:rsid w:val="00176B68"/>
    <w:rsid w:val="00177836"/>
    <w:rsid w:val="00180315"/>
    <w:rsid w:val="001822C9"/>
    <w:rsid w:val="0018626C"/>
    <w:rsid w:val="00193045"/>
    <w:rsid w:val="001934DE"/>
    <w:rsid w:val="00194589"/>
    <w:rsid w:val="00194B48"/>
    <w:rsid w:val="0019648A"/>
    <w:rsid w:val="001A0F33"/>
    <w:rsid w:val="001A1481"/>
    <w:rsid w:val="001A6441"/>
    <w:rsid w:val="001A6CD9"/>
    <w:rsid w:val="001A7AC1"/>
    <w:rsid w:val="001B1173"/>
    <w:rsid w:val="001B3F03"/>
    <w:rsid w:val="001B5857"/>
    <w:rsid w:val="001B76E7"/>
    <w:rsid w:val="001C2D49"/>
    <w:rsid w:val="001C2F5D"/>
    <w:rsid w:val="001C58EB"/>
    <w:rsid w:val="001C6638"/>
    <w:rsid w:val="001C6D31"/>
    <w:rsid w:val="001D2C80"/>
    <w:rsid w:val="001D318D"/>
    <w:rsid w:val="001D36FE"/>
    <w:rsid w:val="001D7AED"/>
    <w:rsid w:val="001E169A"/>
    <w:rsid w:val="001E3EBB"/>
    <w:rsid w:val="001E40A9"/>
    <w:rsid w:val="001E6BBA"/>
    <w:rsid w:val="001E7156"/>
    <w:rsid w:val="001E7385"/>
    <w:rsid w:val="001F4ABD"/>
    <w:rsid w:val="001F59B6"/>
    <w:rsid w:val="001F6698"/>
    <w:rsid w:val="0020097D"/>
    <w:rsid w:val="00201DB6"/>
    <w:rsid w:val="0020262F"/>
    <w:rsid w:val="002063E3"/>
    <w:rsid w:val="00207225"/>
    <w:rsid w:val="00207D60"/>
    <w:rsid w:val="00210E6D"/>
    <w:rsid w:val="00212996"/>
    <w:rsid w:val="00212C6B"/>
    <w:rsid w:val="00213119"/>
    <w:rsid w:val="00213E28"/>
    <w:rsid w:val="002149BC"/>
    <w:rsid w:val="002169D7"/>
    <w:rsid w:val="00222CD6"/>
    <w:rsid w:val="00223803"/>
    <w:rsid w:val="0022579C"/>
    <w:rsid w:val="00225DB5"/>
    <w:rsid w:val="00226451"/>
    <w:rsid w:val="00226A53"/>
    <w:rsid w:val="002277B5"/>
    <w:rsid w:val="00234CA1"/>
    <w:rsid w:val="00235EAC"/>
    <w:rsid w:val="002435F1"/>
    <w:rsid w:val="00244CDF"/>
    <w:rsid w:val="002454C4"/>
    <w:rsid w:val="002520FD"/>
    <w:rsid w:val="00254266"/>
    <w:rsid w:val="002546E4"/>
    <w:rsid w:val="0025507E"/>
    <w:rsid w:val="00255E38"/>
    <w:rsid w:val="002629EB"/>
    <w:rsid w:val="00265736"/>
    <w:rsid w:val="00266AFA"/>
    <w:rsid w:val="00270DE7"/>
    <w:rsid w:val="002717E8"/>
    <w:rsid w:val="0027251E"/>
    <w:rsid w:val="00272F1F"/>
    <w:rsid w:val="0027529F"/>
    <w:rsid w:val="00277A12"/>
    <w:rsid w:val="0028043E"/>
    <w:rsid w:val="002806A4"/>
    <w:rsid w:val="002830E2"/>
    <w:rsid w:val="00283C07"/>
    <w:rsid w:val="00284629"/>
    <w:rsid w:val="0028469A"/>
    <w:rsid w:val="00285D12"/>
    <w:rsid w:val="0029055F"/>
    <w:rsid w:val="00290810"/>
    <w:rsid w:val="00291053"/>
    <w:rsid w:val="00291CC5"/>
    <w:rsid w:val="00294534"/>
    <w:rsid w:val="00295624"/>
    <w:rsid w:val="002972F4"/>
    <w:rsid w:val="00297A4B"/>
    <w:rsid w:val="002A39DD"/>
    <w:rsid w:val="002A43D8"/>
    <w:rsid w:val="002B07D6"/>
    <w:rsid w:val="002B4959"/>
    <w:rsid w:val="002B6EB8"/>
    <w:rsid w:val="002B7979"/>
    <w:rsid w:val="002C3E6E"/>
    <w:rsid w:val="002C3F22"/>
    <w:rsid w:val="002C561C"/>
    <w:rsid w:val="002C69AF"/>
    <w:rsid w:val="002C6FE6"/>
    <w:rsid w:val="002D2F26"/>
    <w:rsid w:val="002D43A8"/>
    <w:rsid w:val="002D465C"/>
    <w:rsid w:val="002D6036"/>
    <w:rsid w:val="002D628C"/>
    <w:rsid w:val="002D65D9"/>
    <w:rsid w:val="002D7B01"/>
    <w:rsid w:val="002E18D5"/>
    <w:rsid w:val="002E351F"/>
    <w:rsid w:val="002E389C"/>
    <w:rsid w:val="002E779F"/>
    <w:rsid w:val="002E7B80"/>
    <w:rsid w:val="002F1EE2"/>
    <w:rsid w:val="002F2997"/>
    <w:rsid w:val="002F2BC0"/>
    <w:rsid w:val="002F51FF"/>
    <w:rsid w:val="002F55B8"/>
    <w:rsid w:val="002F6963"/>
    <w:rsid w:val="002F6CCC"/>
    <w:rsid w:val="002F7690"/>
    <w:rsid w:val="002F7AF0"/>
    <w:rsid w:val="00301CED"/>
    <w:rsid w:val="0030261E"/>
    <w:rsid w:val="003036D8"/>
    <w:rsid w:val="003038C7"/>
    <w:rsid w:val="00306325"/>
    <w:rsid w:val="00311095"/>
    <w:rsid w:val="00314EAC"/>
    <w:rsid w:val="00315670"/>
    <w:rsid w:val="003201D7"/>
    <w:rsid w:val="00326DA0"/>
    <w:rsid w:val="00327996"/>
    <w:rsid w:val="00327DFA"/>
    <w:rsid w:val="00331B02"/>
    <w:rsid w:val="00335845"/>
    <w:rsid w:val="00337859"/>
    <w:rsid w:val="003420BE"/>
    <w:rsid w:val="0034283D"/>
    <w:rsid w:val="00343B9E"/>
    <w:rsid w:val="003457F6"/>
    <w:rsid w:val="003478A5"/>
    <w:rsid w:val="00350155"/>
    <w:rsid w:val="0035349A"/>
    <w:rsid w:val="00357517"/>
    <w:rsid w:val="00357E1E"/>
    <w:rsid w:val="00357F8E"/>
    <w:rsid w:val="003610FB"/>
    <w:rsid w:val="00361C39"/>
    <w:rsid w:val="00361C65"/>
    <w:rsid w:val="00364814"/>
    <w:rsid w:val="003648B4"/>
    <w:rsid w:val="00365CFC"/>
    <w:rsid w:val="00371C8E"/>
    <w:rsid w:val="0037217B"/>
    <w:rsid w:val="00373CD4"/>
    <w:rsid w:val="00380244"/>
    <w:rsid w:val="003811A7"/>
    <w:rsid w:val="00381C6B"/>
    <w:rsid w:val="00384EF1"/>
    <w:rsid w:val="0038691F"/>
    <w:rsid w:val="00396000"/>
    <w:rsid w:val="003A17CF"/>
    <w:rsid w:val="003A3769"/>
    <w:rsid w:val="003A4C10"/>
    <w:rsid w:val="003B0F80"/>
    <w:rsid w:val="003B27BF"/>
    <w:rsid w:val="003B4EFF"/>
    <w:rsid w:val="003C44BD"/>
    <w:rsid w:val="003C7422"/>
    <w:rsid w:val="003D21B0"/>
    <w:rsid w:val="003D302B"/>
    <w:rsid w:val="003D6732"/>
    <w:rsid w:val="003D7234"/>
    <w:rsid w:val="003E20B0"/>
    <w:rsid w:val="003E2B52"/>
    <w:rsid w:val="003E6729"/>
    <w:rsid w:val="003F5167"/>
    <w:rsid w:val="003F63EA"/>
    <w:rsid w:val="0040090A"/>
    <w:rsid w:val="00401F1B"/>
    <w:rsid w:val="00403672"/>
    <w:rsid w:val="00404A43"/>
    <w:rsid w:val="00406937"/>
    <w:rsid w:val="00410B33"/>
    <w:rsid w:val="004110BF"/>
    <w:rsid w:val="00411DC2"/>
    <w:rsid w:val="00412EE7"/>
    <w:rsid w:val="00414482"/>
    <w:rsid w:val="00416F1A"/>
    <w:rsid w:val="00417F7A"/>
    <w:rsid w:val="004244C7"/>
    <w:rsid w:val="00426D07"/>
    <w:rsid w:val="00426F94"/>
    <w:rsid w:val="004276E2"/>
    <w:rsid w:val="004305C0"/>
    <w:rsid w:val="00430EE9"/>
    <w:rsid w:val="00432121"/>
    <w:rsid w:val="00432C6E"/>
    <w:rsid w:val="00440A58"/>
    <w:rsid w:val="004414A9"/>
    <w:rsid w:val="00441F61"/>
    <w:rsid w:val="004432FB"/>
    <w:rsid w:val="00444497"/>
    <w:rsid w:val="00446359"/>
    <w:rsid w:val="00446E84"/>
    <w:rsid w:val="00447AB4"/>
    <w:rsid w:val="004557FD"/>
    <w:rsid w:val="00456B26"/>
    <w:rsid w:val="00460630"/>
    <w:rsid w:val="00462ECA"/>
    <w:rsid w:val="004700B8"/>
    <w:rsid w:val="00470555"/>
    <w:rsid w:val="00470C91"/>
    <w:rsid w:val="00471EA3"/>
    <w:rsid w:val="00472B97"/>
    <w:rsid w:val="0047331E"/>
    <w:rsid w:val="0047619B"/>
    <w:rsid w:val="00477006"/>
    <w:rsid w:val="00477D14"/>
    <w:rsid w:val="0048488A"/>
    <w:rsid w:val="004848A6"/>
    <w:rsid w:val="00485185"/>
    <w:rsid w:val="0048566E"/>
    <w:rsid w:val="004914A9"/>
    <w:rsid w:val="00492E02"/>
    <w:rsid w:val="00493316"/>
    <w:rsid w:val="004940F8"/>
    <w:rsid w:val="004A43E6"/>
    <w:rsid w:val="004A484F"/>
    <w:rsid w:val="004A5751"/>
    <w:rsid w:val="004A608F"/>
    <w:rsid w:val="004A756A"/>
    <w:rsid w:val="004B1DD6"/>
    <w:rsid w:val="004B35E1"/>
    <w:rsid w:val="004B4AE6"/>
    <w:rsid w:val="004B4C91"/>
    <w:rsid w:val="004B5046"/>
    <w:rsid w:val="004B6E2C"/>
    <w:rsid w:val="004B7904"/>
    <w:rsid w:val="004C5D5C"/>
    <w:rsid w:val="004C6595"/>
    <w:rsid w:val="004D2A4F"/>
    <w:rsid w:val="004D51E2"/>
    <w:rsid w:val="004E246A"/>
    <w:rsid w:val="004E2974"/>
    <w:rsid w:val="004E2F95"/>
    <w:rsid w:val="004E73AB"/>
    <w:rsid w:val="004E744D"/>
    <w:rsid w:val="004F2CF0"/>
    <w:rsid w:val="004F50A2"/>
    <w:rsid w:val="004F5450"/>
    <w:rsid w:val="004F5A88"/>
    <w:rsid w:val="004F62C1"/>
    <w:rsid w:val="004F64B3"/>
    <w:rsid w:val="00500564"/>
    <w:rsid w:val="00502ED2"/>
    <w:rsid w:val="00504A05"/>
    <w:rsid w:val="005054AF"/>
    <w:rsid w:val="00505F85"/>
    <w:rsid w:val="00506074"/>
    <w:rsid w:val="00507DD9"/>
    <w:rsid w:val="005107D5"/>
    <w:rsid w:val="005111FD"/>
    <w:rsid w:val="0051158E"/>
    <w:rsid w:val="005115C9"/>
    <w:rsid w:val="00514AA7"/>
    <w:rsid w:val="00514B20"/>
    <w:rsid w:val="00514DA0"/>
    <w:rsid w:val="00515068"/>
    <w:rsid w:val="0051702B"/>
    <w:rsid w:val="00520F2F"/>
    <w:rsid w:val="005213D7"/>
    <w:rsid w:val="005321A4"/>
    <w:rsid w:val="005343A1"/>
    <w:rsid w:val="00536594"/>
    <w:rsid w:val="00536D7F"/>
    <w:rsid w:val="005407D4"/>
    <w:rsid w:val="00542439"/>
    <w:rsid w:val="0054539F"/>
    <w:rsid w:val="00552885"/>
    <w:rsid w:val="00552DF8"/>
    <w:rsid w:val="0055371B"/>
    <w:rsid w:val="00554177"/>
    <w:rsid w:val="00554B9A"/>
    <w:rsid w:val="005554C6"/>
    <w:rsid w:val="00556B31"/>
    <w:rsid w:val="00562B4E"/>
    <w:rsid w:val="00565853"/>
    <w:rsid w:val="00565D65"/>
    <w:rsid w:val="00571FA5"/>
    <w:rsid w:val="00574338"/>
    <w:rsid w:val="00576D6B"/>
    <w:rsid w:val="00581B68"/>
    <w:rsid w:val="00582462"/>
    <w:rsid w:val="00584876"/>
    <w:rsid w:val="00587486"/>
    <w:rsid w:val="005878A6"/>
    <w:rsid w:val="00590B18"/>
    <w:rsid w:val="00593623"/>
    <w:rsid w:val="00593F14"/>
    <w:rsid w:val="0059640C"/>
    <w:rsid w:val="00596CF6"/>
    <w:rsid w:val="005970D8"/>
    <w:rsid w:val="005A6444"/>
    <w:rsid w:val="005A67BE"/>
    <w:rsid w:val="005A7849"/>
    <w:rsid w:val="005B084D"/>
    <w:rsid w:val="005B0A5C"/>
    <w:rsid w:val="005B0D90"/>
    <w:rsid w:val="005B10CF"/>
    <w:rsid w:val="005B165F"/>
    <w:rsid w:val="005B24AD"/>
    <w:rsid w:val="005B5DB1"/>
    <w:rsid w:val="005B65EB"/>
    <w:rsid w:val="005B795E"/>
    <w:rsid w:val="005C14E7"/>
    <w:rsid w:val="005C1924"/>
    <w:rsid w:val="005C19EF"/>
    <w:rsid w:val="005C416F"/>
    <w:rsid w:val="005D04D8"/>
    <w:rsid w:val="005D0A35"/>
    <w:rsid w:val="005D1F47"/>
    <w:rsid w:val="005D58D6"/>
    <w:rsid w:val="005D71DB"/>
    <w:rsid w:val="005D72D5"/>
    <w:rsid w:val="005E0678"/>
    <w:rsid w:val="005E17CF"/>
    <w:rsid w:val="005E3513"/>
    <w:rsid w:val="005F138C"/>
    <w:rsid w:val="005F16A6"/>
    <w:rsid w:val="005F5F0A"/>
    <w:rsid w:val="005F67E3"/>
    <w:rsid w:val="00600973"/>
    <w:rsid w:val="00604F0A"/>
    <w:rsid w:val="0060684B"/>
    <w:rsid w:val="0060696D"/>
    <w:rsid w:val="00607763"/>
    <w:rsid w:val="00607E73"/>
    <w:rsid w:val="00610D5E"/>
    <w:rsid w:val="006133C2"/>
    <w:rsid w:val="00613BE0"/>
    <w:rsid w:val="00615610"/>
    <w:rsid w:val="00616025"/>
    <w:rsid w:val="00624F2C"/>
    <w:rsid w:val="00627F2A"/>
    <w:rsid w:val="0063053F"/>
    <w:rsid w:val="00631FD4"/>
    <w:rsid w:val="00632C51"/>
    <w:rsid w:val="006335FF"/>
    <w:rsid w:val="006344DD"/>
    <w:rsid w:val="00636EF9"/>
    <w:rsid w:val="00640B9D"/>
    <w:rsid w:val="006423CB"/>
    <w:rsid w:val="00642C12"/>
    <w:rsid w:val="00646FF1"/>
    <w:rsid w:val="006478DD"/>
    <w:rsid w:val="00647B24"/>
    <w:rsid w:val="00651433"/>
    <w:rsid w:val="00652579"/>
    <w:rsid w:val="00655586"/>
    <w:rsid w:val="00657A5C"/>
    <w:rsid w:val="006633E2"/>
    <w:rsid w:val="006647C6"/>
    <w:rsid w:val="00665A37"/>
    <w:rsid w:val="00667286"/>
    <w:rsid w:val="0067438D"/>
    <w:rsid w:val="006748AD"/>
    <w:rsid w:val="006748BE"/>
    <w:rsid w:val="00675711"/>
    <w:rsid w:val="00676123"/>
    <w:rsid w:val="00677742"/>
    <w:rsid w:val="00677913"/>
    <w:rsid w:val="00684993"/>
    <w:rsid w:val="006855DE"/>
    <w:rsid w:val="006856AA"/>
    <w:rsid w:val="006862B4"/>
    <w:rsid w:val="006867A4"/>
    <w:rsid w:val="006902CB"/>
    <w:rsid w:val="006920B1"/>
    <w:rsid w:val="00692299"/>
    <w:rsid w:val="0069233B"/>
    <w:rsid w:val="006A13C3"/>
    <w:rsid w:val="006A140E"/>
    <w:rsid w:val="006A44B1"/>
    <w:rsid w:val="006A503D"/>
    <w:rsid w:val="006A7B68"/>
    <w:rsid w:val="006B133B"/>
    <w:rsid w:val="006B566D"/>
    <w:rsid w:val="006B6E3F"/>
    <w:rsid w:val="006B7997"/>
    <w:rsid w:val="006B7CD2"/>
    <w:rsid w:val="006C0443"/>
    <w:rsid w:val="006C07B7"/>
    <w:rsid w:val="006C161C"/>
    <w:rsid w:val="006C4223"/>
    <w:rsid w:val="006C6480"/>
    <w:rsid w:val="006C6AC2"/>
    <w:rsid w:val="006D09DC"/>
    <w:rsid w:val="006D0AE3"/>
    <w:rsid w:val="006D3937"/>
    <w:rsid w:val="006D3972"/>
    <w:rsid w:val="006D4C8C"/>
    <w:rsid w:val="006E2DFC"/>
    <w:rsid w:val="006E58B8"/>
    <w:rsid w:val="006F140B"/>
    <w:rsid w:val="006F2DBD"/>
    <w:rsid w:val="006F37F4"/>
    <w:rsid w:val="006F4C68"/>
    <w:rsid w:val="006F4DA4"/>
    <w:rsid w:val="006F72F1"/>
    <w:rsid w:val="006F7CA6"/>
    <w:rsid w:val="0070654C"/>
    <w:rsid w:val="007100EF"/>
    <w:rsid w:val="007139C0"/>
    <w:rsid w:val="00715F18"/>
    <w:rsid w:val="00716970"/>
    <w:rsid w:val="0071737C"/>
    <w:rsid w:val="007257B7"/>
    <w:rsid w:val="0072791B"/>
    <w:rsid w:val="00727C29"/>
    <w:rsid w:val="00727FCA"/>
    <w:rsid w:val="00730E75"/>
    <w:rsid w:val="0073152A"/>
    <w:rsid w:val="00733396"/>
    <w:rsid w:val="00733DE7"/>
    <w:rsid w:val="00734B99"/>
    <w:rsid w:val="0073791D"/>
    <w:rsid w:val="007430A4"/>
    <w:rsid w:val="007446F4"/>
    <w:rsid w:val="00744D7A"/>
    <w:rsid w:val="007474C2"/>
    <w:rsid w:val="007513B9"/>
    <w:rsid w:val="007573C3"/>
    <w:rsid w:val="007613C8"/>
    <w:rsid w:val="007621F3"/>
    <w:rsid w:val="00764715"/>
    <w:rsid w:val="00764DE7"/>
    <w:rsid w:val="00765657"/>
    <w:rsid w:val="00767D9D"/>
    <w:rsid w:val="00771E61"/>
    <w:rsid w:val="00772C05"/>
    <w:rsid w:val="00773069"/>
    <w:rsid w:val="007741AA"/>
    <w:rsid w:val="00780187"/>
    <w:rsid w:val="007815F9"/>
    <w:rsid w:val="00782033"/>
    <w:rsid w:val="0078209F"/>
    <w:rsid w:val="00783886"/>
    <w:rsid w:val="00786DB2"/>
    <w:rsid w:val="00791543"/>
    <w:rsid w:val="00794407"/>
    <w:rsid w:val="007A04A3"/>
    <w:rsid w:val="007A0BB3"/>
    <w:rsid w:val="007A16DD"/>
    <w:rsid w:val="007A3748"/>
    <w:rsid w:val="007A4128"/>
    <w:rsid w:val="007A4314"/>
    <w:rsid w:val="007A5C45"/>
    <w:rsid w:val="007B085A"/>
    <w:rsid w:val="007B2049"/>
    <w:rsid w:val="007B4010"/>
    <w:rsid w:val="007B551A"/>
    <w:rsid w:val="007B637F"/>
    <w:rsid w:val="007D097D"/>
    <w:rsid w:val="007D09C9"/>
    <w:rsid w:val="007D2BAF"/>
    <w:rsid w:val="007D5513"/>
    <w:rsid w:val="007D5599"/>
    <w:rsid w:val="007D7FCE"/>
    <w:rsid w:val="007E6DE4"/>
    <w:rsid w:val="007E7210"/>
    <w:rsid w:val="007F1827"/>
    <w:rsid w:val="007F1F4C"/>
    <w:rsid w:val="007F5157"/>
    <w:rsid w:val="007F6089"/>
    <w:rsid w:val="00800244"/>
    <w:rsid w:val="008024AF"/>
    <w:rsid w:val="00802833"/>
    <w:rsid w:val="00805065"/>
    <w:rsid w:val="008059E4"/>
    <w:rsid w:val="00807F9A"/>
    <w:rsid w:val="0081400E"/>
    <w:rsid w:val="00815DE2"/>
    <w:rsid w:val="008201BA"/>
    <w:rsid w:val="00820240"/>
    <w:rsid w:val="00821D82"/>
    <w:rsid w:val="008229C1"/>
    <w:rsid w:val="00824109"/>
    <w:rsid w:val="00827E37"/>
    <w:rsid w:val="00833697"/>
    <w:rsid w:val="00833E54"/>
    <w:rsid w:val="00835080"/>
    <w:rsid w:val="00836412"/>
    <w:rsid w:val="008376AF"/>
    <w:rsid w:val="00837928"/>
    <w:rsid w:val="00842A5D"/>
    <w:rsid w:val="008430CD"/>
    <w:rsid w:val="00844D50"/>
    <w:rsid w:val="00847CB6"/>
    <w:rsid w:val="0085040B"/>
    <w:rsid w:val="0085240D"/>
    <w:rsid w:val="00855A5D"/>
    <w:rsid w:val="00857A02"/>
    <w:rsid w:val="00860F8F"/>
    <w:rsid w:val="008610CC"/>
    <w:rsid w:val="00861D33"/>
    <w:rsid w:val="0086294D"/>
    <w:rsid w:val="00865062"/>
    <w:rsid w:val="00866147"/>
    <w:rsid w:val="008703A8"/>
    <w:rsid w:val="008727A6"/>
    <w:rsid w:val="00875E1C"/>
    <w:rsid w:val="008774AB"/>
    <w:rsid w:val="00881AA3"/>
    <w:rsid w:val="00881D11"/>
    <w:rsid w:val="0088207B"/>
    <w:rsid w:val="0088653F"/>
    <w:rsid w:val="00886766"/>
    <w:rsid w:val="0089187D"/>
    <w:rsid w:val="008918C0"/>
    <w:rsid w:val="00891BB9"/>
    <w:rsid w:val="00892CFD"/>
    <w:rsid w:val="00895820"/>
    <w:rsid w:val="00895F97"/>
    <w:rsid w:val="008A41A8"/>
    <w:rsid w:val="008B1A96"/>
    <w:rsid w:val="008B3227"/>
    <w:rsid w:val="008B339B"/>
    <w:rsid w:val="008B7DB5"/>
    <w:rsid w:val="008C1F17"/>
    <w:rsid w:val="008C3116"/>
    <w:rsid w:val="008C3703"/>
    <w:rsid w:val="008C3E44"/>
    <w:rsid w:val="008C7E11"/>
    <w:rsid w:val="008C7F63"/>
    <w:rsid w:val="008D19F7"/>
    <w:rsid w:val="008D2AF1"/>
    <w:rsid w:val="008D6456"/>
    <w:rsid w:val="008D7743"/>
    <w:rsid w:val="008E040E"/>
    <w:rsid w:val="008E23AF"/>
    <w:rsid w:val="008E24F4"/>
    <w:rsid w:val="008E4B46"/>
    <w:rsid w:val="008E5ED0"/>
    <w:rsid w:val="008E6DFC"/>
    <w:rsid w:val="008F0614"/>
    <w:rsid w:val="008F217A"/>
    <w:rsid w:val="008F66B1"/>
    <w:rsid w:val="008F74B0"/>
    <w:rsid w:val="008F7E8A"/>
    <w:rsid w:val="00900745"/>
    <w:rsid w:val="009017D0"/>
    <w:rsid w:val="00904996"/>
    <w:rsid w:val="0091173D"/>
    <w:rsid w:val="00914A4D"/>
    <w:rsid w:val="0091507C"/>
    <w:rsid w:val="00915977"/>
    <w:rsid w:val="009240CA"/>
    <w:rsid w:val="0092456E"/>
    <w:rsid w:val="00924689"/>
    <w:rsid w:val="00925B1A"/>
    <w:rsid w:val="009261FF"/>
    <w:rsid w:val="009273EE"/>
    <w:rsid w:val="009342E4"/>
    <w:rsid w:val="009347E5"/>
    <w:rsid w:val="009363BC"/>
    <w:rsid w:val="009364D3"/>
    <w:rsid w:val="00936E8E"/>
    <w:rsid w:val="0093731B"/>
    <w:rsid w:val="00937E79"/>
    <w:rsid w:val="00940577"/>
    <w:rsid w:val="00946AF0"/>
    <w:rsid w:val="0095323D"/>
    <w:rsid w:val="00955ABB"/>
    <w:rsid w:val="009603F9"/>
    <w:rsid w:val="009615BA"/>
    <w:rsid w:val="009631FF"/>
    <w:rsid w:val="0096495E"/>
    <w:rsid w:val="00966027"/>
    <w:rsid w:val="00966BF8"/>
    <w:rsid w:val="00974702"/>
    <w:rsid w:val="00976D88"/>
    <w:rsid w:val="0098197D"/>
    <w:rsid w:val="0098506C"/>
    <w:rsid w:val="00986799"/>
    <w:rsid w:val="00987A33"/>
    <w:rsid w:val="00993ACE"/>
    <w:rsid w:val="00995DFD"/>
    <w:rsid w:val="00995FFD"/>
    <w:rsid w:val="009A03A0"/>
    <w:rsid w:val="009A1408"/>
    <w:rsid w:val="009A21E9"/>
    <w:rsid w:val="009A6097"/>
    <w:rsid w:val="009A6FC4"/>
    <w:rsid w:val="009B0504"/>
    <w:rsid w:val="009B31AF"/>
    <w:rsid w:val="009B5F68"/>
    <w:rsid w:val="009B7A0B"/>
    <w:rsid w:val="009C0230"/>
    <w:rsid w:val="009C082B"/>
    <w:rsid w:val="009C68EB"/>
    <w:rsid w:val="009D15C0"/>
    <w:rsid w:val="009D3153"/>
    <w:rsid w:val="009D3F9F"/>
    <w:rsid w:val="009D411A"/>
    <w:rsid w:val="009D43CA"/>
    <w:rsid w:val="009E45AF"/>
    <w:rsid w:val="009E522C"/>
    <w:rsid w:val="009E5EAA"/>
    <w:rsid w:val="009F2974"/>
    <w:rsid w:val="009F34A4"/>
    <w:rsid w:val="009F48D6"/>
    <w:rsid w:val="009F67D1"/>
    <w:rsid w:val="009F7EBF"/>
    <w:rsid w:val="00A0147F"/>
    <w:rsid w:val="00A019E9"/>
    <w:rsid w:val="00A030F7"/>
    <w:rsid w:val="00A05781"/>
    <w:rsid w:val="00A05FCA"/>
    <w:rsid w:val="00A065E6"/>
    <w:rsid w:val="00A076B2"/>
    <w:rsid w:val="00A10CEE"/>
    <w:rsid w:val="00A12734"/>
    <w:rsid w:val="00A14128"/>
    <w:rsid w:val="00A144A8"/>
    <w:rsid w:val="00A17F25"/>
    <w:rsid w:val="00A21DCA"/>
    <w:rsid w:val="00A220A4"/>
    <w:rsid w:val="00A2333A"/>
    <w:rsid w:val="00A24373"/>
    <w:rsid w:val="00A2440A"/>
    <w:rsid w:val="00A30FB2"/>
    <w:rsid w:val="00A3122A"/>
    <w:rsid w:val="00A32435"/>
    <w:rsid w:val="00A327BF"/>
    <w:rsid w:val="00A33151"/>
    <w:rsid w:val="00A33735"/>
    <w:rsid w:val="00A33769"/>
    <w:rsid w:val="00A40069"/>
    <w:rsid w:val="00A426AC"/>
    <w:rsid w:val="00A448EE"/>
    <w:rsid w:val="00A44F08"/>
    <w:rsid w:val="00A47CD4"/>
    <w:rsid w:val="00A51701"/>
    <w:rsid w:val="00A56142"/>
    <w:rsid w:val="00A604B4"/>
    <w:rsid w:val="00A6228E"/>
    <w:rsid w:val="00A6326A"/>
    <w:rsid w:val="00A70C82"/>
    <w:rsid w:val="00A72EB4"/>
    <w:rsid w:val="00A749BD"/>
    <w:rsid w:val="00A827FA"/>
    <w:rsid w:val="00A83E1B"/>
    <w:rsid w:val="00A84322"/>
    <w:rsid w:val="00A85B07"/>
    <w:rsid w:val="00A8688A"/>
    <w:rsid w:val="00A87D99"/>
    <w:rsid w:val="00A92857"/>
    <w:rsid w:val="00AA7D34"/>
    <w:rsid w:val="00AA7D9E"/>
    <w:rsid w:val="00AB5EDF"/>
    <w:rsid w:val="00AB7019"/>
    <w:rsid w:val="00AC0531"/>
    <w:rsid w:val="00AC065D"/>
    <w:rsid w:val="00AC2EC3"/>
    <w:rsid w:val="00AC3103"/>
    <w:rsid w:val="00AC4F66"/>
    <w:rsid w:val="00AC6B60"/>
    <w:rsid w:val="00AC7C53"/>
    <w:rsid w:val="00AD05A8"/>
    <w:rsid w:val="00AD37F0"/>
    <w:rsid w:val="00AD3974"/>
    <w:rsid w:val="00AD560B"/>
    <w:rsid w:val="00AD6611"/>
    <w:rsid w:val="00AD7626"/>
    <w:rsid w:val="00AE4157"/>
    <w:rsid w:val="00AE4B2B"/>
    <w:rsid w:val="00AE59FA"/>
    <w:rsid w:val="00AE7D45"/>
    <w:rsid w:val="00AE7E76"/>
    <w:rsid w:val="00AF2807"/>
    <w:rsid w:val="00AF2894"/>
    <w:rsid w:val="00AF440C"/>
    <w:rsid w:val="00AF56DA"/>
    <w:rsid w:val="00AF66AB"/>
    <w:rsid w:val="00AF7967"/>
    <w:rsid w:val="00B0157C"/>
    <w:rsid w:val="00B015C5"/>
    <w:rsid w:val="00B018D0"/>
    <w:rsid w:val="00B023AB"/>
    <w:rsid w:val="00B04AE7"/>
    <w:rsid w:val="00B05F04"/>
    <w:rsid w:val="00B06D16"/>
    <w:rsid w:val="00B11F61"/>
    <w:rsid w:val="00B12B90"/>
    <w:rsid w:val="00B1355F"/>
    <w:rsid w:val="00B1572A"/>
    <w:rsid w:val="00B168D0"/>
    <w:rsid w:val="00B26FD2"/>
    <w:rsid w:val="00B2744A"/>
    <w:rsid w:val="00B27484"/>
    <w:rsid w:val="00B27DB5"/>
    <w:rsid w:val="00B31A91"/>
    <w:rsid w:val="00B335AB"/>
    <w:rsid w:val="00B376FB"/>
    <w:rsid w:val="00B379D1"/>
    <w:rsid w:val="00B4093E"/>
    <w:rsid w:val="00B40C8B"/>
    <w:rsid w:val="00B426D3"/>
    <w:rsid w:val="00B45E10"/>
    <w:rsid w:val="00B51953"/>
    <w:rsid w:val="00B54A65"/>
    <w:rsid w:val="00B56EAC"/>
    <w:rsid w:val="00B57EC2"/>
    <w:rsid w:val="00B6010F"/>
    <w:rsid w:val="00B60666"/>
    <w:rsid w:val="00B64484"/>
    <w:rsid w:val="00B64D91"/>
    <w:rsid w:val="00B71CE0"/>
    <w:rsid w:val="00B7491E"/>
    <w:rsid w:val="00B7656A"/>
    <w:rsid w:val="00B80797"/>
    <w:rsid w:val="00B81F2C"/>
    <w:rsid w:val="00B825F7"/>
    <w:rsid w:val="00B8549C"/>
    <w:rsid w:val="00B877A3"/>
    <w:rsid w:val="00B92BF2"/>
    <w:rsid w:val="00B9469A"/>
    <w:rsid w:val="00B95331"/>
    <w:rsid w:val="00B97308"/>
    <w:rsid w:val="00B973E3"/>
    <w:rsid w:val="00BA65DF"/>
    <w:rsid w:val="00BB1C72"/>
    <w:rsid w:val="00BB2397"/>
    <w:rsid w:val="00BB23B1"/>
    <w:rsid w:val="00BB4ACD"/>
    <w:rsid w:val="00BB63FC"/>
    <w:rsid w:val="00BB6CAB"/>
    <w:rsid w:val="00BC2163"/>
    <w:rsid w:val="00BC2633"/>
    <w:rsid w:val="00BC2CE2"/>
    <w:rsid w:val="00BC49B2"/>
    <w:rsid w:val="00BD136C"/>
    <w:rsid w:val="00BD2643"/>
    <w:rsid w:val="00BD2C8E"/>
    <w:rsid w:val="00BD580D"/>
    <w:rsid w:val="00BE178B"/>
    <w:rsid w:val="00BE293B"/>
    <w:rsid w:val="00BE3D64"/>
    <w:rsid w:val="00BE4EA2"/>
    <w:rsid w:val="00BE5030"/>
    <w:rsid w:val="00BE6D75"/>
    <w:rsid w:val="00BE7DFE"/>
    <w:rsid w:val="00BE7E2D"/>
    <w:rsid w:val="00BF1A48"/>
    <w:rsid w:val="00BF317A"/>
    <w:rsid w:val="00BF5426"/>
    <w:rsid w:val="00BF7690"/>
    <w:rsid w:val="00BF7B26"/>
    <w:rsid w:val="00C05596"/>
    <w:rsid w:val="00C112A4"/>
    <w:rsid w:val="00C116F7"/>
    <w:rsid w:val="00C138D9"/>
    <w:rsid w:val="00C13BE1"/>
    <w:rsid w:val="00C1487A"/>
    <w:rsid w:val="00C14D77"/>
    <w:rsid w:val="00C1534E"/>
    <w:rsid w:val="00C164CA"/>
    <w:rsid w:val="00C2655C"/>
    <w:rsid w:val="00C27374"/>
    <w:rsid w:val="00C31137"/>
    <w:rsid w:val="00C3243A"/>
    <w:rsid w:val="00C33FDE"/>
    <w:rsid w:val="00C3627A"/>
    <w:rsid w:val="00C36AE4"/>
    <w:rsid w:val="00C37E4B"/>
    <w:rsid w:val="00C40488"/>
    <w:rsid w:val="00C41822"/>
    <w:rsid w:val="00C4185E"/>
    <w:rsid w:val="00C44218"/>
    <w:rsid w:val="00C446CF"/>
    <w:rsid w:val="00C45E88"/>
    <w:rsid w:val="00C4655B"/>
    <w:rsid w:val="00C47FEC"/>
    <w:rsid w:val="00C569E4"/>
    <w:rsid w:val="00C60955"/>
    <w:rsid w:val="00C60C9C"/>
    <w:rsid w:val="00C6791D"/>
    <w:rsid w:val="00C70382"/>
    <w:rsid w:val="00C72CD5"/>
    <w:rsid w:val="00C72F72"/>
    <w:rsid w:val="00C80396"/>
    <w:rsid w:val="00C80985"/>
    <w:rsid w:val="00C83584"/>
    <w:rsid w:val="00C8392D"/>
    <w:rsid w:val="00C844D1"/>
    <w:rsid w:val="00C84DB8"/>
    <w:rsid w:val="00C85CA1"/>
    <w:rsid w:val="00C86F4A"/>
    <w:rsid w:val="00C9037C"/>
    <w:rsid w:val="00C93057"/>
    <w:rsid w:val="00C953B5"/>
    <w:rsid w:val="00CA14F7"/>
    <w:rsid w:val="00CA1EFC"/>
    <w:rsid w:val="00CA37DB"/>
    <w:rsid w:val="00CA4750"/>
    <w:rsid w:val="00CA584A"/>
    <w:rsid w:val="00CA7DA5"/>
    <w:rsid w:val="00CB0BE9"/>
    <w:rsid w:val="00CB2776"/>
    <w:rsid w:val="00CB444D"/>
    <w:rsid w:val="00CB5872"/>
    <w:rsid w:val="00CB7C07"/>
    <w:rsid w:val="00CC176E"/>
    <w:rsid w:val="00CC2488"/>
    <w:rsid w:val="00CC272C"/>
    <w:rsid w:val="00CC2CB3"/>
    <w:rsid w:val="00CC4AAB"/>
    <w:rsid w:val="00CC677A"/>
    <w:rsid w:val="00CD1EB5"/>
    <w:rsid w:val="00CD43E0"/>
    <w:rsid w:val="00CD491B"/>
    <w:rsid w:val="00CD6B3E"/>
    <w:rsid w:val="00CD7A5A"/>
    <w:rsid w:val="00CE0C2C"/>
    <w:rsid w:val="00CE1F16"/>
    <w:rsid w:val="00CE20E2"/>
    <w:rsid w:val="00CE319D"/>
    <w:rsid w:val="00CE56B1"/>
    <w:rsid w:val="00CE7D4C"/>
    <w:rsid w:val="00CF2814"/>
    <w:rsid w:val="00CF4BEE"/>
    <w:rsid w:val="00CF53C2"/>
    <w:rsid w:val="00CF6210"/>
    <w:rsid w:val="00CF6762"/>
    <w:rsid w:val="00CF7083"/>
    <w:rsid w:val="00D006E1"/>
    <w:rsid w:val="00D01B7B"/>
    <w:rsid w:val="00D03D41"/>
    <w:rsid w:val="00D0484E"/>
    <w:rsid w:val="00D0495D"/>
    <w:rsid w:val="00D05671"/>
    <w:rsid w:val="00D072B4"/>
    <w:rsid w:val="00D111BA"/>
    <w:rsid w:val="00D1182C"/>
    <w:rsid w:val="00D12B41"/>
    <w:rsid w:val="00D136CF"/>
    <w:rsid w:val="00D13789"/>
    <w:rsid w:val="00D154AE"/>
    <w:rsid w:val="00D177D6"/>
    <w:rsid w:val="00D201A3"/>
    <w:rsid w:val="00D20BE4"/>
    <w:rsid w:val="00D22CDF"/>
    <w:rsid w:val="00D25580"/>
    <w:rsid w:val="00D27E4D"/>
    <w:rsid w:val="00D32517"/>
    <w:rsid w:val="00D3589C"/>
    <w:rsid w:val="00D41DF4"/>
    <w:rsid w:val="00D43CA0"/>
    <w:rsid w:val="00D511BF"/>
    <w:rsid w:val="00D543D3"/>
    <w:rsid w:val="00D60CE4"/>
    <w:rsid w:val="00D60E52"/>
    <w:rsid w:val="00D61203"/>
    <w:rsid w:val="00D61EF4"/>
    <w:rsid w:val="00D63ED4"/>
    <w:rsid w:val="00D63F64"/>
    <w:rsid w:val="00D701C7"/>
    <w:rsid w:val="00D70E5D"/>
    <w:rsid w:val="00D714C9"/>
    <w:rsid w:val="00D71A3E"/>
    <w:rsid w:val="00D71C90"/>
    <w:rsid w:val="00D724A7"/>
    <w:rsid w:val="00D76EFA"/>
    <w:rsid w:val="00D7762A"/>
    <w:rsid w:val="00D8002D"/>
    <w:rsid w:val="00D80272"/>
    <w:rsid w:val="00D802BD"/>
    <w:rsid w:val="00D8110E"/>
    <w:rsid w:val="00D83570"/>
    <w:rsid w:val="00D83D6D"/>
    <w:rsid w:val="00D85683"/>
    <w:rsid w:val="00D862E9"/>
    <w:rsid w:val="00D909DF"/>
    <w:rsid w:val="00D91BAA"/>
    <w:rsid w:val="00D94415"/>
    <w:rsid w:val="00D9510F"/>
    <w:rsid w:val="00DA06EC"/>
    <w:rsid w:val="00DA2364"/>
    <w:rsid w:val="00DA61DF"/>
    <w:rsid w:val="00DA6C34"/>
    <w:rsid w:val="00DA7226"/>
    <w:rsid w:val="00DB42C2"/>
    <w:rsid w:val="00DC1F57"/>
    <w:rsid w:val="00DC5037"/>
    <w:rsid w:val="00DC6BF5"/>
    <w:rsid w:val="00DD1A9C"/>
    <w:rsid w:val="00DD2AEA"/>
    <w:rsid w:val="00DD7D9F"/>
    <w:rsid w:val="00DE03AE"/>
    <w:rsid w:val="00DE0907"/>
    <w:rsid w:val="00DE0A72"/>
    <w:rsid w:val="00DE0AD9"/>
    <w:rsid w:val="00DE262A"/>
    <w:rsid w:val="00DE6E98"/>
    <w:rsid w:val="00DE7AE8"/>
    <w:rsid w:val="00DF1F16"/>
    <w:rsid w:val="00DF211C"/>
    <w:rsid w:val="00DF4112"/>
    <w:rsid w:val="00DF456A"/>
    <w:rsid w:val="00DF6C85"/>
    <w:rsid w:val="00E00A23"/>
    <w:rsid w:val="00E01D3E"/>
    <w:rsid w:val="00E023F8"/>
    <w:rsid w:val="00E02D11"/>
    <w:rsid w:val="00E03449"/>
    <w:rsid w:val="00E05B5A"/>
    <w:rsid w:val="00E070B9"/>
    <w:rsid w:val="00E07107"/>
    <w:rsid w:val="00E10A86"/>
    <w:rsid w:val="00E1237C"/>
    <w:rsid w:val="00E158A6"/>
    <w:rsid w:val="00E21E24"/>
    <w:rsid w:val="00E224DE"/>
    <w:rsid w:val="00E2345F"/>
    <w:rsid w:val="00E245DD"/>
    <w:rsid w:val="00E24DB0"/>
    <w:rsid w:val="00E31494"/>
    <w:rsid w:val="00E316AD"/>
    <w:rsid w:val="00E338B2"/>
    <w:rsid w:val="00E345AC"/>
    <w:rsid w:val="00E35614"/>
    <w:rsid w:val="00E44B75"/>
    <w:rsid w:val="00E53754"/>
    <w:rsid w:val="00E540C2"/>
    <w:rsid w:val="00E546A5"/>
    <w:rsid w:val="00E547AA"/>
    <w:rsid w:val="00E54F45"/>
    <w:rsid w:val="00E57168"/>
    <w:rsid w:val="00E57775"/>
    <w:rsid w:val="00E631BC"/>
    <w:rsid w:val="00E654AC"/>
    <w:rsid w:val="00E668FC"/>
    <w:rsid w:val="00E717AC"/>
    <w:rsid w:val="00E72358"/>
    <w:rsid w:val="00E72619"/>
    <w:rsid w:val="00E72831"/>
    <w:rsid w:val="00E72BE6"/>
    <w:rsid w:val="00E7688F"/>
    <w:rsid w:val="00E809CD"/>
    <w:rsid w:val="00E8142B"/>
    <w:rsid w:val="00E8147D"/>
    <w:rsid w:val="00E82AF8"/>
    <w:rsid w:val="00E84215"/>
    <w:rsid w:val="00E857A5"/>
    <w:rsid w:val="00E86FF1"/>
    <w:rsid w:val="00E918B9"/>
    <w:rsid w:val="00E92074"/>
    <w:rsid w:val="00E93555"/>
    <w:rsid w:val="00E96090"/>
    <w:rsid w:val="00EA14DA"/>
    <w:rsid w:val="00EA324B"/>
    <w:rsid w:val="00EA42A0"/>
    <w:rsid w:val="00EA4664"/>
    <w:rsid w:val="00EA6F98"/>
    <w:rsid w:val="00EB0DF1"/>
    <w:rsid w:val="00EB132A"/>
    <w:rsid w:val="00EB2131"/>
    <w:rsid w:val="00EB5CF2"/>
    <w:rsid w:val="00EB6EC4"/>
    <w:rsid w:val="00EC0281"/>
    <w:rsid w:val="00EC0F20"/>
    <w:rsid w:val="00EC11C1"/>
    <w:rsid w:val="00EC3167"/>
    <w:rsid w:val="00EC527F"/>
    <w:rsid w:val="00EC7949"/>
    <w:rsid w:val="00ED0889"/>
    <w:rsid w:val="00ED4746"/>
    <w:rsid w:val="00ED4E3D"/>
    <w:rsid w:val="00ED755B"/>
    <w:rsid w:val="00EE0AF8"/>
    <w:rsid w:val="00EE296C"/>
    <w:rsid w:val="00EE39A8"/>
    <w:rsid w:val="00EE3DF5"/>
    <w:rsid w:val="00EE6E0E"/>
    <w:rsid w:val="00EE7042"/>
    <w:rsid w:val="00EE7A8C"/>
    <w:rsid w:val="00EF3712"/>
    <w:rsid w:val="00EF3AB4"/>
    <w:rsid w:val="00EF75E6"/>
    <w:rsid w:val="00EF7900"/>
    <w:rsid w:val="00F01BC0"/>
    <w:rsid w:val="00F03D31"/>
    <w:rsid w:val="00F0678D"/>
    <w:rsid w:val="00F07C63"/>
    <w:rsid w:val="00F142AC"/>
    <w:rsid w:val="00F16173"/>
    <w:rsid w:val="00F17793"/>
    <w:rsid w:val="00F17EBB"/>
    <w:rsid w:val="00F20214"/>
    <w:rsid w:val="00F22662"/>
    <w:rsid w:val="00F22801"/>
    <w:rsid w:val="00F23BB1"/>
    <w:rsid w:val="00F26874"/>
    <w:rsid w:val="00F26FA7"/>
    <w:rsid w:val="00F32AE4"/>
    <w:rsid w:val="00F33291"/>
    <w:rsid w:val="00F34566"/>
    <w:rsid w:val="00F375A7"/>
    <w:rsid w:val="00F43C21"/>
    <w:rsid w:val="00F46A26"/>
    <w:rsid w:val="00F47D95"/>
    <w:rsid w:val="00F52B56"/>
    <w:rsid w:val="00F53100"/>
    <w:rsid w:val="00F558C1"/>
    <w:rsid w:val="00F55E15"/>
    <w:rsid w:val="00F57638"/>
    <w:rsid w:val="00F60A51"/>
    <w:rsid w:val="00F61AFA"/>
    <w:rsid w:val="00F61EAB"/>
    <w:rsid w:val="00F6202C"/>
    <w:rsid w:val="00F621D7"/>
    <w:rsid w:val="00F63F1A"/>
    <w:rsid w:val="00F701E2"/>
    <w:rsid w:val="00F70814"/>
    <w:rsid w:val="00F7132F"/>
    <w:rsid w:val="00F7138B"/>
    <w:rsid w:val="00F72E36"/>
    <w:rsid w:val="00F739A9"/>
    <w:rsid w:val="00F77FC0"/>
    <w:rsid w:val="00F803D4"/>
    <w:rsid w:val="00F82AC7"/>
    <w:rsid w:val="00F830F8"/>
    <w:rsid w:val="00F854D7"/>
    <w:rsid w:val="00F874B4"/>
    <w:rsid w:val="00F90D91"/>
    <w:rsid w:val="00F91529"/>
    <w:rsid w:val="00F9160F"/>
    <w:rsid w:val="00F91A94"/>
    <w:rsid w:val="00F95DA7"/>
    <w:rsid w:val="00F96E78"/>
    <w:rsid w:val="00FA0B02"/>
    <w:rsid w:val="00FA2FD5"/>
    <w:rsid w:val="00FB0911"/>
    <w:rsid w:val="00FB4256"/>
    <w:rsid w:val="00FB511E"/>
    <w:rsid w:val="00FC3E4F"/>
    <w:rsid w:val="00FC580D"/>
    <w:rsid w:val="00FC5D96"/>
    <w:rsid w:val="00FC5F0E"/>
    <w:rsid w:val="00FC6435"/>
    <w:rsid w:val="00FD02A6"/>
    <w:rsid w:val="00FD2961"/>
    <w:rsid w:val="00FD3689"/>
    <w:rsid w:val="00FD4375"/>
    <w:rsid w:val="00FD4D21"/>
    <w:rsid w:val="00FD54FA"/>
    <w:rsid w:val="00FD5FE6"/>
    <w:rsid w:val="00FD6A5C"/>
    <w:rsid w:val="00FE20AF"/>
    <w:rsid w:val="00FE46CB"/>
    <w:rsid w:val="00FE6714"/>
    <w:rsid w:val="00FF0A68"/>
    <w:rsid w:val="0A353753"/>
    <w:rsid w:val="7B60B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57C1F4"/>
  <w15:docId w15:val="{A28A8172-4805-443B-BBB5-0B61189EF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20"/>
        <w:ind w:left="1134" w:hanging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F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ed"/>
    <w:basedOn w:val="Normal"/>
    <w:uiPriority w:val="34"/>
    <w:qFormat/>
    <w:rsid w:val="00EB6EC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6EC4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EB6EC4"/>
  </w:style>
  <w:style w:type="paragraph" w:styleId="Footer">
    <w:name w:val="footer"/>
    <w:basedOn w:val="Normal"/>
    <w:link w:val="FooterChar"/>
    <w:uiPriority w:val="99"/>
    <w:unhideWhenUsed/>
    <w:rsid w:val="00EB6EC4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EB6EC4"/>
  </w:style>
  <w:style w:type="table" w:styleId="TableGrid">
    <w:name w:val="Table Grid"/>
    <w:basedOn w:val="TableNormal"/>
    <w:uiPriority w:val="39"/>
    <w:rsid w:val="005D0A35"/>
    <w:pPr>
      <w:spacing w:before="0"/>
      <w:ind w:left="0" w:firstLine="0"/>
      <w:jc w:val="left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12A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2A4"/>
    <w:rPr>
      <w:rFonts w:ascii="Tahoma" w:hAnsi="Tahoma" w:cs="Tahoma"/>
      <w:sz w:val="16"/>
      <w:szCs w:val="16"/>
    </w:rPr>
  </w:style>
  <w:style w:type="paragraph" w:customStyle="1" w:styleId="Body">
    <w:name w:val="Body"/>
    <w:rsid w:val="007D7FCE"/>
    <w:pPr>
      <w:pBdr>
        <w:top w:val="nil"/>
        <w:left w:val="nil"/>
        <w:bottom w:val="nil"/>
        <w:right w:val="nil"/>
        <w:between w:val="nil"/>
        <w:bar w:val="nil"/>
      </w:pBdr>
      <w:spacing w:before="0"/>
      <w:ind w:left="0" w:firstLine="0"/>
      <w:jc w:val="left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GB"/>
    </w:rPr>
  </w:style>
  <w:style w:type="character" w:styleId="Hyperlink">
    <w:name w:val="Hyperlink"/>
    <w:basedOn w:val="DefaultParagraphFont"/>
    <w:uiPriority w:val="99"/>
    <w:unhideWhenUsed/>
    <w:rsid w:val="00F830F8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86506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65062"/>
  </w:style>
  <w:style w:type="paragraph" w:styleId="NormalWeb">
    <w:name w:val="Normal (Web)"/>
    <w:basedOn w:val="Normal"/>
    <w:uiPriority w:val="99"/>
    <w:semiHidden/>
    <w:unhideWhenUsed/>
    <w:rsid w:val="003038C7"/>
    <w:rPr>
      <w:rFonts w:ascii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uiPriority w:val="99"/>
    <w:rsid w:val="00426F94"/>
    <w:pPr>
      <w:spacing w:before="0"/>
      <w:ind w:left="0" w:firstLine="0"/>
      <w:jc w:val="left"/>
    </w:pPr>
    <w:rPr>
      <w:rFonts w:ascii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26F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6F94"/>
    <w:pPr>
      <w:spacing w:before="0" w:after="160"/>
      <w:ind w:left="0" w:firstLine="0"/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6F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F94"/>
    <w:pPr>
      <w:spacing w:before="120" w:after="0"/>
      <w:ind w:left="1134" w:hanging="567"/>
      <w:jc w:val="both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F9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7D9E"/>
    <w:pPr>
      <w:spacing w:before="0"/>
      <w:ind w:left="0" w:firstLine="0"/>
      <w:jc w:val="left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2BA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F6698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uiPriority w:val="99"/>
    <w:unhideWhenUsed/>
    <w:rsid w:val="00041A72"/>
    <w:pPr>
      <w:spacing w:before="0"/>
      <w:ind w:left="0" w:firstLine="0"/>
      <w:jc w:val="left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041A72"/>
    <w:rPr>
      <w:rFonts w:ascii="Calibri" w:hAnsi="Calibri" w:cs="Calibri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03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0E5D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3972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397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D3972"/>
    <w:rPr>
      <w:vertAlign w:val="superscript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966BF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664B0"/>
    <w:pPr>
      <w:spacing w:before="0"/>
      <w:ind w:left="0" w:firstLine="0"/>
      <w:jc w:val="left"/>
    </w:pPr>
  </w:style>
  <w:style w:type="paragraph" w:customStyle="1" w:styleId="paragraph">
    <w:name w:val="paragraph"/>
    <w:basedOn w:val="Normal"/>
    <w:rsid w:val="00B45E10"/>
    <w:pPr>
      <w:spacing w:before="100" w:beforeAutospacing="1" w:after="100" w:afterAutospacing="1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B45E10"/>
  </w:style>
  <w:style w:type="character" w:customStyle="1" w:styleId="normaltextrun">
    <w:name w:val="normaltextrun"/>
    <w:basedOn w:val="DefaultParagraphFont"/>
    <w:rsid w:val="00B45E10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087D6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A42A0"/>
    <w:rPr>
      <w:b/>
      <w:bCs/>
    </w:rPr>
  </w:style>
  <w:style w:type="character" w:customStyle="1" w:styleId="fieldset-legend">
    <w:name w:val="fieldset-legend"/>
    <w:basedOn w:val="DefaultParagraphFont"/>
    <w:rsid w:val="00EA42A0"/>
  </w:style>
  <w:style w:type="character" w:styleId="Emphasis">
    <w:name w:val="Emphasis"/>
    <w:basedOn w:val="DefaultParagraphFont"/>
    <w:uiPriority w:val="20"/>
    <w:qFormat/>
    <w:rsid w:val="00FD2961"/>
    <w:rPr>
      <w:i/>
      <w:iCs/>
    </w:rPr>
  </w:style>
  <w:style w:type="paragraph" w:customStyle="1" w:styleId="Default">
    <w:name w:val="Default"/>
    <w:rsid w:val="00BB23B1"/>
    <w:pPr>
      <w:autoSpaceDE w:val="0"/>
      <w:autoSpaceDN w:val="0"/>
      <w:adjustRightInd w:val="0"/>
      <w:spacing w:before="0"/>
      <w:ind w:left="0" w:firstLine="0"/>
      <w:jc w:val="left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16025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1A6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5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94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61134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767381">
                  <w:marLeft w:val="0"/>
                  <w:marRight w:val="0"/>
                  <w:marTop w:val="0"/>
                  <w:marBottom w:val="0"/>
                  <w:divBdr>
                    <w:top w:val="none" w:sz="0" w:space="11" w:color="auto"/>
                    <w:left w:val="none" w:sz="0" w:space="11" w:color="auto"/>
                    <w:bottom w:val="single" w:sz="6" w:space="11" w:color="D8D8D8"/>
                    <w:right w:val="none" w:sz="0" w:space="11" w:color="auto"/>
                  </w:divBdr>
                  <w:divsChild>
                    <w:div w:id="121342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958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579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995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627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2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2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2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bdn.ac.uk/toolkit/services/information-governance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vimal.subramanian@abdn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BA27D-8969-4ACF-A375-E50DC9993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berdeen</Company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bramanian, Vimal</dc:creator>
  <cp:lastModifiedBy>Subramanian, Vimal</cp:lastModifiedBy>
  <cp:revision>21</cp:revision>
  <cp:lastPrinted>2020-04-02T08:15:00Z</cp:lastPrinted>
  <dcterms:created xsi:type="dcterms:W3CDTF">2022-10-16T07:19:00Z</dcterms:created>
  <dcterms:modified xsi:type="dcterms:W3CDTF">2023-02-21T17:21:00Z</dcterms:modified>
</cp:coreProperties>
</file>